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2DCBB" w14:textId="4739AF5A" w:rsidR="00E56EEF" w:rsidRPr="004077CD" w:rsidRDefault="006B4782" w:rsidP="00B77D51">
      <w:pPr>
        <w:pStyle w:val="CABLEHeading1"/>
      </w:pPr>
      <w:r>
        <w:rPr>
          <w:noProof/>
        </w:rPr>
        <w:drawing>
          <wp:anchor distT="0" distB="0" distL="114300" distR="114300" simplePos="0" relativeHeight="251659263" behindDoc="0" locked="0" layoutInCell="1" allowOverlap="1" wp14:anchorId="716D4896" wp14:editId="366BDED7">
            <wp:simplePos x="0" y="0"/>
            <wp:positionH relativeFrom="page">
              <wp:align>right</wp:align>
            </wp:positionH>
            <wp:positionV relativeFrom="paragraph">
              <wp:posOffset>1962150</wp:posOffset>
            </wp:positionV>
            <wp:extent cx="7763510" cy="329882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0" y="0"/>
                      <a:ext cx="7763510" cy="329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6187">
        <w:rPr>
          <w:noProof/>
        </w:rPr>
        <mc:AlternateContent>
          <mc:Choice Requires="wps">
            <w:drawing>
              <wp:anchor distT="0" distB="0" distL="114300" distR="114300" simplePos="0" relativeHeight="251668480" behindDoc="0" locked="0" layoutInCell="1" allowOverlap="1" wp14:anchorId="455229AF" wp14:editId="633595C0">
                <wp:simplePos x="0" y="0"/>
                <wp:positionH relativeFrom="column">
                  <wp:posOffset>3359433</wp:posOffset>
                </wp:positionH>
                <wp:positionV relativeFrom="paragraph">
                  <wp:posOffset>7567778</wp:posOffset>
                </wp:positionV>
                <wp:extent cx="3411941" cy="97581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11941" cy="975815"/>
                        </a:xfrm>
                        <a:prstGeom prst="rect">
                          <a:avLst/>
                        </a:prstGeom>
                        <a:solidFill>
                          <a:schemeClr val="lt1"/>
                        </a:solidFill>
                        <a:ln w="6350">
                          <a:noFill/>
                        </a:ln>
                      </wps:spPr>
                      <wps:txbx>
                        <w:txbxContent>
                          <w:p w14:paraId="4AAC1E26" w14:textId="07E25CC8" w:rsidR="00366187" w:rsidRDefault="00366187" w:rsidP="00366187">
                            <w:pPr>
                              <w:pStyle w:val="Heading2"/>
                              <w:ind w:left="0" w:firstLine="0"/>
                              <w:rPr>
                                <w:rFonts w:ascii="Franklin Gothic Book" w:hAnsi="Franklin Gothic Book"/>
                                <w:sz w:val="24"/>
                                <w:szCs w:val="24"/>
                              </w:rPr>
                            </w:pPr>
                            <w:r w:rsidRPr="00366187">
                              <w:rPr>
                                <w:rFonts w:ascii="Franklin Gothic Book" w:hAnsi="Franklin Gothic Book"/>
                                <w:sz w:val="36"/>
                                <w:szCs w:val="36"/>
                              </w:rPr>
                              <w:t xml:space="preserve">Project Name </w:t>
                            </w:r>
                            <w:r w:rsidRPr="00366187">
                              <w:rPr>
                                <w:rFonts w:ascii="Franklin Gothic Book" w:hAnsi="Franklin Gothic Book"/>
                                <w:sz w:val="24"/>
                                <w:szCs w:val="24"/>
                              </w:rPr>
                              <w:t xml:space="preserve">[Enter your </w:t>
                            </w:r>
                            <w:r w:rsidR="00CC091A">
                              <w:rPr>
                                <w:rFonts w:ascii="Franklin Gothic Book" w:hAnsi="Franklin Gothic Book"/>
                                <w:sz w:val="24"/>
                                <w:szCs w:val="24"/>
                              </w:rPr>
                              <w:t>LEA’s</w:t>
                            </w:r>
                            <w:r w:rsidRPr="00366187">
                              <w:rPr>
                                <w:rFonts w:ascii="Franklin Gothic Book" w:hAnsi="Franklin Gothic Book"/>
                                <w:sz w:val="24"/>
                                <w:szCs w:val="24"/>
                              </w:rPr>
                              <w:t xml:space="preserve"> name]</w:t>
                            </w:r>
                          </w:p>
                          <w:p w14:paraId="7DF8207C" w14:textId="1DBEF195" w:rsidR="00A230C8" w:rsidRPr="00A230C8" w:rsidRDefault="00A230C8" w:rsidP="00366187">
                            <w:pPr>
                              <w:pStyle w:val="Heading2"/>
                              <w:ind w:left="0" w:firstLine="0"/>
                              <w:rPr>
                                <w:rFonts w:ascii="Franklin Gothic Book" w:hAnsi="Franklin Gothic Book"/>
                                <w:b w:val="0"/>
                                <w:bCs w:val="0"/>
                                <w:sz w:val="36"/>
                                <w:szCs w:val="36"/>
                              </w:rPr>
                            </w:pPr>
                            <w:r w:rsidRPr="00A230C8">
                              <w:rPr>
                                <w:rFonts w:ascii="Franklin Gothic Book" w:hAnsi="Franklin Gothic Book"/>
                                <w:b w:val="0"/>
                                <w:bCs w:val="0"/>
                                <w:sz w:val="24"/>
                                <w:szCs w:val="24"/>
                              </w:rPr>
                              <w:t xml:space="preserve">Tagline: </w:t>
                            </w:r>
                            <w:r w:rsidRPr="00A230C8">
                              <w:rPr>
                                <w:rFonts w:ascii="Franklin Gothic Book" w:hAnsi="Franklin Gothic Book"/>
                                <w:b w:val="0"/>
                                <w:bCs w:val="0"/>
                                <w:sz w:val="20"/>
                                <w:szCs w:val="20"/>
                              </w:rPr>
                              <w:t>[Your mission or idea as a single catchy sent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5229AF" id="_x0000_t202" coordsize="21600,21600" o:spt="202" path="m,l,21600r21600,l21600,xe">
                <v:stroke joinstyle="miter"/>
                <v:path gradientshapeok="t" o:connecttype="rect"/>
              </v:shapetype>
              <v:shape id="Text Box 10" o:spid="_x0000_s1026" type="#_x0000_t202" style="position:absolute;margin-left:264.5pt;margin-top:595.9pt;width:268.65pt;height:76.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" fillcolor="white [3201]" stroked="f" strokeweight=".5pt">
                <v:textbox>
                  <w:txbxContent>
                    <w:p w14:paraId="4AAC1E26" w14:textId="07E25CC8" w:rsidR="00366187" w:rsidRDefault="00366187" w:rsidP="00366187">
                      <w:pPr>
                        <w:pStyle w:val="Heading2"/>
                        <w:ind w:left="0" w:firstLine="0"/>
                        <w:rPr>
                          <w:rFonts w:ascii="Franklin Gothic Book" w:hAnsi="Franklin Gothic Book"/>
                          <w:sz w:val="24"/>
                          <w:szCs w:val="24"/>
                        </w:rPr>
                      </w:pPr>
                      <w:r w:rsidRPr="00366187">
                        <w:rPr>
                          <w:rFonts w:ascii="Franklin Gothic Book" w:hAnsi="Franklin Gothic Book"/>
                          <w:sz w:val="36"/>
                          <w:szCs w:val="36"/>
                        </w:rPr>
                        <w:t xml:space="preserve">Project Name </w:t>
                      </w:r>
                      <w:r w:rsidRPr="00366187">
                        <w:rPr>
                          <w:rFonts w:ascii="Franklin Gothic Book" w:hAnsi="Franklin Gothic Book"/>
                          <w:sz w:val="24"/>
                          <w:szCs w:val="24"/>
                        </w:rPr>
                        <w:t xml:space="preserve">[Enter your </w:t>
                      </w:r>
                      <w:r w:rsidR="00CC091A">
                        <w:rPr>
                          <w:rFonts w:ascii="Franklin Gothic Book" w:hAnsi="Franklin Gothic Book"/>
                          <w:sz w:val="24"/>
                          <w:szCs w:val="24"/>
                        </w:rPr>
                        <w:t>LEA’s</w:t>
                      </w:r>
                      <w:r w:rsidRPr="00366187">
                        <w:rPr>
                          <w:rFonts w:ascii="Franklin Gothic Book" w:hAnsi="Franklin Gothic Book"/>
                          <w:sz w:val="24"/>
                          <w:szCs w:val="24"/>
                        </w:rPr>
                        <w:t xml:space="preserve"> name]</w:t>
                      </w:r>
                    </w:p>
                    <w:p w14:paraId="7DF8207C" w14:textId="1DBEF195" w:rsidR="00A230C8" w:rsidRPr="00A230C8" w:rsidRDefault="00A230C8" w:rsidP="00366187">
                      <w:pPr>
                        <w:pStyle w:val="Heading2"/>
                        <w:ind w:left="0" w:firstLine="0"/>
                        <w:rPr>
                          <w:rFonts w:ascii="Franklin Gothic Book" w:hAnsi="Franklin Gothic Book"/>
                          <w:b w:val="0"/>
                          <w:bCs w:val="0"/>
                          <w:sz w:val="36"/>
                          <w:szCs w:val="36"/>
                        </w:rPr>
                      </w:pPr>
                      <w:r w:rsidRPr="00A230C8">
                        <w:rPr>
                          <w:rFonts w:ascii="Franklin Gothic Book" w:hAnsi="Franklin Gothic Book"/>
                          <w:b w:val="0"/>
                          <w:bCs w:val="0"/>
                          <w:sz w:val="24"/>
                          <w:szCs w:val="24"/>
                        </w:rPr>
                        <w:t xml:space="preserve">Tagline: </w:t>
                      </w:r>
                      <w:r w:rsidRPr="00A230C8">
                        <w:rPr>
                          <w:rFonts w:ascii="Franklin Gothic Book" w:hAnsi="Franklin Gothic Book"/>
                          <w:b w:val="0"/>
                          <w:bCs w:val="0"/>
                          <w:sz w:val="20"/>
                          <w:szCs w:val="20"/>
                        </w:rPr>
                        <w:t>[Your mission or idea as a single catchy sentence]</w:t>
                      </w:r>
                    </w:p>
                  </w:txbxContent>
                </v:textbox>
              </v:shape>
            </w:pict>
          </mc:Fallback>
        </mc:AlternateContent>
      </w:r>
      <w:r w:rsidR="00366187">
        <w:rPr>
          <w:noProof/>
        </w:rPr>
        <mc:AlternateContent>
          <mc:Choice Requires="wps">
            <w:drawing>
              <wp:anchor distT="0" distB="0" distL="114300" distR="114300" simplePos="0" relativeHeight="251666432" behindDoc="0" locked="0" layoutInCell="1" allowOverlap="1" wp14:anchorId="370508CB" wp14:editId="043E0405">
                <wp:simplePos x="0" y="0"/>
                <wp:positionH relativeFrom="column">
                  <wp:posOffset>3427673</wp:posOffset>
                </wp:positionH>
                <wp:positionV relativeFrom="paragraph">
                  <wp:posOffset>7410830</wp:posOffset>
                </wp:positionV>
                <wp:extent cx="2941093"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2941093" cy="0"/>
                        </a:xfrm>
                        <a:prstGeom prst="line">
                          <a:avLst/>
                        </a:prstGeom>
                        <a:ln>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FC8A4F" id="Straight Connector 1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9pt,583.55pt" to="501.5pt,5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" strokecolor="#974706 [1609]"/>
            </w:pict>
          </mc:Fallback>
        </mc:AlternateContent>
      </w:r>
      <w:r w:rsidR="00366187" w:rsidRPr="00366187">
        <w:rPr>
          <w:rFonts w:eastAsia="Arial" w:cs="Arial"/>
          <w:noProof/>
          <w:color w:val="000000"/>
          <w:sz w:val="24"/>
          <w:szCs w:val="32"/>
          <w:lang w:bidi="ar-SA"/>
        </w:rPr>
        <mc:AlternateContent>
          <mc:Choice Requires="wps">
            <w:drawing>
              <wp:anchor distT="0" distB="0" distL="114300" distR="114300" simplePos="0" relativeHeight="251664384" behindDoc="0" locked="0" layoutInCell="1" allowOverlap="1" wp14:anchorId="23C85C1D" wp14:editId="1835C5BB">
                <wp:simplePos x="0" y="0"/>
                <wp:positionH relativeFrom="column">
                  <wp:posOffset>3177403</wp:posOffset>
                </wp:positionH>
                <wp:positionV relativeFrom="paragraph">
                  <wp:posOffset>6063426</wp:posOffset>
                </wp:positionV>
                <wp:extent cx="3444875" cy="1314759"/>
                <wp:effectExtent l="0" t="0" r="3175" b="0"/>
                <wp:wrapNone/>
                <wp:docPr id="9" name="Text Box 9"/>
                <wp:cNvGraphicFramePr/>
                <a:graphic xmlns:a="http://schemas.openxmlformats.org/drawingml/2006/main">
                  <a:graphicData uri="http://schemas.microsoft.com/office/word/2010/wordprocessingShape">
                    <wps:wsp>
                      <wps:cNvSpPr txBox="1"/>
                      <wps:spPr>
                        <a:xfrm>
                          <a:off x="0" y="0"/>
                          <a:ext cx="3444875" cy="1314759"/>
                        </a:xfrm>
                        <a:prstGeom prst="rect">
                          <a:avLst/>
                        </a:prstGeom>
                        <a:solidFill>
                          <a:srgbClr val="FFFFFF"/>
                        </a:solidFill>
                        <a:ln w="6350">
                          <a:noFill/>
                        </a:ln>
                      </wps:spPr>
                      <wps:txbx>
                        <w:txbxContent>
                          <w:p w14:paraId="6867DBAC" w14:textId="1B6874BA" w:rsidR="00366187" w:rsidRDefault="00366187" w:rsidP="00366187">
                            <w:pPr>
                              <w:pStyle w:val="Heading1"/>
                              <w:ind w:left="180"/>
                              <w:rPr>
                                <w:rFonts w:ascii="Franklin Gothic Book" w:hAnsi="Franklin Gothic Book"/>
                                <w:color w:val="858A8F"/>
                              </w:rPr>
                            </w:pPr>
                            <w:r w:rsidRPr="00366187">
                              <w:rPr>
                                <w:rFonts w:ascii="Franklin Gothic Book" w:hAnsi="Franklin Gothic Book"/>
                                <w:sz w:val="52"/>
                                <w:szCs w:val="52"/>
                              </w:rPr>
                              <w:t>TECHNICAL NARRATIVE TEMPLATE</w:t>
                            </w:r>
                            <w:r w:rsidRPr="00366187">
                              <w:rPr>
                                <w:rFonts w:ascii="Franklin Gothic Book" w:hAnsi="Franklin Gothic Book"/>
                              </w:rPr>
                              <w:br/>
                            </w:r>
                            <w:r w:rsidR="00F427B4">
                              <w:rPr>
                                <w:rFonts w:ascii="Franklin Gothic Book" w:hAnsi="Franklin Gothic Book"/>
                                <w:color w:val="858A8F"/>
                                <w:sz w:val="52"/>
                                <w:szCs w:val="52"/>
                              </w:rPr>
                              <w:t>Energy CLASS</w:t>
                            </w:r>
                            <w:r w:rsidRPr="00366187">
                              <w:rPr>
                                <w:rFonts w:ascii="Franklin Gothic Book" w:hAnsi="Franklin Gothic Book"/>
                                <w:color w:val="858A8F"/>
                                <w:sz w:val="52"/>
                                <w:szCs w:val="52"/>
                              </w:rPr>
                              <w:t xml:space="preserve"> Prize</w:t>
                            </w:r>
                          </w:p>
                          <w:p w14:paraId="7363541C" w14:textId="77777777" w:rsidR="00366187" w:rsidRPr="004A7792" w:rsidRDefault="00366187" w:rsidP="00366187"/>
                          <w:p w14:paraId="449EB553" w14:textId="77777777" w:rsidR="00366187" w:rsidRPr="004A7792" w:rsidRDefault="00366187" w:rsidP="00366187">
                            <w:r w:rsidRPr="004A7792">
                              <w:t xml:space="preserve"> </w:t>
                            </w:r>
                          </w:p>
                          <w:p w14:paraId="179F146F" w14:textId="7A70736F" w:rsidR="00366187" w:rsidRPr="004A7792" w:rsidRDefault="00366187" w:rsidP="00366187">
                            <w:r w:rsidRPr="004A7792">
                              <w:t xml:space="preserve"> </w:t>
                            </w:r>
                          </w:p>
                          <w:p w14:paraId="4CDFB3A6" w14:textId="77777777" w:rsidR="00366187" w:rsidRPr="004A7792" w:rsidRDefault="00366187" w:rsidP="003661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C85C1D" id="Text Box 9" o:spid="_x0000_s1027" type="#_x0000_t202" style="position:absolute;margin-left:250.2pt;margin-top:477.45pt;width:271.25pt;height:10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" stroked="f" strokeweight=".5pt">
                <v:textbox>
                  <w:txbxContent>
                    <w:p w14:paraId="6867DBAC" w14:textId="1B6874BA" w:rsidR="00366187" w:rsidRDefault="00366187" w:rsidP="00366187">
                      <w:pPr>
                        <w:pStyle w:val="Heading1"/>
                        <w:ind w:left="180"/>
                        <w:rPr>
                          <w:rFonts w:ascii="Franklin Gothic Book" w:hAnsi="Franklin Gothic Book"/>
                          <w:color w:val="858A8F"/>
                        </w:rPr>
                      </w:pPr>
                      <w:r w:rsidRPr="00366187">
                        <w:rPr>
                          <w:rFonts w:ascii="Franklin Gothic Book" w:hAnsi="Franklin Gothic Book"/>
                          <w:sz w:val="52"/>
                          <w:szCs w:val="52"/>
                        </w:rPr>
                        <w:t>TECHNICAL NARRATIVE TEMPLATE</w:t>
                      </w:r>
                      <w:r w:rsidRPr="00366187">
                        <w:rPr>
                          <w:rFonts w:ascii="Franklin Gothic Book" w:hAnsi="Franklin Gothic Book"/>
                        </w:rPr>
                        <w:br/>
                      </w:r>
                      <w:r w:rsidR="00F427B4">
                        <w:rPr>
                          <w:rFonts w:ascii="Franklin Gothic Book" w:hAnsi="Franklin Gothic Book"/>
                          <w:color w:val="858A8F"/>
                          <w:sz w:val="52"/>
                          <w:szCs w:val="52"/>
                        </w:rPr>
                        <w:t>Energy CLASS</w:t>
                      </w:r>
                      <w:r w:rsidRPr="00366187">
                        <w:rPr>
                          <w:rFonts w:ascii="Franklin Gothic Book" w:hAnsi="Franklin Gothic Book"/>
                          <w:color w:val="858A8F"/>
                          <w:sz w:val="52"/>
                          <w:szCs w:val="52"/>
                        </w:rPr>
                        <w:t xml:space="preserve"> Prize</w:t>
                      </w:r>
                    </w:p>
                    <w:p w14:paraId="7363541C" w14:textId="77777777" w:rsidR="00366187" w:rsidRPr="004A7792" w:rsidRDefault="00366187" w:rsidP="00366187"/>
                    <w:p w14:paraId="449EB553" w14:textId="77777777" w:rsidR="00366187" w:rsidRPr="004A7792" w:rsidRDefault="00366187" w:rsidP="00366187">
                      <w:r w:rsidRPr="004A7792">
                        <w:t xml:space="preserve"> </w:t>
                      </w:r>
                    </w:p>
                    <w:p w14:paraId="179F146F" w14:textId="7A70736F" w:rsidR="00366187" w:rsidRPr="004A7792" w:rsidRDefault="00366187" w:rsidP="00366187">
                      <w:r w:rsidRPr="004A7792">
                        <w:t xml:space="preserve"> </w:t>
                      </w:r>
                    </w:p>
                    <w:p w14:paraId="4CDFB3A6" w14:textId="77777777" w:rsidR="00366187" w:rsidRPr="004A7792" w:rsidRDefault="00366187" w:rsidP="00366187"/>
                  </w:txbxContent>
                </v:textbox>
              </v:shape>
            </w:pict>
          </mc:Fallback>
        </mc:AlternateContent>
      </w:r>
      <w:r w:rsidR="00E56EEF">
        <w:rPr>
          <w:i/>
          <w:iCs/>
        </w:rPr>
        <w:br w:type="page"/>
      </w:r>
    </w:p>
    <w:p w14:paraId="69034B58" w14:textId="55DDF196" w:rsidR="00FF4F41" w:rsidRDefault="00FF4F41" w:rsidP="00C111C2">
      <w:pPr>
        <w:pStyle w:val="CABLEBodytext"/>
        <w:sectPr w:rsidR="00FF4F41">
          <w:type w:val="continuous"/>
          <w:pgSz w:w="12240" w:h="15840"/>
          <w:pgMar w:top="1500" w:right="900" w:bottom="0" w:left="1340" w:header="720" w:footer="720" w:gutter="0"/>
          <w:cols w:space="720"/>
        </w:sectPr>
      </w:pPr>
    </w:p>
    <w:p w14:paraId="6119714A" w14:textId="77777777" w:rsidR="00366187" w:rsidRPr="00366187" w:rsidRDefault="00366187" w:rsidP="00366187">
      <w:pPr>
        <w:keepNext/>
        <w:widowControl/>
        <w:autoSpaceDE/>
        <w:autoSpaceDN/>
        <w:spacing w:after="200"/>
        <w:outlineLvl w:val="1"/>
        <w:rPr>
          <w:rFonts w:ascii="Franklin Gothic Book" w:eastAsia="Arial" w:hAnsi="Franklin Gothic Book" w:cs="Times New Roman"/>
          <w:b/>
          <w:sz w:val="44"/>
          <w:szCs w:val="28"/>
          <w:lang w:bidi="ar-SA"/>
        </w:rPr>
      </w:pPr>
      <w:bookmarkStart w:id="0" w:name="OFFICIAL_RULES:__MODIFICATIONS_SUMMARY"/>
      <w:bookmarkStart w:id="1" w:name="_Toc66455536"/>
      <w:bookmarkEnd w:id="0"/>
      <w:r w:rsidRPr="00366187">
        <w:rPr>
          <w:rFonts w:ascii="Franklin Gothic Book" w:eastAsia="Arial" w:hAnsi="Franklin Gothic Book" w:cs="Times New Roman"/>
          <w:b/>
          <w:sz w:val="44"/>
          <w:szCs w:val="28"/>
          <w:lang w:bidi="ar-SA"/>
        </w:rPr>
        <w:lastRenderedPageBreak/>
        <w:t>Technical Narrative Template</w:t>
      </w:r>
    </w:p>
    <w:bookmarkEnd w:id="1"/>
    <w:p w14:paraId="4E49D9DF" w14:textId="6545A11A" w:rsidR="0099672A" w:rsidRDefault="007D0071" w:rsidP="007D0071">
      <w:pPr>
        <w:rPr>
          <w:rFonts w:ascii="Franklin Gothic Book" w:hAnsi="Franklin Gothic Book"/>
          <w:bCs/>
          <w:sz w:val="21"/>
          <w:szCs w:val="21"/>
        </w:rPr>
      </w:pPr>
      <w:r w:rsidRPr="00E50AAA">
        <w:rPr>
          <w:rFonts w:ascii="Franklin Gothic Book" w:hAnsi="Franklin Gothic Book"/>
          <w:sz w:val="21"/>
          <w:szCs w:val="21"/>
        </w:rPr>
        <w:t>Write a detailed narrative describing your solution</w:t>
      </w:r>
      <w:r w:rsidR="00E86371" w:rsidRPr="00E50AAA">
        <w:rPr>
          <w:rFonts w:ascii="Franklin Gothic Book" w:hAnsi="Franklin Gothic Book"/>
          <w:sz w:val="21"/>
          <w:szCs w:val="21"/>
        </w:rPr>
        <w:t xml:space="preserve"> that addresses </w:t>
      </w:r>
      <w:r w:rsidR="005A680E" w:rsidRPr="00E50AAA">
        <w:rPr>
          <w:rFonts w:ascii="Franklin Gothic Book" w:hAnsi="Franklin Gothic Book"/>
          <w:sz w:val="21"/>
          <w:szCs w:val="21"/>
        </w:rPr>
        <w:t xml:space="preserve">each of the following </w:t>
      </w:r>
      <w:r w:rsidR="0019346B">
        <w:rPr>
          <w:rFonts w:ascii="Franklin Gothic Book" w:hAnsi="Franklin Gothic Book"/>
          <w:sz w:val="21"/>
          <w:szCs w:val="21"/>
        </w:rPr>
        <w:t>five</w:t>
      </w:r>
      <w:r w:rsidR="007C76A2" w:rsidRPr="00E50AAA">
        <w:rPr>
          <w:rFonts w:ascii="Franklin Gothic Book" w:hAnsi="Franklin Gothic Book"/>
          <w:sz w:val="21"/>
          <w:szCs w:val="21"/>
        </w:rPr>
        <w:t xml:space="preserve"> </w:t>
      </w:r>
      <w:r w:rsidR="00FB3378">
        <w:rPr>
          <w:rFonts w:ascii="Franklin Gothic Book" w:hAnsi="Franklin Gothic Book"/>
          <w:sz w:val="21"/>
          <w:szCs w:val="21"/>
        </w:rPr>
        <w:t xml:space="preserve">evaluation </w:t>
      </w:r>
      <w:r w:rsidR="007C76A2" w:rsidRPr="00E50AAA">
        <w:rPr>
          <w:rFonts w:ascii="Franklin Gothic Book" w:hAnsi="Franklin Gothic Book"/>
          <w:sz w:val="21"/>
          <w:szCs w:val="21"/>
        </w:rPr>
        <w:t>criteria</w:t>
      </w:r>
      <w:r w:rsidR="0099672A">
        <w:rPr>
          <w:rFonts w:ascii="Franklin Gothic Book" w:hAnsi="Franklin Gothic Book"/>
          <w:bCs/>
          <w:sz w:val="21"/>
          <w:szCs w:val="21"/>
        </w:rPr>
        <w:t xml:space="preserve">. </w:t>
      </w:r>
    </w:p>
    <w:p w14:paraId="3F21BC66" w14:textId="77777777" w:rsidR="0099672A" w:rsidRDefault="0099672A" w:rsidP="007D0071">
      <w:pPr>
        <w:rPr>
          <w:rFonts w:ascii="Franklin Gothic Book" w:hAnsi="Franklin Gothic Book"/>
          <w:bCs/>
          <w:sz w:val="21"/>
          <w:szCs w:val="21"/>
        </w:rPr>
      </w:pPr>
    </w:p>
    <w:p w14:paraId="62EC4A04" w14:textId="60472EA9" w:rsidR="00E86371" w:rsidRPr="00E50AAA" w:rsidRDefault="00035600" w:rsidP="007D0071">
      <w:pPr>
        <w:rPr>
          <w:rFonts w:ascii="Franklin Gothic Book" w:hAnsi="Franklin Gothic Book"/>
          <w:sz w:val="21"/>
          <w:szCs w:val="21"/>
        </w:rPr>
      </w:pPr>
      <w:r w:rsidRPr="00035600">
        <w:rPr>
          <w:rFonts w:ascii="Franklin Gothic Book" w:eastAsia="Libre Franklin" w:hAnsi="Franklin Gothic Book" w:cs="Libre Franklin"/>
          <w:sz w:val="21"/>
          <w:szCs w:val="21"/>
          <w:lang w:bidi="ar-SA"/>
        </w:rPr>
        <w:t>The suggestions below are meant to guide the content you provide but are not meant to be prescriptive or restrictive</w:t>
      </w:r>
      <w:r>
        <w:rPr>
          <w:rFonts w:ascii="Franklin Gothic Book" w:hAnsi="Franklin Gothic Book"/>
          <w:sz w:val="21"/>
          <w:szCs w:val="21"/>
        </w:rPr>
        <w:t xml:space="preserve">; </w:t>
      </w:r>
      <w:r w:rsidR="005A680E" w:rsidRPr="00E50AAA">
        <w:rPr>
          <w:rFonts w:ascii="Franklin Gothic Book" w:hAnsi="Franklin Gothic Book"/>
          <w:sz w:val="21"/>
          <w:szCs w:val="21"/>
        </w:rPr>
        <w:t xml:space="preserve">you decide where to focus your answers. Responses to these </w:t>
      </w:r>
      <w:r w:rsidR="007C76A2" w:rsidRPr="00E50AAA">
        <w:rPr>
          <w:rFonts w:ascii="Franklin Gothic Book" w:hAnsi="Franklin Gothic Book"/>
          <w:sz w:val="21"/>
          <w:szCs w:val="21"/>
        </w:rPr>
        <w:t>criteria</w:t>
      </w:r>
      <w:r w:rsidR="005A680E" w:rsidRPr="00E50AAA">
        <w:rPr>
          <w:rFonts w:ascii="Franklin Gothic Book" w:hAnsi="Franklin Gothic Book"/>
          <w:sz w:val="21"/>
          <w:szCs w:val="21"/>
        </w:rPr>
        <w:t xml:space="preserve"> </w:t>
      </w:r>
      <w:r w:rsidR="0052733A" w:rsidRPr="00E50AAA">
        <w:rPr>
          <w:rFonts w:ascii="Franklin Gothic Book" w:hAnsi="Franklin Gothic Book"/>
          <w:sz w:val="21"/>
          <w:szCs w:val="21"/>
        </w:rPr>
        <w:t xml:space="preserve">statements </w:t>
      </w:r>
      <w:r w:rsidR="005A680E" w:rsidRPr="00E50AAA">
        <w:rPr>
          <w:rFonts w:ascii="Franklin Gothic Book" w:hAnsi="Franklin Gothic Book"/>
          <w:sz w:val="21"/>
          <w:szCs w:val="21"/>
        </w:rPr>
        <w:t>must not exceed</w:t>
      </w:r>
      <w:r w:rsidR="00184B15">
        <w:rPr>
          <w:rFonts w:ascii="Franklin Gothic Book" w:hAnsi="Franklin Gothic Book"/>
          <w:sz w:val="21"/>
          <w:szCs w:val="21"/>
        </w:rPr>
        <w:t xml:space="preserve"> </w:t>
      </w:r>
      <w:r w:rsidR="00184B15" w:rsidRPr="00184B15">
        <w:rPr>
          <w:rFonts w:ascii="Franklin Gothic Book" w:hAnsi="Franklin Gothic Book"/>
          <w:sz w:val="21"/>
          <w:szCs w:val="21"/>
        </w:rPr>
        <w:t>2,500 words, in addition to optional images, charts, graphs, or footnotes</w:t>
      </w:r>
      <w:r w:rsidR="00184B15">
        <w:rPr>
          <w:rFonts w:ascii="Franklin Gothic Book" w:hAnsi="Franklin Gothic Book"/>
          <w:sz w:val="21"/>
          <w:szCs w:val="21"/>
        </w:rPr>
        <w:t xml:space="preserve">. </w:t>
      </w:r>
    </w:p>
    <w:p w14:paraId="474275B9" w14:textId="77777777" w:rsidR="00E86371" w:rsidRPr="00E50AAA" w:rsidRDefault="00E86371" w:rsidP="007D0071">
      <w:pPr>
        <w:rPr>
          <w:rFonts w:ascii="Franklin Gothic Book" w:hAnsi="Franklin Gothic Book"/>
          <w:sz w:val="21"/>
          <w:szCs w:val="21"/>
        </w:rPr>
      </w:pPr>
    </w:p>
    <w:p w14:paraId="1B755EAF" w14:textId="3105A9D1" w:rsidR="007D0071" w:rsidRPr="00E50AAA" w:rsidRDefault="00E86371" w:rsidP="00E86371">
      <w:pPr>
        <w:rPr>
          <w:rFonts w:ascii="Franklin Gothic Book" w:hAnsi="Franklin Gothic Book"/>
          <w:sz w:val="21"/>
          <w:szCs w:val="21"/>
        </w:rPr>
      </w:pPr>
      <w:r w:rsidRPr="00E50AAA">
        <w:rPr>
          <w:rFonts w:ascii="Franklin Gothic Book" w:hAnsi="Franklin Gothic Book"/>
          <w:sz w:val="21"/>
          <w:szCs w:val="21"/>
        </w:rPr>
        <w:t>The Technical Narrative must be in English. Unless stated otherwise, all files must be submitted in the HeroX platform in an unlocked, searchable PDF form and use the following file name format: Team-Name_</w:t>
      </w:r>
      <w:r w:rsidR="00486A26">
        <w:rPr>
          <w:rFonts w:ascii="Franklin Gothic Book" w:hAnsi="Franklin Gothic Book"/>
          <w:sz w:val="21"/>
          <w:szCs w:val="21"/>
        </w:rPr>
        <w:t>EnergyCLASS</w:t>
      </w:r>
      <w:r w:rsidR="00007ABA">
        <w:rPr>
          <w:rFonts w:ascii="Franklin Gothic Book" w:hAnsi="Franklin Gothic Book"/>
          <w:sz w:val="21"/>
          <w:szCs w:val="21"/>
        </w:rPr>
        <w:t>_Phase</w:t>
      </w:r>
      <w:r w:rsidRPr="00E50AAA">
        <w:rPr>
          <w:rFonts w:ascii="Franklin Gothic Book" w:hAnsi="Franklin Gothic Book"/>
          <w:sz w:val="21"/>
          <w:szCs w:val="21"/>
        </w:rPr>
        <w:t>1.pdf. Content that exceeds any word, page, or time limit will not be reviewed. Please r</w:t>
      </w:r>
      <w:r w:rsidR="007D0071" w:rsidRPr="00E50AAA">
        <w:rPr>
          <w:rFonts w:ascii="Franklin Gothic Book" w:hAnsi="Franklin Gothic Book"/>
          <w:sz w:val="21"/>
          <w:szCs w:val="21"/>
        </w:rPr>
        <w:t xml:space="preserve">efer to the official </w:t>
      </w:r>
      <w:hyperlink r:id="rId9" w:history="1">
        <w:r w:rsidR="00007ABA" w:rsidRPr="003A2733">
          <w:rPr>
            <w:rStyle w:val="Hyperlink"/>
          </w:rPr>
          <w:t>Energy CLASS Rules document</w:t>
        </w:r>
      </w:hyperlink>
      <w:r w:rsidR="00007ABA">
        <w:t xml:space="preserve"> </w:t>
      </w:r>
      <w:r w:rsidR="007D0071" w:rsidRPr="00E50AAA">
        <w:rPr>
          <w:rFonts w:ascii="Franklin Gothic Book" w:hAnsi="Franklin Gothic Book"/>
          <w:sz w:val="21"/>
          <w:szCs w:val="21"/>
        </w:rPr>
        <w:t>for each criteria question and its associated suggested content.</w:t>
      </w:r>
    </w:p>
    <w:p w14:paraId="1982CDA7" w14:textId="77777777" w:rsidR="007D0071" w:rsidRPr="00E50AAA" w:rsidRDefault="007D0071" w:rsidP="007D0071">
      <w:pPr>
        <w:rPr>
          <w:rFonts w:ascii="Franklin Gothic Book" w:hAnsi="Franklin Gothic Book"/>
          <w:sz w:val="21"/>
          <w:szCs w:val="21"/>
        </w:rPr>
      </w:pPr>
    </w:p>
    <w:p w14:paraId="09F073AC" w14:textId="14BCA250" w:rsidR="005A680E" w:rsidRPr="00F70FF1" w:rsidRDefault="005A680E" w:rsidP="00F70FF1">
      <w:pPr>
        <w:rPr>
          <w:rFonts w:ascii="Franklin Gothic Book" w:hAnsi="Franklin Gothic Book"/>
          <w:b/>
          <w:sz w:val="21"/>
          <w:szCs w:val="21"/>
        </w:rPr>
      </w:pPr>
      <w:r w:rsidRPr="00E50AAA">
        <w:rPr>
          <w:rFonts w:ascii="Franklin Gothic Book" w:hAnsi="Franklin Gothic Book"/>
          <w:sz w:val="21"/>
          <w:szCs w:val="21"/>
        </w:rPr>
        <w:t xml:space="preserve">The reviewers will score the questions based on the content you have provided in your narrative and your other submission elements. </w:t>
      </w:r>
      <w:bookmarkStart w:id="2" w:name="_Hlk64431489"/>
    </w:p>
    <w:bookmarkEnd w:id="2"/>
    <w:p w14:paraId="35AE41CC" w14:textId="791F0161" w:rsidR="00077BD0" w:rsidRDefault="00077BD0" w:rsidP="00831E55">
      <w:pPr>
        <w:rPr>
          <w:rFonts w:ascii="Franklin Gothic Book" w:hAnsi="Franklin Gothic Book"/>
        </w:rPr>
      </w:pP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077BD0" w:rsidRPr="002F5098" w14:paraId="04C79CA0" w14:textId="77777777" w:rsidTr="004049BC">
        <w:trPr>
          <w:trHeight w:val="645"/>
        </w:trPr>
        <w:tc>
          <w:tcPr>
            <w:tcW w:w="9400" w:type="dxa"/>
            <w:shd w:val="clear" w:color="auto" w:fill="D5EEFB"/>
            <w:vAlign w:val="center"/>
          </w:tcPr>
          <w:p w14:paraId="2FF5D3B5" w14:textId="1E01C737" w:rsidR="00077BD0" w:rsidRPr="00EF2F0A" w:rsidRDefault="00077BD0" w:rsidP="00EF2F0A">
            <w:pPr>
              <w:pStyle w:val="Heading5"/>
              <w:jc w:val="center"/>
            </w:pPr>
            <w:r w:rsidRPr="009C122A">
              <w:rPr>
                <w:b/>
                <w:bCs/>
              </w:rPr>
              <w:t>Technical Narrative</w:t>
            </w:r>
            <w:r w:rsidRPr="008F3521">
              <w:t xml:space="preserve"> </w:t>
            </w:r>
          </w:p>
        </w:tc>
      </w:tr>
      <w:tr w:rsidR="00077BD0" w:rsidRPr="002F5098" w14:paraId="26BA12DD" w14:textId="77777777" w:rsidTr="004049BC">
        <w:trPr>
          <w:trHeight w:val="700"/>
        </w:trPr>
        <w:tc>
          <w:tcPr>
            <w:tcW w:w="9400" w:type="dxa"/>
            <w:tcBorders>
              <w:top w:val="single" w:sz="8" w:space="0" w:color="000000"/>
              <w:left w:val="single" w:sz="8" w:space="0" w:color="000000"/>
              <w:bottom w:val="single" w:sz="8" w:space="0" w:color="000000"/>
              <w:right w:val="single" w:sz="8" w:space="0" w:color="000000"/>
            </w:tcBorders>
            <w:shd w:val="clear" w:color="auto" w:fill="auto"/>
          </w:tcPr>
          <w:p w14:paraId="78D05FBE" w14:textId="4BFA6E26" w:rsidR="00077BD0" w:rsidRDefault="00077BD0" w:rsidP="00077BD0">
            <w:pPr>
              <w:pStyle w:val="ListParagraph"/>
              <w:widowControl/>
              <w:numPr>
                <w:ilvl w:val="0"/>
                <w:numId w:val="30"/>
              </w:numPr>
              <w:autoSpaceDE/>
              <w:autoSpaceDN/>
              <w:spacing w:before="120" w:after="160" w:line="259" w:lineRule="auto"/>
              <w:contextualSpacing/>
            </w:pPr>
            <w:r w:rsidRPr="009263A8">
              <w:t>Please include a needs statement describing the community your LEA serves and how that relates to need for this support. Content may include descriptions of the student population, area median income</w:t>
            </w:r>
            <w:r>
              <w:t>,</w:t>
            </w:r>
            <w:r w:rsidRPr="009263A8">
              <w:t xml:space="preserve"> and general community demographics. DOE will prioritize under</w:t>
            </w:r>
            <w:r>
              <w:t>-</w:t>
            </w:r>
            <w:r w:rsidRPr="009263A8">
              <w:t>resourced and disadvantaged LEAs for the Energy CLASS Prize.</w:t>
            </w:r>
          </w:p>
          <w:p w14:paraId="61607BCC" w14:textId="77777777" w:rsidR="00A024EA" w:rsidRPr="009263A8" w:rsidRDefault="00A024EA" w:rsidP="00A024EA">
            <w:pPr>
              <w:pStyle w:val="ListParagraph"/>
              <w:widowControl/>
              <w:autoSpaceDE/>
              <w:autoSpaceDN/>
              <w:spacing w:before="120" w:after="160" w:line="259" w:lineRule="auto"/>
              <w:ind w:left="720" w:firstLine="0"/>
              <w:contextualSpacing/>
            </w:pPr>
          </w:p>
          <w:p w14:paraId="6CF5F003" w14:textId="77777777" w:rsidR="00077BD0" w:rsidRPr="009263A8" w:rsidRDefault="00077BD0" w:rsidP="00077BD0">
            <w:pPr>
              <w:pStyle w:val="ListParagraph"/>
              <w:widowControl/>
              <w:numPr>
                <w:ilvl w:val="0"/>
                <w:numId w:val="30"/>
              </w:numPr>
              <w:autoSpaceDE/>
              <w:autoSpaceDN/>
              <w:spacing w:after="160" w:line="259" w:lineRule="auto"/>
              <w:contextualSpacing/>
            </w:pPr>
            <w:r w:rsidRPr="009263A8">
              <w:t>Please describe your LEA’s resources and capacity for energy and facility management. Some things to consider here are:</w:t>
            </w:r>
          </w:p>
          <w:p w14:paraId="320583D3" w14:textId="77777777" w:rsidR="00077BD0" w:rsidRPr="009263A8" w:rsidRDefault="00077BD0" w:rsidP="004049BC">
            <w:pPr>
              <w:pStyle w:val="ListParagraph"/>
              <w:ind w:left="720" w:firstLine="0"/>
              <w:rPr>
                <w:sz w:val="12"/>
                <w:szCs w:val="12"/>
              </w:rPr>
            </w:pPr>
          </w:p>
          <w:p w14:paraId="189EFC50" w14:textId="77777777" w:rsidR="00077BD0" w:rsidRDefault="00077BD0" w:rsidP="004049BC">
            <w:pPr>
              <w:pStyle w:val="ListParagraph"/>
              <w:spacing w:before="120" w:after="120"/>
              <w:ind w:left="1440" w:firstLine="0"/>
            </w:pPr>
            <w:r w:rsidRPr="009263A8">
              <w:t>Does your LEA have in-house staff capable of assessing, planning</w:t>
            </w:r>
            <w:r>
              <w:t>,</w:t>
            </w:r>
            <w:r w:rsidRPr="009263A8">
              <w:t xml:space="preserve"> and implementing energy and facility upgrades? How many LEA employees have energy management skills? How many schools is an individual energy or facility manager covering? How recently have schools in your district</w:t>
            </w:r>
            <w:r>
              <w:t>—</w:t>
            </w:r>
            <w:r w:rsidRPr="009263A8">
              <w:t xml:space="preserve">or the </w:t>
            </w:r>
            <w:r>
              <w:t>prioritized</w:t>
            </w:r>
            <w:r w:rsidRPr="009263A8">
              <w:t xml:space="preserve"> schools your LEA hopes to build energy management capacity for</w:t>
            </w:r>
            <w:r>
              <w:t>—</w:t>
            </w:r>
            <w:r w:rsidRPr="009263A8">
              <w:t>had comprehensive energy assessments or undergone energy and facility planning?</w:t>
            </w:r>
          </w:p>
          <w:p w14:paraId="2642478E" w14:textId="77777777" w:rsidR="00077BD0" w:rsidRPr="009263A8" w:rsidRDefault="00077BD0" w:rsidP="004049BC">
            <w:pPr>
              <w:pStyle w:val="ListParagraph"/>
              <w:spacing w:before="120" w:after="120"/>
              <w:ind w:left="1440" w:firstLine="0"/>
              <w:rPr>
                <w:sz w:val="12"/>
                <w:szCs w:val="12"/>
              </w:rPr>
            </w:pPr>
          </w:p>
          <w:p w14:paraId="57BFD8CB" w14:textId="77777777" w:rsidR="00077BD0" w:rsidRDefault="00077BD0" w:rsidP="004049BC">
            <w:pPr>
              <w:pStyle w:val="ListParagraph"/>
              <w:spacing w:before="120" w:after="120"/>
              <w:ind w:left="1440" w:firstLine="0"/>
            </w:pPr>
            <w:r w:rsidRPr="009263A8">
              <w:t>What is your staff’s level of expertise in evaluating, planning</w:t>
            </w:r>
            <w:r>
              <w:t>,</w:t>
            </w:r>
            <w:r w:rsidRPr="009263A8">
              <w:t xml:space="preserve"> and/or implementing various energy and facility improvements, such as energy efficiency improvements, lighting upgrades, renewable energy improvements, weatherizing, building electrification, and improving indoor air quality</w:t>
            </w:r>
            <w:r>
              <w:t>?</w:t>
            </w:r>
            <w:r w:rsidRPr="009263A8">
              <w:t xml:space="preserve"> </w:t>
            </w:r>
          </w:p>
          <w:p w14:paraId="75ECC526" w14:textId="77777777" w:rsidR="00077BD0" w:rsidRPr="009263A8" w:rsidRDefault="00077BD0" w:rsidP="004049BC">
            <w:pPr>
              <w:pStyle w:val="ListParagraph"/>
              <w:spacing w:before="120" w:after="120"/>
              <w:ind w:left="1440" w:firstLine="0"/>
              <w:rPr>
                <w:sz w:val="12"/>
                <w:szCs w:val="12"/>
              </w:rPr>
            </w:pPr>
          </w:p>
          <w:p w14:paraId="1754481B" w14:textId="77777777" w:rsidR="00077BD0" w:rsidRDefault="00077BD0" w:rsidP="004049BC">
            <w:pPr>
              <w:pStyle w:val="ListParagraph"/>
              <w:spacing w:before="120" w:after="120"/>
              <w:ind w:left="1440" w:firstLine="0"/>
            </w:pPr>
            <w:r w:rsidRPr="009263A8">
              <w:t xml:space="preserve">What steps has your LEA has taken to issue bonds or secure funding or financing for energy improvements in schools in the past? Include information about how participation in the Energy CLASS Prize will help your LEA overcome funding or other challenges you have faced in the past. </w:t>
            </w:r>
          </w:p>
          <w:p w14:paraId="175EECAF" w14:textId="77777777" w:rsidR="00077BD0" w:rsidRPr="009263A8" w:rsidRDefault="00077BD0" w:rsidP="004049BC">
            <w:pPr>
              <w:pStyle w:val="ListParagraph"/>
              <w:spacing w:before="120" w:after="120"/>
              <w:ind w:left="1440" w:firstLine="0"/>
              <w:rPr>
                <w:sz w:val="12"/>
                <w:szCs w:val="12"/>
              </w:rPr>
            </w:pPr>
          </w:p>
          <w:p w14:paraId="2FAAA3E2" w14:textId="4D7A32B3" w:rsidR="00077BD0" w:rsidRDefault="00077BD0" w:rsidP="00077BD0">
            <w:pPr>
              <w:pStyle w:val="ListParagraph"/>
              <w:widowControl/>
              <w:numPr>
                <w:ilvl w:val="0"/>
                <w:numId w:val="30"/>
              </w:numPr>
              <w:autoSpaceDE/>
              <w:autoSpaceDN/>
              <w:spacing w:after="160" w:line="259" w:lineRule="auto"/>
              <w:contextualSpacing/>
            </w:pPr>
            <w:r w:rsidRPr="009263A8">
              <w:lastRenderedPageBreak/>
              <w:t>Please describe the condition of the school facilities you hope to assess through the Energy CLASS Prize. How will building upgrades improve the condition of these schools</w:t>
            </w:r>
            <w:r>
              <w:t>,</w:t>
            </w:r>
            <w:r w:rsidRPr="009263A8">
              <w:t xml:space="preserve"> and </w:t>
            </w:r>
            <w:proofErr w:type="gramStart"/>
            <w:r w:rsidRPr="009263A8">
              <w:t xml:space="preserve">what </w:t>
            </w:r>
            <w:r>
              <w:t xml:space="preserve"> </w:t>
            </w:r>
            <w:r w:rsidRPr="009263A8">
              <w:t>impacts</w:t>
            </w:r>
            <w:proofErr w:type="gramEnd"/>
            <w:r w:rsidRPr="009263A8">
              <w:t xml:space="preserve"> will that have on the community?</w:t>
            </w:r>
          </w:p>
          <w:p w14:paraId="63F7E4F3" w14:textId="77777777" w:rsidR="00A024EA" w:rsidRPr="009263A8" w:rsidRDefault="00A024EA" w:rsidP="00A024EA">
            <w:pPr>
              <w:pStyle w:val="ListParagraph"/>
              <w:widowControl/>
              <w:autoSpaceDE/>
              <w:autoSpaceDN/>
              <w:spacing w:after="160" w:line="259" w:lineRule="auto"/>
              <w:ind w:left="720" w:firstLine="0"/>
              <w:contextualSpacing/>
            </w:pPr>
          </w:p>
          <w:p w14:paraId="6328C3A9" w14:textId="79641A2F" w:rsidR="00A024EA" w:rsidRDefault="00077BD0" w:rsidP="00A024EA">
            <w:pPr>
              <w:pStyle w:val="ListParagraph"/>
              <w:widowControl/>
              <w:numPr>
                <w:ilvl w:val="0"/>
                <w:numId w:val="30"/>
              </w:numPr>
              <w:autoSpaceDE/>
              <w:autoSpaceDN/>
              <w:spacing w:after="160" w:line="259" w:lineRule="auto"/>
              <w:contextualSpacing/>
            </w:pPr>
            <w:r w:rsidRPr="00431AA1">
              <w:t>How would better energy management and indoor air quality benefit students, teachers, and others in these schools? For example, are there schools in your LEA with weather-related damage that continue to pose operational, structural, and/or health impacts that inhibit the ability of students to effectively learn? Have students lost learning time due to inadequate heating or cooling capacity or other indoor environmental hazards?</w:t>
            </w:r>
          </w:p>
          <w:p w14:paraId="55D839A8" w14:textId="77777777" w:rsidR="00A024EA" w:rsidRPr="00431AA1" w:rsidRDefault="00A024EA" w:rsidP="00A024EA">
            <w:pPr>
              <w:pStyle w:val="ListParagraph"/>
              <w:widowControl/>
              <w:autoSpaceDE/>
              <w:autoSpaceDN/>
              <w:spacing w:after="160" w:line="259" w:lineRule="auto"/>
              <w:ind w:left="720" w:firstLine="0"/>
              <w:contextualSpacing/>
            </w:pPr>
          </w:p>
          <w:p w14:paraId="6A5A569F" w14:textId="77777777" w:rsidR="00077BD0" w:rsidRPr="009263A8" w:rsidRDefault="00077BD0" w:rsidP="00077BD0">
            <w:pPr>
              <w:pStyle w:val="ListParagraph"/>
              <w:widowControl/>
              <w:numPr>
                <w:ilvl w:val="0"/>
                <w:numId w:val="30"/>
              </w:numPr>
              <w:autoSpaceDE/>
              <w:autoSpaceDN/>
              <w:spacing w:after="160" w:line="259" w:lineRule="auto"/>
              <w:contextualSpacing/>
            </w:pPr>
            <w:r w:rsidRPr="009263A8">
              <w:t>Please identify the structure/composition of the Energy Champion team that will participate in the Energy CLASS Prize trainings and coaching program if selected for advancement to Phase 2. Indicate how you envision each team member participating (i.e.</w:t>
            </w:r>
            <w:r>
              <w:t>,</w:t>
            </w:r>
            <w:r w:rsidRPr="009263A8">
              <w:t xml:space="preserve"> will all team members attend all trainings, or will your team divide the trainings up</w:t>
            </w:r>
            <w:r>
              <w:t>?</w:t>
            </w:r>
            <w:r w:rsidRPr="009263A8">
              <w:t xml:space="preserve"> </w:t>
            </w:r>
            <w:r>
              <w:t>W</w:t>
            </w:r>
            <w:r w:rsidRPr="009263A8">
              <w:t xml:space="preserve">ill one person </w:t>
            </w:r>
            <w:proofErr w:type="gramStart"/>
            <w:r w:rsidRPr="009263A8">
              <w:t>be in charge of</w:t>
            </w:r>
            <w:proofErr w:type="gramEnd"/>
            <w:r w:rsidRPr="009263A8">
              <w:t xml:space="preserve"> the coaching relationship</w:t>
            </w:r>
            <w:r>
              <w:t>, or</w:t>
            </w:r>
            <w:r w:rsidRPr="009263A8">
              <w:t xml:space="preserve"> will the whole team interface with the coach?) Please also indicate whether your proposed Energy Champion(s) are existing staff or planned new hires. If new hires will participate, please describe your plan for getting them in place in time to begin trainings within 3 months of being awarded.</w:t>
            </w:r>
          </w:p>
        </w:tc>
      </w:tr>
    </w:tbl>
    <w:p w14:paraId="3584D103" w14:textId="15353E28" w:rsidR="00077BD0" w:rsidRDefault="00077BD0" w:rsidP="00831E55">
      <w:pPr>
        <w:rPr>
          <w:rFonts w:ascii="Franklin Gothic Book" w:hAnsi="Franklin Gothic Book"/>
        </w:rPr>
      </w:pPr>
    </w:p>
    <w:p w14:paraId="369E3862" w14:textId="3E82002A" w:rsidR="008F0A3E" w:rsidRDefault="008F0A3E" w:rsidP="00831E55">
      <w:r w:rsidRPr="00A718AB">
        <w:t xml:space="preserve">All items in the submission package, </w:t>
      </w:r>
      <w:proofErr w:type="gramStart"/>
      <w:r w:rsidRPr="00A718AB">
        <w:t>with the exception of</w:t>
      </w:r>
      <w:proofErr w:type="gramEnd"/>
      <w:r w:rsidRPr="00A718AB">
        <w:t xml:space="preserve"> the cover page and logistical questions, will be considered when scoring each submission. After reviewing all elements of the submission package, expert reviewers will assign a score between 1 and 6 for each of the three criteria below, </w:t>
      </w:r>
      <w:proofErr w:type="gramStart"/>
      <w:r w:rsidRPr="00A718AB">
        <w:t>taking into account</w:t>
      </w:r>
      <w:proofErr w:type="gramEnd"/>
      <w:r w:rsidRPr="00A718AB">
        <w:t xml:space="preserve"> the statements described under each. Each criterion will be weighted as described below</w:t>
      </w:r>
      <w:r w:rsidR="009C122A">
        <w:t>:</w:t>
      </w:r>
    </w:p>
    <w:p w14:paraId="1C4D31FD" w14:textId="58836B82" w:rsidR="009C122A" w:rsidRDefault="009C122A" w:rsidP="00831E55"/>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9C122A" w:rsidRPr="002F5098" w14:paraId="40ED5A93" w14:textId="77777777" w:rsidTr="004049BC">
        <w:trPr>
          <w:trHeight w:val="645"/>
        </w:trPr>
        <w:tc>
          <w:tcPr>
            <w:tcW w:w="9400" w:type="dxa"/>
            <w:shd w:val="clear" w:color="auto" w:fill="D5EEFB"/>
            <w:vAlign w:val="center"/>
          </w:tcPr>
          <w:p w14:paraId="1F8B5FF7" w14:textId="77777777" w:rsidR="009C122A" w:rsidRPr="002F5098" w:rsidRDefault="009C122A" w:rsidP="004049BC">
            <w:pPr>
              <w:pStyle w:val="Heading5"/>
              <w:jc w:val="center"/>
            </w:pPr>
            <w:r w:rsidRPr="00A718AB">
              <w:t>Expert reviewers give a score of 1 to 6 for each statement below:</w:t>
            </w:r>
          </w:p>
        </w:tc>
      </w:tr>
      <w:tr w:rsidR="009C122A" w:rsidRPr="002F5098" w14:paraId="446D4428" w14:textId="77777777" w:rsidTr="00B76AD9">
        <w:trPr>
          <w:trHeight w:val="2230"/>
        </w:trPr>
        <w:tc>
          <w:tcPr>
            <w:tcW w:w="9400" w:type="dxa"/>
            <w:tcBorders>
              <w:top w:val="single" w:sz="8" w:space="0" w:color="000000"/>
              <w:left w:val="single" w:sz="8" w:space="0" w:color="000000"/>
              <w:bottom w:val="single" w:sz="8" w:space="0" w:color="000000"/>
              <w:right w:val="single" w:sz="8" w:space="0" w:color="000000"/>
            </w:tcBorders>
            <w:shd w:val="clear" w:color="auto" w:fill="auto"/>
          </w:tcPr>
          <w:p w14:paraId="6CB89D0E" w14:textId="77777777" w:rsidR="009C122A" w:rsidRPr="009263A8" w:rsidRDefault="009C122A" w:rsidP="004049BC">
            <w:pPr>
              <w:spacing w:before="120"/>
            </w:pPr>
            <w:r w:rsidRPr="00A718AB">
              <w:rPr>
                <w:b/>
                <w:bCs/>
              </w:rPr>
              <w:t>Criterion 1: Need for Capacity Building (33.3% weighting)</w:t>
            </w:r>
            <w:r w:rsidRPr="009263A8">
              <w:t xml:space="preserve"> </w:t>
            </w:r>
          </w:p>
          <w:p w14:paraId="016E1242"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t>The LEA’s need, b</w:t>
            </w:r>
            <w:r w:rsidRPr="00200B80">
              <w:rPr>
                <w:bCs/>
              </w:rPr>
              <w:t>ase</w:t>
            </w:r>
            <w:r w:rsidRPr="00A718AB">
              <w:rPr>
                <w:bCs/>
              </w:rPr>
              <w:t xml:space="preserve">d on </w:t>
            </w:r>
            <w:r w:rsidRPr="00EF6FA1">
              <w:rPr>
                <w:bCs/>
              </w:rPr>
              <w:t>Energy Justice Mapping Tool for Schools</w:t>
            </w:r>
            <w:r>
              <w:rPr>
                <w:bCs/>
              </w:rPr>
              <w:t xml:space="preserve"> </w:t>
            </w:r>
            <w:r w:rsidRPr="00A718AB">
              <w:rPr>
                <w:bCs/>
              </w:rPr>
              <w:t>profiles</w:t>
            </w:r>
            <w:r>
              <w:rPr>
                <w:bCs/>
              </w:rPr>
              <w:t>,</w:t>
            </w:r>
            <w:r w:rsidRPr="00A718AB">
              <w:rPr>
                <w:bCs/>
              </w:rPr>
              <w:t xml:space="preserve"> show</w:t>
            </w:r>
            <w:r>
              <w:rPr>
                <w:bCs/>
              </w:rPr>
              <w:t>s</w:t>
            </w:r>
            <w:r w:rsidRPr="00A718AB">
              <w:rPr>
                <w:bCs/>
              </w:rPr>
              <w:t xml:space="preserve"> that the LEA and the school facilities it plans to address is in a disadvantaged community</w:t>
            </w:r>
            <w:r w:rsidRPr="00A718AB">
              <w:rPr>
                <w:bCs/>
                <w:i/>
                <w:iCs/>
              </w:rPr>
              <w:t xml:space="preserve"> </w:t>
            </w:r>
            <w:r>
              <w:rPr>
                <w:bCs/>
                <w:i/>
                <w:iCs/>
              </w:rPr>
              <w:t>that</w:t>
            </w:r>
            <w:r w:rsidRPr="00A718AB">
              <w:rPr>
                <w:bCs/>
                <w:i/>
                <w:iCs/>
              </w:rPr>
              <w:t xml:space="preserve"> </w:t>
            </w:r>
            <w:proofErr w:type="gramStart"/>
            <w:r w:rsidRPr="00A718AB">
              <w:rPr>
                <w:bCs/>
                <w:i/>
                <w:iCs/>
              </w:rPr>
              <w:t>is located in</w:t>
            </w:r>
            <w:proofErr w:type="gramEnd"/>
            <w:r w:rsidRPr="00A718AB">
              <w:rPr>
                <w:bCs/>
                <w:i/>
                <w:iCs/>
              </w:rPr>
              <w:t xml:space="preserve"> a rural location (coded as 41, 42, 43), has free and reduced lunch eligibility over 50%, qualifies for Title 1 </w:t>
            </w:r>
            <w:r>
              <w:rPr>
                <w:bCs/>
                <w:i/>
                <w:iCs/>
              </w:rPr>
              <w:t>s</w:t>
            </w:r>
            <w:r w:rsidRPr="00A718AB">
              <w:rPr>
                <w:bCs/>
                <w:i/>
                <w:iCs/>
              </w:rPr>
              <w:t>choolwide programming, and/or includes a designated community shelter</w:t>
            </w:r>
            <w:r>
              <w:rPr>
                <w:bCs/>
                <w:i/>
                <w:iCs/>
              </w:rPr>
              <w:t>.</w:t>
            </w:r>
          </w:p>
          <w:p w14:paraId="76BF1E4D"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t xml:space="preserve">The need statements in the </w:t>
            </w:r>
            <w:r>
              <w:rPr>
                <w:bCs/>
              </w:rPr>
              <w:t>t</w:t>
            </w:r>
            <w:r w:rsidRPr="00A718AB">
              <w:rPr>
                <w:bCs/>
              </w:rPr>
              <w:t xml:space="preserve">echnical </w:t>
            </w:r>
            <w:r>
              <w:rPr>
                <w:bCs/>
              </w:rPr>
              <w:t>n</w:t>
            </w:r>
            <w:r w:rsidRPr="00A718AB">
              <w:rPr>
                <w:bCs/>
              </w:rPr>
              <w:t>arrative indicate that the LEA is under</w:t>
            </w:r>
            <w:r>
              <w:rPr>
                <w:bCs/>
              </w:rPr>
              <w:t>-</w:t>
            </w:r>
            <w:r w:rsidRPr="00A718AB">
              <w:rPr>
                <w:bCs/>
              </w:rPr>
              <w:t>resourced and lacks staff capacity and/or knowledge to address needed energy and facility upgrades.</w:t>
            </w:r>
          </w:p>
          <w:p w14:paraId="1CFA763F" w14:textId="77777777" w:rsidR="009C122A" w:rsidRPr="00A718AB" w:rsidRDefault="009C122A" w:rsidP="009C122A">
            <w:pPr>
              <w:pStyle w:val="ListParagraph"/>
              <w:widowControl/>
              <w:numPr>
                <w:ilvl w:val="0"/>
                <w:numId w:val="31"/>
              </w:numPr>
              <w:autoSpaceDE/>
              <w:autoSpaceDN/>
              <w:spacing w:after="160" w:line="259" w:lineRule="auto"/>
              <w:contextualSpacing/>
              <w:rPr>
                <w:b/>
              </w:rPr>
            </w:pPr>
            <w:r w:rsidRPr="00A718AB">
              <w:rPr>
                <w:bCs/>
              </w:rPr>
              <w:t xml:space="preserve">Current conditions at schools within the LEA have hindered student performance, contributed to negative health outcomes, or </w:t>
            </w:r>
            <w:r>
              <w:rPr>
                <w:bCs/>
              </w:rPr>
              <w:t xml:space="preserve">contributed to </w:t>
            </w:r>
            <w:r w:rsidRPr="00A718AB">
              <w:rPr>
                <w:bCs/>
              </w:rPr>
              <w:t>other negative occupant impacts.</w:t>
            </w:r>
          </w:p>
          <w:p w14:paraId="4F972115" w14:textId="77777777" w:rsidR="009C122A" w:rsidRPr="00A718AB" w:rsidRDefault="009C122A" w:rsidP="004049BC">
            <w:pPr>
              <w:rPr>
                <w:b/>
                <w:bCs/>
              </w:rPr>
            </w:pPr>
            <w:r w:rsidRPr="00A718AB">
              <w:rPr>
                <w:b/>
                <w:bCs/>
              </w:rPr>
              <w:t xml:space="preserve">Criterion 2: Demonstrated Support and Commitment (33.3% weighting) </w:t>
            </w:r>
          </w:p>
          <w:p w14:paraId="73DD066E"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t>The applicant demonstrates support from the appropriate department within the LEA to participate in and apply learnings from the Energy CLASS Prize by providing a letter of support.</w:t>
            </w:r>
          </w:p>
          <w:p w14:paraId="014CA812"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t>The applicant demonstrates commitment to energy and health improvements in their facilities, greenhouse gas reductions, and/or other related goals.</w:t>
            </w:r>
          </w:p>
          <w:p w14:paraId="74D8629F"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t xml:space="preserve">The applicant demonstrates support from the school community and relevant stakeholders </w:t>
            </w:r>
            <w:r>
              <w:rPr>
                <w:bCs/>
              </w:rPr>
              <w:t>for</w:t>
            </w:r>
            <w:r w:rsidRPr="00A718AB">
              <w:rPr>
                <w:bCs/>
              </w:rPr>
              <w:t xml:space="preserve"> participat</w:t>
            </w:r>
            <w:r>
              <w:rPr>
                <w:bCs/>
              </w:rPr>
              <w:t>ing</w:t>
            </w:r>
            <w:r w:rsidRPr="00A718AB">
              <w:rPr>
                <w:bCs/>
              </w:rPr>
              <w:t xml:space="preserve"> in the Energy CLASS Prize, shown by providing letter(s) of support. </w:t>
            </w:r>
          </w:p>
          <w:p w14:paraId="2C4C74C9" w14:textId="77777777" w:rsidR="009C122A" w:rsidRPr="00A718AB" w:rsidRDefault="009C122A" w:rsidP="004049BC">
            <w:pPr>
              <w:rPr>
                <w:b/>
                <w:bCs/>
              </w:rPr>
            </w:pPr>
            <w:r w:rsidRPr="00A718AB">
              <w:rPr>
                <w:b/>
                <w:bCs/>
              </w:rPr>
              <w:t>Criterion 3: Likelihood of Success of the Energy Champion Team (33.3% weighting)</w:t>
            </w:r>
          </w:p>
          <w:p w14:paraId="0C290E2D"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lastRenderedPageBreak/>
              <w:t>The applicant shows a strong commitment to using prize funds to fund staff who will participate in Energy CLASS Prize trainings and coaching over the 12-month program and begin implementing recommended steps.</w:t>
            </w:r>
          </w:p>
          <w:p w14:paraId="1E118EF2" w14:textId="77777777" w:rsidR="009C122A" w:rsidRDefault="009C122A" w:rsidP="009C122A">
            <w:pPr>
              <w:pStyle w:val="ListParagraph"/>
              <w:widowControl/>
              <w:numPr>
                <w:ilvl w:val="0"/>
                <w:numId w:val="31"/>
              </w:numPr>
              <w:autoSpaceDE/>
              <w:autoSpaceDN/>
              <w:spacing w:after="160" w:line="259" w:lineRule="auto"/>
              <w:contextualSpacing/>
              <w:rPr>
                <w:bCs/>
              </w:rPr>
            </w:pPr>
            <w:r w:rsidRPr="00A718AB">
              <w:rPr>
                <w:bCs/>
              </w:rPr>
              <w:t xml:space="preserve">The applicant has identified specific people to participate in the trainings or has a sound plan to get people in place to participate in the trainings within 3 months of award. </w:t>
            </w:r>
          </w:p>
          <w:p w14:paraId="22A58F0A" w14:textId="77777777" w:rsidR="009C122A" w:rsidRPr="00A718AB" w:rsidRDefault="009C122A" w:rsidP="009C122A">
            <w:pPr>
              <w:pStyle w:val="ListParagraph"/>
              <w:widowControl/>
              <w:numPr>
                <w:ilvl w:val="0"/>
                <w:numId w:val="31"/>
              </w:numPr>
              <w:autoSpaceDE/>
              <w:autoSpaceDN/>
              <w:spacing w:after="160" w:line="259" w:lineRule="auto"/>
              <w:contextualSpacing/>
              <w:rPr>
                <w:bCs/>
              </w:rPr>
            </w:pPr>
            <w:r w:rsidRPr="00A718AB">
              <w:rPr>
                <w:bCs/>
              </w:rPr>
              <w:t xml:space="preserve">The applicant is likely to successfully implement energy and indoor air quality improvements if accepted into Phase 2. </w:t>
            </w:r>
          </w:p>
        </w:tc>
      </w:tr>
    </w:tbl>
    <w:p w14:paraId="44C047B2" w14:textId="12318311" w:rsidR="009C122A" w:rsidRDefault="009C122A" w:rsidP="00831E55">
      <w:pPr>
        <w:rPr>
          <w:rFonts w:ascii="Franklin Gothic Book" w:hAnsi="Franklin Gothic Book"/>
        </w:rPr>
      </w:pPr>
    </w:p>
    <w:p w14:paraId="107DD4B5" w14:textId="4655D9B4" w:rsidR="00D03094" w:rsidRDefault="00D03094" w:rsidP="00831E55">
      <w:pPr>
        <w:rPr>
          <w:rFonts w:ascii="Franklin Gothic Book" w:hAnsi="Franklin Gothic Book"/>
        </w:rPr>
      </w:pPr>
    </w:p>
    <w:p w14:paraId="6239BF97" w14:textId="77777777" w:rsidR="00D03094" w:rsidRPr="004077CD" w:rsidRDefault="00D03094" w:rsidP="00D03094">
      <w:pPr>
        <w:pStyle w:val="Heading2"/>
        <w:ind w:left="0" w:firstLine="0"/>
        <w:rPr>
          <w:rFonts w:ascii="Franklin Gothic Book" w:hAnsi="Franklin Gothic Book"/>
          <w:sz w:val="22"/>
          <w:szCs w:val="22"/>
        </w:rPr>
      </w:pPr>
      <w:r w:rsidRPr="004077CD">
        <w:rPr>
          <w:rFonts w:ascii="Franklin Gothic Book" w:hAnsi="Franklin Gothic Book"/>
          <w:sz w:val="22"/>
          <w:szCs w:val="22"/>
          <w:highlight w:val="yellow"/>
        </w:rPr>
        <w:t>Your Response:</w:t>
      </w:r>
    </w:p>
    <w:p w14:paraId="5C77DE71" w14:textId="7B134584" w:rsidR="00D03094" w:rsidRDefault="00D03094" w:rsidP="00D03094">
      <w:pPr>
        <w:rPr>
          <w:rFonts w:ascii="Franklin Gothic Book" w:hAnsi="Franklin Gothic Book"/>
        </w:rPr>
      </w:pPr>
      <w:r w:rsidRPr="004077CD">
        <w:rPr>
          <w:rFonts w:ascii="Franklin Gothic Book" w:hAnsi="Franklin Gothic Book"/>
        </w:rPr>
        <w:t xml:space="preserve">[Enter your </w:t>
      </w:r>
      <w:r w:rsidR="00B76AD9">
        <w:rPr>
          <w:rFonts w:ascii="Franklin Gothic Book" w:hAnsi="Franklin Gothic Book"/>
        </w:rPr>
        <w:t>Technical Narrative Text</w:t>
      </w:r>
      <w:r w:rsidRPr="004077CD">
        <w:rPr>
          <w:rFonts w:ascii="Franklin Gothic Book" w:hAnsi="Franklin Gothic Book"/>
        </w:rPr>
        <w:t xml:space="preserve"> here]</w:t>
      </w:r>
    </w:p>
    <w:p w14:paraId="668D9FD6" w14:textId="77777777" w:rsidR="00D03094" w:rsidRPr="00FE05D0" w:rsidRDefault="00D03094" w:rsidP="00831E55">
      <w:pPr>
        <w:rPr>
          <w:rFonts w:ascii="Franklin Gothic Book" w:hAnsi="Franklin Gothic Book"/>
        </w:rPr>
      </w:pPr>
    </w:p>
    <w:sectPr w:rsidR="00D03094" w:rsidRPr="00FE05D0" w:rsidSect="00DF5E6F">
      <w:footerReference w:type="default" r:id="rId10"/>
      <w:pgSz w:w="12240" w:h="15840"/>
      <w:pgMar w:top="1354" w:right="907" w:bottom="1267" w:left="1339" w:header="0" w:footer="106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D55C4" w14:textId="77777777" w:rsidR="00C36762" w:rsidRDefault="00C36762">
      <w:r>
        <w:separator/>
      </w:r>
    </w:p>
  </w:endnote>
  <w:endnote w:type="continuationSeparator" w:id="0">
    <w:p w14:paraId="36C221D7" w14:textId="77777777" w:rsidR="00C36762" w:rsidRDefault="00C36762">
      <w:r>
        <w:continuationSeparator/>
      </w:r>
    </w:p>
  </w:endnote>
  <w:endnote w:type="continuationNotice" w:id="1">
    <w:p w14:paraId="17ABF072" w14:textId="77777777" w:rsidR="00C36762" w:rsidRDefault="00C36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Libre Franklin">
    <w:panose1 w:val="00000000000000000000"/>
    <w:charset w:val="4D"/>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1445" w14:textId="77777777" w:rsidR="002654EC" w:rsidRDefault="002654EC">
    <w:pPr>
      <w:pStyle w:val="BodyText"/>
      <w:spacing w:line="14" w:lineRule="auto"/>
      <w:rPr>
        <w:sz w:val="20"/>
      </w:rPr>
    </w:pPr>
    <w:r>
      <w:rPr>
        <w:noProof/>
        <w:lang w:bidi="ar-SA"/>
      </w:rPr>
      <mc:AlternateContent>
        <mc:Choice Requires="wps">
          <w:drawing>
            <wp:anchor distT="0" distB="0" distL="114300" distR="114300" simplePos="0" relativeHeight="250565632" behindDoc="1" locked="0" layoutInCell="1" allowOverlap="1" wp14:anchorId="69130D66" wp14:editId="1827A16E">
              <wp:simplePos x="0" y="0"/>
              <wp:positionH relativeFrom="page">
                <wp:posOffset>879800</wp:posOffset>
              </wp:positionH>
              <wp:positionV relativeFrom="page">
                <wp:posOffset>9450448</wp:posOffset>
              </wp:positionV>
              <wp:extent cx="4660969" cy="188595"/>
              <wp:effectExtent l="0" t="0" r="635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0969"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bookmarkStart w:id="3" w:name="Page_6"/>
                        <w:bookmarkStart w:id="4" w:name="Page_12"/>
                        <w:p w14:paraId="45C71D88" w14:textId="70803210" w:rsidR="002654EC" w:rsidRDefault="002654EC">
                          <w:pPr>
                            <w:pStyle w:val="BodyText"/>
                            <w:spacing w:before="20"/>
                            <w:ind w:left="60"/>
                          </w:pPr>
                          <w:r>
                            <w:fldChar w:fldCharType="begin"/>
                          </w:r>
                          <w:r>
                            <w:rPr>
                              <w:b/>
                            </w:rPr>
                            <w:instrText xml:space="preserve"> PAGE </w:instrText>
                          </w:r>
                          <w:r>
                            <w:fldChar w:fldCharType="separate"/>
                          </w:r>
                          <w:r>
                            <w:rPr>
                              <w:b/>
                              <w:noProof/>
                            </w:rPr>
                            <w:t>24</w:t>
                          </w:r>
                          <w:r>
                            <w:fldChar w:fldCharType="end"/>
                          </w:r>
                          <w:bookmarkEnd w:id="3"/>
                          <w:bookmarkEnd w:id="4"/>
                          <w:r>
                            <w:rPr>
                              <w:b/>
                            </w:rPr>
                            <w:t xml:space="preserve"> </w:t>
                          </w:r>
                          <w:r>
                            <w:rPr>
                              <w:color w:val="B10023"/>
                            </w:rPr>
                            <w:t xml:space="preserve">| </w:t>
                          </w:r>
                          <w:r w:rsidR="00D03094">
                            <w:rPr>
                              <w:rFonts w:ascii="Franklin Gothic Book" w:hAnsi="Franklin Gothic Book"/>
                            </w:rPr>
                            <w:t xml:space="preserve">Energy CLASS </w:t>
                          </w:r>
                          <w:r w:rsidR="00E50AAA">
                            <w:rPr>
                              <w:rFonts w:ascii="Franklin Gothic Book" w:hAnsi="Franklin Gothic Book"/>
                            </w:rPr>
                            <w:t>Technical Narrative Templ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30D66" id="_x0000_t202" coordsize="21600,21600" o:spt="202" path="m,l,21600r21600,l21600,xe">
              <v:stroke joinstyle="miter"/>
              <v:path gradientshapeok="t" o:connecttype="rect"/>
            </v:shapetype>
            <v:shape id="Text Box 1" o:spid="_x0000_s1028" type="#_x0000_t202" style="position:absolute;margin-left:69.3pt;margin-top:744.15pt;width:367pt;height:14.85pt;z-index:-2527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" filled="f" stroked="f">
              <v:textbox inset="0,0,0,0">
                <w:txbxContent>
                  <w:bookmarkStart w:id="6" w:name="Page_6"/>
                  <w:bookmarkStart w:id="7" w:name="Page_12"/>
                  <w:p w14:paraId="45C71D88" w14:textId="70803210" w:rsidR="002654EC" w:rsidRDefault="002654EC">
                    <w:pPr>
                      <w:pStyle w:val="BodyText"/>
                      <w:spacing w:before="20"/>
                      <w:ind w:left="60"/>
                    </w:pPr>
                    <w:r>
                      <w:fldChar w:fldCharType="begin"/>
                    </w:r>
                    <w:r>
                      <w:rPr>
                        <w:b/>
                      </w:rPr>
                      <w:instrText xml:space="preserve"> PAGE </w:instrText>
                    </w:r>
                    <w:r>
                      <w:fldChar w:fldCharType="separate"/>
                    </w:r>
                    <w:r>
                      <w:rPr>
                        <w:b/>
                        <w:noProof/>
                      </w:rPr>
                      <w:t>24</w:t>
                    </w:r>
                    <w:r>
                      <w:fldChar w:fldCharType="end"/>
                    </w:r>
                    <w:bookmarkEnd w:id="6"/>
                    <w:bookmarkEnd w:id="7"/>
                    <w:r>
                      <w:rPr>
                        <w:b/>
                      </w:rPr>
                      <w:t xml:space="preserve"> </w:t>
                    </w:r>
                    <w:r>
                      <w:rPr>
                        <w:color w:val="B10023"/>
                      </w:rPr>
                      <w:t xml:space="preserve">| </w:t>
                    </w:r>
                    <w:r w:rsidR="00D03094">
                      <w:rPr>
                        <w:rFonts w:ascii="Franklin Gothic Book" w:hAnsi="Franklin Gothic Book"/>
                      </w:rPr>
                      <w:t xml:space="preserve">Energy CLASS </w:t>
                    </w:r>
                    <w:r w:rsidR="00E50AAA">
                      <w:rPr>
                        <w:rFonts w:ascii="Franklin Gothic Book" w:hAnsi="Franklin Gothic Book"/>
                      </w:rPr>
                      <w:t>Technical Narrative Templa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3A7A" w14:textId="77777777" w:rsidR="00C36762" w:rsidRDefault="00C36762">
      <w:r>
        <w:separator/>
      </w:r>
    </w:p>
  </w:footnote>
  <w:footnote w:type="continuationSeparator" w:id="0">
    <w:p w14:paraId="52C10842" w14:textId="77777777" w:rsidR="00C36762" w:rsidRDefault="00C36762">
      <w:r>
        <w:continuationSeparator/>
      </w:r>
    </w:p>
  </w:footnote>
  <w:footnote w:type="continuationNotice" w:id="1">
    <w:p w14:paraId="481F0726" w14:textId="77777777" w:rsidR="00C36762" w:rsidRDefault="00C367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E7A"/>
    <w:multiLevelType w:val="hybridMultilevel"/>
    <w:tmpl w:val="9F2A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A6805"/>
    <w:multiLevelType w:val="hybridMultilevel"/>
    <w:tmpl w:val="A12ED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1249F"/>
    <w:multiLevelType w:val="hybridMultilevel"/>
    <w:tmpl w:val="860CF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A76C01"/>
    <w:multiLevelType w:val="hybridMultilevel"/>
    <w:tmpl w:val="48B8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04E78"/>
    <w:multiLevelType w:val="hybridMultilevel"/>
    <w:tmpl w:val="376E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E63BE"/>
    <w:multiLevelType w:val="hybridMultilevel"/>
    <w:tmpl w:val="8C0E980E"/>
    <w:lvl w:ilvl="0" w:tplc="B1A82516">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5F02F3"/>
    <w:multiLevelType w:val="hybridMultilevel"/>
    <w:tmpl w:val="0EC8864A"/>
    <w:lvl w:ilvl="0" w:tplc="3CDE9496">
      <w:start w:val="1"/>
      <w:numFmt w:val="bullet"/>
      <w:pStyle w:val="TopicsTextBulletPoints"/>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2A9855D7"/>
    <w:multiLevelType w:val="hybridMultilevel"/>
    <w:tmpl w:val="DCDC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A34BC"/>
    <w:multiLevelType w:val="hybridMultilevel"/>
    <w:tmpl w:val="407A0A80"/>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9" w15:restartNumberingAfterBreak="0">
    <w:nsid w:val="2E80151D"/>
    <w:multiLevelType w:val="hybridMultilevel"/>
    <w:tmpl w:val="8DE29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05D07"/>
    <w:multiLevelType w:val="hybridMultilevel"/>
    <w:tmpl w:val="C498776C"/>
    <w:lvl w:ilvl="0" w:tplc="3684F25E">
      <w:numFmt w:val="bullet"/>
      <w:lvlText w:val="•"/>
      <w:lvlJc w:val="left"/>
      <w:pPr>
        <w:ind w:left="720" w:hanging="360"/>
      </w:pPr>
      <w:rPr>
        <w:rFonts w:ascii="Calibri" w:eastAsia="Times New Roman" w:hAnsi="Calibri" w:cs="Times New Roman" w:hint="default"/>
        <w:sz w:val="22"/>
        <w:szCs w:val="2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65D07"/>
    <w:multiLevelType w:val="hybridMultilevel"/>
    <w:tmpl w:val="1B3E81DA"/>
    <w:lvl w:ilvl="0" w:tplc="04090001">
      <w:start w:val="1"/>
      <w:numFmt w:val="bullet"/>
      <w:lvlText w:val=""/>
      <w:lvlJc w:val="left"/>
      <w:pPr>
        <w:ind w:left="720" w:hanging="360"/>
      </w:pPr>
      <w:rPr>
        <w:rFonts w:ascii="Symbol" w:hAnsi="Symbol" w:hint="default"/>
      </w:rPr>
    </w:lvl>
    <w:lvl w:ilvl="1" w:tplc="E7D0C114">
      <w:start w:val="1"/>
      <w:numFmt w:val="decimal"/>
      <w:pStyle w:val="CableList"/>
      <w:lvlText w:val="%2."/>
      <w:lvlJc w:val="left"/>
      <w:pPr>
        <w:ind w:left="1440" w:hanging="360"/>
      </w:pPr>
      <w:rPr>
        <w:rFonts w:hint="default"/>
      </w:rPr>
    </w:lvl>
    <w:lvl w:ilvl="2" w:tplc="018EE82E">
      <w:start w:val="1"/>
      <w:numFmt w:val="lowerLetter"/>
      <w:lvlText w:val="%3."/>
      <w:lvlJc w:val="left"/>
      <w:pPr>
        <w:ind w:left="2160" w:hanging="360"/>
      </w:pPr>
      <w:rPr>
        <w:rFonts w:ascii="Franklin Gothic Book" w:eastAsia="Calibri" w:hAnsi="Franklin Gothic Book" w:cs="Calibri"/>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66D49"/>
    <w:multiLevelType w:val="multilevel"/>
    <w:tmpl w:val="8A9648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BFA249A"/>
    <w:multiLevelType w:val="hybridMultilevel"/>
    <w:tmpl w:val="5E289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B26FF"/>
    <w:multiLevelType w:val="hybridMultilevel"/>
    <w:tmpl w:val="8154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F42E8"/>
    <w:multiLevelType w:val="hybridMultilevel"/>
    <w:tmpl w:val="775EC274"/>
    <w:lvl w:ilvl="0" w:tplc="80304174">
      <w:numFmt w:val="bullet"/>
      <w:lvlText w:val="•"/>
      <w:lvlJc w:val="left"/>
      <w:pPr>
        <w:ind w:left="360" w:hanging="360"/>
      </w:pPr>
      <w:rPr>
        <w:rFonts w:ascii="Calibri" w:eastAsia="Times New Roman" w:hAnsi="Calibri" w:cs="Times New Roman"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D30069"/>
    <w:multiLevelType w:val="hybridMultilevel"/>
    <w:tmpl w:val="8C0C4B4E"/>
    <w:lvl w:ilvl="0" w:tplc="127437D2">
      <w:numFmt w:val="bullet"/>
      <w:lvlText w:val="-"/>
      <w:lvlJc w:val="left"/>
      <w:pPr>
        <w:ind w:left="460" w:hanging="360"/>
      </w:pPr>
      <w:rPr>
        <w:rFonts w:ascii="Calibri" w:eastAsia="Calibri" w:hAnsi="Calibri" w:cs="Calibri" w:hint="default"/>
      </w:rPr>
    </w:lvl>
    <w:lvl w:ilvl="1" w:tplc="640EE744">
      <w:start w:val="1"/>
      <w:numFmt w:val="bullet"/>
      <w:pStyle w:val="CABLEBullet2"/>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7" w15:restartNumberingAfterBreak="0">
    <w:nsid w:val="58FA375F"/>
    <w:multiLevelType w:val="multilevel"/>
    <w:tmpl w:val="2EBC3AC4"/>
    <w:lvl w:ilvl="0">
      <w:start w:val="1"/>
      <w:numFmt w:val="decimal"/>
      <w:pStyle w:val="CABLEHead01"/>
      <w:lvlText w:val="%1. "/>
      <w:lvlJc w:val="left"/>
      <w:pPr>
        <w:ind w:left="360" w:hanging="360"/>
      </w:pPr>
      <w:rPr>
        <w:rFonts w:hint="default"/>
        <w:i w:val="0"/>
        <w:iCs/>
      </w:rPr>
    </w:lvl>
    <w:lvl w:ilvl="1">
      <w:start w:val="1"/>
      <w:numFmt w:val="decimal"/>
      <w:pStyle w:val="CABLEHead02Numbered"/>
      <w:lvlText w:val="%1.%2. "/>
      <w:lvlJc w:val="left"/>
      <w:pPr>
        <w:tabs>
          <w:tab w:val="num" w:pos="576"/>
        </w:tabs>
        <w:ind w:left="360" w:hanging="360"/>
      </w:pPr>
      <w:rPr>
        <w:rFonts w:hint="default"/>
      </w:rPr>
    </w:lvl>
    <w:lvl w:ilvl="2">
      <w:start w:val="1"/>
      <w:numFmt w:val="decimal"/>
      <w:pStyle w:val="CABLEHead03Numbered"/>
      <w:lvlText w:val="%1.%2.%3. "/>
      <w:lvlJc w:val="left"/>
      <w:pPr>
        <w:tabs>
          <w:tab w:val="num" w:pos="720"/>
        </w:tabs>
        <w:ind w:left="36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BE70437"/>
    <w:multiLevelType w:val="hybridMultilevel"/>
    <w:tmpl w:val="3030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E02D44"/>
    <w:multiLevelType w:val="hybridMultilevel"/>
    <w:tmpl w:val="E25EB49A"/>
    <w:lvl w:ilvl="0" w:tplc="E2A0A8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183E31"/>
    <w:multiLevelType w:val="hybridMultilevel"/>
    <w:tmpl w:val="2E140CF6"/>
    <w:lvl w:ilvl="0" w:tplc="04090001">
      <w:start w:val="1"/>
      <w:numFmt w:val="bullet"/>
      <w:lvlText w:val=""/>
      <w:lvlJc w:val="left"/>
      <w:pPr>
        <w:ind w:left="360" w:hanging="360"/>
      </w:pPr>
      <w:rPr>
        <w:rFonts w:ascii="Symbol" w:hAnsi="Symbol" w:hint="default"/>
      </w:rPr>
    </w:lvl>
    <w:lvl w:ilvl="1" w:tplc="9DF89BA4">
      <w:start w:val="1"/>
      <w:numFmt w:val="bullet"/>
      <w:lvlText w:val="-"/>
      <w:lvlJc w:val="left"/>
      <w:pPr>
        <w:ind w:left="1080" w:hanging="360"/>
      </w:pPr>
      <w:rPr>
        <w:rFonts w:ascii="Calibri" w:eastAsia="Times New Roma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63E364A"/>
    <w:multiLevelType w:val="multilevel"/>
    <w:tmpl w:val="C360CC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D342889"/>
    <w:multiLevelType w:val="hybridMultilevel"/>
    <w:tmpl w:val="E684D468"/>
    <w:lvl w:ilvl="0" w:tplc="2CA03C4C">
      <w:start w:val="1"/>
      <w:numFmt w:val="bullet"/>
      <w:pStyle w:val="CABLEBullet"/>
      <w:lvlText w:val=""/>
      <w:lvlJc w:val="left"/>
      <w:pPr>
        <w:ind w:left="720" w:hanging="360"/>
      </w:pPr>
      <w:rPr>
        <w:rFonts w:ascii="Symbol" w:hAnsi="Symbol" w:hint="default"/>
        <w:color w:val="auto"/>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C5097"/>
    <w:multiLevelType w:val="hybridMultilevel"/>
    <w:tmpl w:val="9A4A8C14"/>
    <w:lvl w:ilvl="0" w:tplc="5C327168">
      <w:start w:val="1"/>
      <w:numFmt w:val="decimal"/>
      <w:lvlText w:val="%1."/>
      <w:lvlJc w:val="left"/>
      <w:pPr>
        <w:ind w:left="821" w:hanging="361"/>
      </w:pPr>
      <w:rPr>
        <w:rFonts w:ascii="Calibri" w:eastAsia="Calibri" w:hAnsi="Calibri" w:cs="Calibri" w:hint="default"/>
        <w:b/>
        <w:bCs/>
        <w:color w:val="202020"/>
        <w:spacing w:val="-6"/>
        <w:w w:val="100"/>
        <w:sz w:val="21"/>
        <w:szCs w:val="21"/>
        <w:lang w:val="en-US" w:eastAsia="en-US" w:bidi="en-US"/>
      </w:rPr>
    </w:lvl>
    <w:lvl w:ilvl="1" w:tplc="345C2D98">
      <w:numFmt w:val="bullet"/>
      <w:lvlText w:val="•"/>
      <w:lvlJc w:val="left"/>
      <w:pPr>
        <w:ind w:left="1738" w:hanging="361"/>
      </w:pPr>
      <w:rPr>
        <w:rFonts w:hint="default"/>
        <w:lang w:val="en-US" w:eastAsia="en-US" w:bidi="en-US"/>
      </w:rPr>
    </w:lvl>
    <w:lvl w:ilvl="2" w:tplc="A1166A0E">
      <w:numFmt w:val="bullet"/>
      <w:lvlText w:val="•"/>
      <w:lvlJc w:val="left"/>
      <w:pPr>
        <w:ind w:left="2656" w:hanging="361"/>
      </w:pPr>
      <w:rPr>
        <w:rFonts w:hint="default"/>
        <w:lang w:val="en-US" w:eastAsia="en-US" w:bidi="en-US"/>
      </w:rPr>
    </w:lvl>
    <w:lvl w:ilvl="3" w:tplc="2BD4B4BA">
      <w:numFmt w:val="bullet"/>
      <w:lvlText w:val="•"/>
      <w:lvlJc w:val="left"/>
      <w:pPr>
        <w:ind w:left="3574" w:hanging="361"/>
      </w:pPr>
      <w:rPr>
        <w:rFonts w:hint="default"/>
        <w:lang w:val="en-US" w:eastAsia="en-US" w:bidi="en-US"/>
      </w:rPr>
    </w:lvl>
    <w:lvl w:ilvl="4" w:tplc="EE0262C0">
      <w:numFmt w:val="bullet"/>
      <w:lvlText w:val="•"/>
      <w:lvlJc w:val="left"/>
      <w:pPr>
        <w:ind w:left="4492" w:hanging="361"/>
      </w:pPr>
      <w:rPr>
        <w:rFonts w:hint="default"/>
        <w:lang w:val="en-US" w:eastAsia="en-US" w:bidi="en-US"/>
      </w:rPr>
    </w:lvl>
    <w:lvl w:ilvl="5" w:tplc="CA4EA95A">
      <w:numFmt w:val="bullet"/>
      <w:lvlText w:val="•"/>
      <w:lvlJc w:val="left"/>
      <w:pPr>
        <w:ind w:left="5410" w:hanging="361"/>
      </w:pPr>
      <w:rPr>
        <w:rFonts w:hint="default"/>
        <w:lang w:val="en-US" w:eastAsia="en-US" w:bidi="en-US"/>
      </w:rPr>
    </w:lvl>
    <w:lvl w:ilvl="6" w:tplc="6C300C72">
      <w:numFmt w:val="bullet"/>
      <w:lvlText w:val="•"/>
      <w:lvlJc w:val="left"/>
      <w:pPr>
        <w:ind w:left="6328" w:hanging="361"/>
      </w:pPr>
      <w:rPr>
        <w:rFonts w:hint="default"/>
        <w:lang w:val="en-US" w:eastAsia="en-US" w:bidi="en-US"/>
      </w:rPr>
    </w:lvl>
    <w:lvl w:ilvl="7" w:tplc="E500AF2E">
      <w:numFmt w:val="bullet"/>
      <w:lvlText w:val="•"/>
      <w:lvlJc w:val="left"/>
      <w:pPr>
        <w:ind w:left="7246" w:hanging="361"/>
      </w:pPr>
      <w:rPr>
        <w:rFonts w:hint="default"/>
        <w:lang w:val="en-US" w:eastAsia="en-US" w:bidi="en-US"/>
      </w:rPr>
    </w:lvl>
    <w:lvl w:ilvl="8" w:tplc="F37C6978">
      <w:numFmt w:val="bullet"/>
      <w:lvlText w:val="•"/>
      <w:lvlJc w:val="left"/>
      <w:pPr>
        <w:ind w:left="8164" w:hanging="361"/>
      </w:pPr>
      <w:rPr>
        <w:rFonts w:hint="default"/>
        <w:lang w:val="en-US" w:eastAsia="en-US" w:bidi="en-US"/>
      </w:rPr>
    </w:lvl>
  </w:abstractNum>
  <w:abstractNum w:abstractNumId="24" w15:restartNumberingAfterBreak="0">
    <w:nsid w:val="73C944C9"/>
    <w:multiLevelType w:val="multilevel"/>
    <w:tmpl w:val="254634F0"/>
    <w:lvl w:ilvl="0">
      <w:start w:val="1"/>
      <w:numFmt w:val="bullet"/>
      <w:lvlText w:val="●"/>
      <w:lvlJc w:val="left"/>
      <w:pPr>
        <w:ind w:left="504"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448319C"/>
    <w:multiLevelType w:val="hybridMultilevel"/>
    <w:tmpl w:val="4B461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E352C3"/>
    <w:multiLevelType w:val="hybridMultilevel"/>
    <w:tmpl w:val="89FE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30709">
    <w:abstractNumId w:val="22"/>
  </w:num>
  <w:num w:numId="2" w16cid:durableId="197209171">
    <w:abstractNumId w:val="11"/>
  </w:num>
  <w:num w:numId="3" w16cid:durableId="93943177">
    <w:abstractNumId w:val="23"/>
    <w:lvlOverride w:ilvl="0">
      <w:startOverride w:val="1"/>
    </w:lvlOverride>
    <w:lvlOverride w:ilvl="1"/>
    <w:lvlOverride w:ilvl="2"/>
    <w:lvlOverride w:ilvl="3"/>
    <w:lvlOverride w:ilvl="4"/>
    <w:lvlOverride w:ilvl="5"/>
    <w:lvlOverride w:ilvl="6"/>
    <w:lvlOverride w:ilvl="7"/>
    <w:lvlOverride w:ilvl="8"/>
  </w:num>
  <w:num w:numId="4" w16cid:durableId="1216769507">
    <w:abstractNumId w:val="6"/>
  </w:num>
  <w:num w:numId="5" w16cid:durableId="1937513592">
    <w:abstractNumId w:val="16"/>
  </w:num>
  <w:num w:numId="6" w16cid:durableId="900601252">
    <w:abstractNumId w:val="8"/>
  </w:num>
  <w:num w:numId="7" w16cid:durableId="1029992694">
    <w:abstractNumId w:val="19"/>
  </w:num>
  <w:num w:numId="8" w16cid:durableId="1126586466">
    <w:abstractNumId w:val="11"/>
    <w:lvlOverride w:ilvl="0">
      <w:startOverride w:val="1"/>
    </w:lvlOverride>
    <w:lvlOverride w:ilvl="1">
      <w:startOverride w:val="1"/>
    </w:lvlOverride>
  </w:num>
  <w:num w:numId="9" w16cid:durableId="825705253">
    <w:abstractNumId w:val="26"/>
  </w:num>
  <w:num w:numId="10" w16cid:durableId="222956909">
    <w:abstractNumId w:val="16"/>
  </w:num>
  <w:num w:numId="11" w16cid:durableId="69155434">
    <w:abstractNumId w:val="22"/>
  </w:num>
  <w:num w:numId="12" w16cid:durableId="449592489">
    <w:abstractNumId w:val="20"/>
  </w:num>
  <w:num w:numId="13" w16cid:durableId="1913155835">
    <w:abstractNumId w:val="15"/>
  </w:num>
  <w:num w:numId="14" w16cid:durableId="193419852">
    <w:abstractNumId w:val="5"/>
  </w:num>
  <w:num w:numId="15" w16cid:durableId="1511986504">
    <w:abstractNumId w:val="10"/>
  </w:num>
  <w:num w:numId="16" w16cid:durableId="17395214">
    <w:abstractNumId w:val="22"/>
  </w:num>
  <w:num w:numId="17" w16cid:durableId="909735039">
    <w:abstractNumId w:val="1"/>
  </w:num>
  <w:num w:numId="18" w16cid:durableId="411044875">
    <w:abstractNumId w:val="9"/>
  </w:num>
  <w:num w:numId="19" w16cid:durableId="1064907966">
    <w:abstractNumId w:val="4"/>
  </w:num>
  <w:num w:numId="20" w16cid:durableId="2088306841">
    <w:abstractNumId w:val="14"/>
  </w:num>
  <w:num w:numId="21" w16cid:durableId="86271912">
    <w:abstractNumId w:val="13"/>
  </w:num>
  <w:num w:numId="22" w16cid:durableId="2142845075">
    <w:abstractNumId w:val="0"/>
  </w:num>
  <w:num w:numId="23" w16cid:durableId="1516992694">
    <w:abstractNumId w:val="18"/>
  </w:num>
  <w:num w:numId="24" w16cid:durableId="1084376102">
    <w:abstractNumId w:val="2"/>
  </w:num>
  <w:num w:numId="25" w16cid:durableId="391127102">
    <w:abstractNumId w:val="7"/>
  </w:num>
  <w:num w:numId="26" w16cid:durableId="943417424">
    <w:abstractNumId w:val="17"/>
  </w:num>
  <w:num w:numId="27" w16cid:durableId="847870453">
    <w:abstractNumId w:val="25"/>
  </w:num>
  <w:num w:numId="28" w16cid:durableId="205336101">
    <w:abstractNumId w:val="3"/>
  </w:num>
  <w:num w:numId="29" w16cid:durableId="1318536578">
    <w:abstractNumId w:val="21"/>
  </w:num>
  <w:num w:numId="30" w16cid:durableId="1050031383">
    <w:abstractNumId w:val="12"/>
  </w:num>
  <w:num w:numId="31" w16cid:durableId="233667157">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zQzMjE2NDU0MTNU0lEKTi0uzszPAykwtKwFAG+oHxQtAAAA"/>
  </w:docVars>
  <w:rsids>
    <w:rsidRoot w:val="00FF4F41"/>
    <w:rsid w:val="00002A4E"/>
    <w:rsid w:val="00006B7A"/>
    <w:rsid w:val="00007ABA"/>
    <w:rsid w:val="00010897"/>
    <w:rsid w:val="00010E14"/>
    <w:rsid w:val="00011BAD"/>
    <w:rsid w:val="00012465"/>
    <w:rsid w:val="000133D6"/>
    <w:rsid w:val="000201DF"/>
    <w:rsid w:val="0002299C"/>
    <w:rsid w:val="000241B8"/>
    <w:rsid w:val="00024A89"/>
    <w:rsid w:val="000321DE"/>
    <w:rsid w:val="0003261E"/>
    <w:rsid w:val="000339B6"/>
    <w:rsid w:val="0003516F"/>
    <w:rsid w:val="00035600"/>
    <w:rsid w:val="00035E1F"/>
    <w:rsid w:val="00036EDE"/>
    <w:rsid w:val="00041E23"/>
    <w:rsid w:val="00046341"/>
    <w:rsid w:val="00051CAA"/>
    <w:rsid w:val="00051E78"/>
    <w:rsid w:val="00056CFF"/>
    <w:rsid w:val="00056F53"/>
    <w:rsid w:val="00062710"/>
    <w:rsid w:val="00063A23"/>
    <w:rsid w:val="00063E03"/>
    <w:rsid w:val="00066FA9"/>
    <w:rsid w:val="00070A22"/>
    <w:rsid w:val="000714F4"/>
    <w:rsid w:val="00075B58"/>
    <w:rsid w:val="00076E24"/>
    <w:rsid w:val="0007792D"/>
    <w:rsid w:val="00077AFD"/>
    <w:rsid w:val="00077BD0"/>
    <w:rsid w:val="0008393B"/>
    <w:rsid w:val="00085BEE"/>
    <w:rsid w:val="00091407"/>
    <w:rsid w:val="000936A7"/>
    <w:rsid w:val="000A2083"/>
    <w:rsid w:val="000A3EB3"/>
    <w:rsid w:val="000A5899"/>
    <w:rsid w:val="000B1258"/>
    <w:rsid w:val="000B181D"/>
    <w:rsid w:val="000B72C8"/>
    <w:rsid w:val="000C1B76"/>
    <w:rsid w:val="000C28D1"/>
    <w:rsid w:val="000C53CF"/>
    <w:rsid w:val="000C5403"/>
    <w:rsid w:val="000C659C"/>
    <w:rsid w:val="000C6812"/>
    <w:rsid w:val="000C773E"/>
    <w:rsid w:val="000D1AAD"/>
    <w:rsid w:val="000D1D42"/>
    <w:rsid w:val="000D3352"/>
    <w:rsid w:val="000D71AC"/>
    <w:rsid w:val="000E0AD2"/>
    <w:rsid w:val="000E2ADC"/>
    <w:rsid w:val="000E2EA6"/>
    <w:rsid w:val="000F164F"/>
    <w:rsid w:val="000F5866"/>
    <w:rsid w:val="000F70BF"/>
    <w:rsid w:val="000F7DB2"/>
    <w:rsid w:val="00102C54"/>
    <w:rsid w:val="00103E40"/>
    <w:rsid w:val="0010430D"/>
    <w:rsid w:val="00104942"/>
    <w:rsid w:val="001052DB"/>
    <w:rsid w:val="00115EB9"/>
    <w:rsid w:val="001211CD"/>
    <w:rsid w:val="00125916"/>
    <w:rsid w:val="001363FB"/>
    <w:rsid w:val="00136683"/>
    <w:rsid w:val="001378BE"/>
    <w:rsid w:val="00137E47"/>
    <w:rsid w:val="00141562"/>
    <w:rsid w:val="00145380"/>
    <w:rsid w:val="00146A1A"/>
    <w:rsid w:val="00146F57"/>
    <w:rsid w:val="00152898"/>
    <w:rsid w:val="00153DDC"/>
    <w:rsid w:val="0015412B"/>
    <w:rsid w:val="0015461A"/>
    <w:rsid w:val="001558D5"/>
    <w:rsid w:val="00160826"/>
    <w:rsid w:val="0016437B"/>
    <w:rsid w:val="00172A66"/>
    <w:rsid w:val="00172DE0"/>
    <w:rsid w:val="00173002"/>
    <w:rsid w:val="00175C3F"/>
    <w:rsid w:val="00177D73"/>
    <w:rsid w:val="001819C3"/>
    <w:rsid w:val="00184B15"/>
    <w:rsid w:val="00192777"/>
    <w:rsid w:val="0019346B"/>
    <w:rsid w:val="0019493C"/>
    <w:rsid w:val="001A1272"/>
    <w:rsid w:val="001A469F"/>
    <w:rsid w:val="001A56BB"/>
    <w:rsid w:val="001B0D17"/>
    <w:rsid w:val="001B1CA2"/>
    <w:rsid w:val="001B2676"/>
    <w:rsid w:val="001B3CD2"/>
    <w:rsid w:val="001B6D1C"/>
    <w:rsid w:val="001C0B2E"/>
    <w:rsid w:val="001C1B91"/>
    <w:rsid w:val="001C1C31"/>
    <w:rsid w:val="001C344B"/>
    <w:rsid w:val="001C36AB"/>
    <w:rsid w:val="001C3DF5"/>
    <w:rsid w:val="001C4516"/>
    <w:rsid w:val="001C49D2"/>
    <w:rsid w:val="001C5084"/>
    <w:rsid w:val="001C5B15"/>
    <w:rsid w:val="001D0401"/>
    <w:rsid w:val="001D15A3"/>
    <w:rsid w:val="001E04F2"/>
    <w:rsid w:val="001E1CBA"/>
    <w:rsid w:val="001E42DD"/>
    <w:rsid w:val="001E4CAE"/>
    <w:rsid w:val="001F15D1"/>
    <w:rsid w:val="001F1C2B"/>
    <w:rsid w:val="001F2463"/>
    <w:rsid w:val="001F7EFD"/>
    <w:rsid w:val="002005FC"/>
    <w:rsid w:val="0020358B"/>
    <w:rsid w:val="00203BC9"/>
    <w:rsid w:val="00206A92"/>
    <w:rsid w:val="002109B4"/>
    <w:rsid w:val="002111A1"/>
    <w:rsid w:val="002152AB"/>
    <w:rsid w:val="0021646A"/>
    <w:rsid w:val="002166F2"/>
    <w:rsid w:val="0022007B"/>
    <w:rsid w:val="002216BE"/>
    <w:rsid w:val="00223C17"/>
    <w:rsid w:val="00224192"/>
    <w:rsid w:val="0023032F"/>
    <w:rsid w:val="00230994"/>
    <w:rsid w:val="00234BC1"/>
    <w:rsid w:val="00240434"/>
    <w:rsid w:val="00244CAA"/>
    <w:rsid w:val="0025290F"/>
    <w:rsid w:val="00253492"/>
    <w:rsid w:val="002536DE"/>
    <w:rsid w:val="002601C5"/>
    <w:rsid w:val="00260783"/>
    <w:rsid w:val="0026237A"/>
    <w:rsid w:val="00262A95"/>
    <w:rsid w:val="00264F61"/>
    <w:rsid w:val="002654EC"/>
    <w:rsid w:val="002700ED"/>
    <w:rsid w:val="00272725"/>
    <w:rsid w:val="00272D67"/>
    <w:rsid w:val="00277946"/>
    <w:rsid w:val="0028107C"/>
    <w:rsid w:val="00287F6A"/>
    <w:rsid w:val="00292376"/>
    <w:rsid w:val="002975AD"/>
    <w:rsid w:val="002A7994"/>
    <w:rsid w:val="002B19DB"/>
    <w:rsid w:val="002C29ED"/>
    <w:rsid w:val="002C2D33"/>
    <w:rsid w:val="002C6830"/>
    <w:rsid w:val="002C7F3F"/>
    <w:rsid w:val="002D240C"/>
    <w:rsid w:val="002D30FE"/>
    <w:rsid w:val="002D4706"/>
    <w:rsid w:val="002D6FC5"/>
    <w:rsid w:val="002E034C"/>
    <w:rsid w:val="002E10D6"/>
    <w:rsid w:val="002E26E0"/>
    <w:rsid w:val="002E7A2E"/>
    <w:rsid w:val="002E7C03"/>
    <w:rsid w:val="002F30B0"/>
    <w:rsid w:val="00301AEA"/>
    <w:rsid w:val="003024F1"/>
    <w:rsid w:val="00302EAD"/>
    <w:rsid w:val="0030426F"/>
    <w:rsid w:val="0031712A"/>
    <w:rsid w:val="00320121"/>
    <w:rsid w:val="003238A5"/>
    <w:rsid w:val="00327140"/>
    <w:rsid w:val="00327F2B"/>
    <w:rsid w:val="00335129"/>
    <w:rsid w:val="0034018D"/>
    <w:rsid w:val="00340804"/>
    <w:rsid w:val="0034195E"/>
    <w:rsid w:val="003465D1"/>
    <w:rsid w:val="00347E6D"/>
    <w:rsid w:val="00363810"/>
    <w:rsid w:val="003649D0"/>
    <w:rsid w:val="00366187"/>
    <w:rsid w:val="00370A49"/>
    <w:rsid w:val="003719DE"/>
    <w:rsid w:val="00371B5D"/>
    <w:rsid w:val="00371BA4"/>
    <w:rsid w:val="00374971"/>
    <w:rsid w:val="003761E5"/>
    <w:rsid w:val="003775D4"/>
    <w:rsid w:val="003807A0"/>
    <w:rsid w:val="00380E03"/>
    <w:rsid w:val="00380E48"/>
    <w:rsid w:val="00381A9A"/>
    <w:rsid w:val="00382234"/>
    <w:rsid w:val="00384F88"/>
    <w:rsid w:val="003854B2"/>
    <w:rsid w:val="003855E9"/>
    <w:rsid w:val="0038632A"/>
    <w:rsid w:val="00387062"/>
    <w:rsid w:val="0038797D"/>
    <w:rsid w:val="00390A30"/>
    <w:rsid w:val="00391F2E"/>
    <w:rsid w:val="003950CC"/>
    <w:rsid w:val="00397DB0"/>
    <w:rsid w:val="003A2733"/>
    <w:rsid w:val="003B7F94"/>
    <w:rsid w:val="003C0CA8"/>
    <w:rsid w:val="003C348E"/>
    <w:rsid w:val="003C6277"/>
    <w:rsid w:val="003C6E44"/>
    <w:rsid w:val="003D1F7D"/>
    <w:rsid w:val="003D5A34"/>
    <w:rsid w:val="003D6848"/>
    <w:rsid w:val="003E076B"/>
    <w:rsid w:val="003E0ED4"/>
    <w:rsid w:val="003E2234"/>
    <w:rsid w:val="003E2769"/>
    <w:rsid w:val="003E373B"/>
    <w:rsid w:val="003E3B15"/>
    <w:rsid w:val="003E3B28"/>
    <w:rsid w:val="003E6664"/>
    <w:rsid w:val="003E70E5"/>
    <w:rsid w:val="003F579D"/>
    <w:rsid w:val="003F61C2"/>
    <w:rsid w:val="00401AE2"/>
    <w:rsid w:val="004025BF"/>
    <w:rsid w:val="00403945"/>
    <w:rsid w:val="004077CD"/>
    <w:rsid w:val="004105A9"/>
    <w:rsid w:val="00410A73"/>
    <w:rsid w:val="00412BAC"/>
    <w:rsid w:val="004134A8"/>
    <w:rsid w:val="00414EED"/>
    <w:rsid w:val="00415144"/>
    <w:rsid w:val="00421012"/>
    <w:rsid w:val="00421121"/>
    <w:rsid w:val="00421144"/>
    <w:rsid w:val="00422908"/>
    <w:rsid w:val="004230E0"/>
    <w:rsid w:val="00423CD3"/>
    <w:rsid w:val="004274AA"/>
    <w:rsid w:val="00430B60"/>
    <w:rsid w:val="00431E5B"/>
    <w:rsid w:val="00432488"/>
    <w:rsid w:val="004342D5"/>
    <w:rsid w:val="004354D8"/>
    <w:rsid w:val="00435D5E"/>
    <w:rsid w:val="00437D7F"/>
    <w:rsid w:val="00444C0A"/>
    <w:rsid w:val="004462B3"/>
    <w:rsid w:val="00447A56"/>
    <w:rsid w:val="00451093"/>
    <w:rsid w:val="00453F46"/>
    <w:rsid w:val="00454A99"/>
    <w:rsid w:val="00455643"/>
    <w:rsid w:val="00456716"/>
    <w:rsid w:val="00463CF5"/>
    <w:rsid w:val="00464610"/>
    <w:rsid w:val="00465E8A"/>
    <w:rsid w:val="00467D67"/>
    <w:rsid w:val="00470CEB"/>
    <w:rsid w:val="004718F0"/>
    <w:rsid w:val="00471D23"/>
    <w:rsid w:val="00472690"/>
    <w:rsid w:val="00474CBE"/>
    <w:rsid w:val="00474F9D"/>
    <w:rsid w:val="00476129"/>
    <w:rsid w:val="00476614"/>
    <w:rsid w:val="00480514"/>
    <w:rsid w:val="0048064A"/>
    <w:rsid w:val="00480A1C"/>
    <w:rsid w:val="00481C0B"/>
    <w:rsid w:val="00482151"/>
    <w:rsid w:val="00482DF5"/>
    <w:rsid w:val="00483A13"/>
    <w:rsid w:val="004852C5"/>
    <w:rsid w:val="00485A86"/>
    <w:rsid w:val="00486393"/>
    <w:rsid w:val="00486A26"/>
    <w:rsid w:val="004914A7"/>
    <w:rsid w:val="0049632B"/>
    <w:rsid w:val="00497CCA"/>
    <w:rsid w:val="004A0389"/>
    <w:rsid w:val="004A0C1A"/>
    <w:rsid w:val="004A0E20"/>
    <w:rsid w:val="004A1CB7"/>
    <w:rsid w:val="004A2354"/>
    <w:rsid w:val="004A4239"/>
    <w:rsid w:val="004A5187"/>
    <w:rsid w:val="004B1E30"/>
    <w:rsid w:val="004B2378"/>
    <w:rsid w:val="004B4C12"/>
    <w:rsid w:val="004B5087"/>
    <w:rsid w:val="004C20D8"/>
    <w:rsid w:val="004C2D44"/>
    <w:rsid w:val="004C4568"/>
    <w:rsid w:val="004C71A7"/>
    <w:rsid w:val="004C7576"/>
    <w:rsid w:val="004D2920"/>
    <w:rsid w:val="004D2F03"/>
    <w:rsid w:val="004D5C86"/>
    <w:rsid w:val="004E2F37"/>
    <w:rsid w:val="004E5C25"/>
    <w:rsid w:val="004F0367"/>
    <w:rsid w:val="004F6981"/>
    <w:rsid w:val="00504EDB"/>
    <w:rsid w:val="0051023F"/>
    <w:rsid w:val="00511F78"/>
    <w:rsid w:val="00515724"/>
    <w:rsid w:val="00520B45"/>
    <w:rsid w:val="005215AD"/>
    <w:rsid w:val="005246A7"/>
    <w:rsid w:val="0052733A"/>
    <w:rsid w:val="00531C80"/>
    <w:rsid w:val="00534751"/>
    <w:rsid w:val="00544179"/>
    <w:rsid w:val="00547CBD"/>
    <w:rsid w:val="00547D7E"/>
    <w:rsid w:val="00552B6D"/>
    <w:rsid w:val="00552BEC"/>
    <w:rsid w:val="0056517F"/>
    <w:rsid w:val="00571791"/>
    <w:rsid w:val="00571D1C"/>
    <w:rsid w:val="00582DDB"/>
    <w:rsid w:val="00583BFB"/>
    <w:rsid w:val="00583FA5"/>
    <w:rsid w:val="005850A3"/>
    <w:rsid w:val="00586195"/>
    <w:rsid w:val="00590C37"/>
    <w:rsid w:val="0059251D"/>
    <w:rsid w:val="00595A7C"/>
    <w:rsid w:val="00596EEC"/>
    <w:rsid w:val="00597D81"/>
    <w:rsid w:val="005A3F1F"/>
    <w:rsid w:val="005A64AC"/>
    <w:rsid w:val="005A680E"/>
    <w:rsid w:val="005B19AB"/>
    <w:rsid w:val="005B4DEC"/>
    <w:rsid w:val="005B6C9C"/>
    <w:rsid w:val="005B7603"/>
    <w:rsid w:val="005B7CCD"/>
    <w:rsid w:val="005C1164"/>
    <w:rsid w:val="005C36AD"/>
    <w:rsid w:val="005C3C18"/>
    <w:rsid w:val="005C3DD0"/>
    <w:rsid w:val="005C67E3"/>
    <w:rsid w:val="005C6FAA"/>
    <w:rsid w:val="005C7742"/>
    <w:rsid w:val="005D1011"/>
    <w:rsid w:val="005D128C"/>
    <w:rsid w:val="005D24F1"/>
    <w:rsid w:val="005D4E70"/>
    <w:rsid w:val="005D731A"/>
    <w:rsid w:val="005E343D"/>
    <w:rsid w:val="005E3456"/>
    <w:rsid w:val="005E4C71"/>
    <w:rsid w:val="005E5B3A"/>
    <w:rsid w:val="005F0985"/>
    <w:rsid w:val="005F4124"/>
    <w:rsid w:val="005F441A"/>
    <w:rsid w:val="005F6ACA"/>
    <w:rsid w:val="005F74F3"/>
    <w:rsid w:val="00601B86"/>
    <w:rsid w:val="00602D2D"/>
    <w:rsid w:val="006056FB"/>
    <w:rsid w:val="0061622C"/>
    <w:rsid w:val="00616A7A"/>
    <w:rsid w:val="006230B8"/>
    <w:rsid w:val="00625A50"/>
    <w:rsid w:val="00625C7C"/>
    <w:rsid w:val="00632186"/>
    <w:rsid w:val="00632B04"/>
    <w:rsid w:val="006330BB"/>
    <w:rsid w:val="00633450"/>
    <w:rsid w:val="00633472"/>
    <w:rsid w:val="00634BF9"/>
    <w:rsid w:val="0063583E"/>
    <w:rsid w:val="006361D9"/>
    <w:rsid w:val="00636765"/>
    <w:rsid w:val="006370B8"/>
    <w:rsid w:val="0064508E"/>
    <w:rsid w:val="00645D0A"/>
    <w:rsid w:val="00650E6D"/>
    <w:rsid w:val="006559D3"/>
    <w:rsid w:val="006634CB"/>
    <w:rsid w:val="00665823"/>
    <w:rsid w:val="0067190D"/>
    <w:rsid w:val="00671DE5"/>
    <w:rsid w:val="00672D81"/>
    <w:rsid w:val="00674866"/>
    <w:rsid w:val="00675154"/>
    <w:rsid w:val="006779D6"/>
    <w:rsid w:val="00681BD7"/>
    <w:rsid w:val="00683C87"/>
    <w:rsid w:val="00684874"/>
    <w:rsid w:val="00684F0C"/>
    <w:rsid w:val="00687B1D"/>
    <w:rsid w:val="00690309"/>
    <w:rsid w:val="0069181C"/>
    <w:rsid w:val="00692B52"/>
    <w:rsid w:val="006944AF"/>
    <w:rsid w:val="006960F9"/>
    <w:rsid w:val="006965F0"/>
    <w:rsid w:val="006A1032"/>
    <w:rsid w:val="006A1C6D"/>
    <w:rsid w:val="006A4F92"/>
    <w:rsid w:val="006A676E"/>
    <w:rsid w:val="006B130F"/>
    <w:rsid w:val="006B4782"/>
    <w:rsid w:val="006B4E3B"/>
    <w:rsid w:val="006B5E66"/>
    <w:rsid w:val="006C2828"/>
    <w:rsid w:val="006C537D"/>
    <w:rsid w:val="006C66A9"/>
    <w:rsid w:val="006D3977"/>
    <w:rsid w:val="006D5F3B"/>
    <w:rsid w:val="006E544D"/>
    <w:rsid w:val="006E5E94"/>
    <w:rsid w:val="006E700A"/>
    <w:rsid w:val="006F05D8"/>
    <w:rsid w:val="006F0C04"/>
    <w:rsid w:val="006F4D1A"/>
    <w:rsid w:val="006F58B9"/>
    <w:rsid w:val="006F6A57"/>
    <w:rsid w:val="00702E25"/>
    <w:rsid w:val="007140F7"/>
    <w:rsid w:val="007158EC"/>
    <w:rsid w:val="0072208A"/>
    <w:rsid w:val="00723AAF"/>
    <w:rsid w:val="00724A93"/>
    <w:rsid w:val="00731D51"/>
    <w:rsid w:val="00732A1D"/>
    <w:rsid w:val="007331BB"/>
    <w:rsid w:val="007353FB"/>
    <w:rsid w:val="00736F79"/>
    <w:rsid w:val="00740621"/>
    <w:rsid w:val="00740F9C"/>
    <w:rsid w:val="0074278C"/>
    <w:rsid w:val="00743336"/>
    <w:rsid w:val="00747F6A"/>
    <w:rsid w:val="0076241E"/>
    <w:rsid w:val="00762551"/>
    <w:rsid w:val="00762B5B"/>
    <w:rsid w:val="00762BDF"/>
    <w:rsid w:val="007631A9"/>
    <w:rsid w:val="00776300"/>
    <w:rsid w:val="00776A09"/>
    <w:rsid w:val="00783AEF"/>
    <w:rsid w:val="00786975"/>
    <w:rsid w:val="007A070E"/>
    <w:rsid w:val="007A1359"/>
    <w:rsid w:val="007A2C31"/>
    <w:rsid w:val="007A685E"/>
    <w:rsid w:val="007A7582"/>
    <w:rsid w:val="007A7A4A"/>
    <w:rsid w:val="007B0688"/>
    <w:rsid w:val="007B0D82"/>
    <w:rsid w:val="007B14FA"/>
    <w:rsid w:val="007B34DF"/>
    <w:rsid w:val="007B3C2A"/>
    <w:rsid w:val="007B6CC1"/>
    <w:rsid w:val="007C060B"/>
    <w:rsid w:val="007C0708"/>
    <w:rsid w:val="007C1B82"/>
    <w:rsid w:val="007C2A28"/>
    <w:rsid w:val="007C42E4"/>
    <w:rsid w:val="007C73D6"/>
    <w:rsid w:val="007C76A2"/>
    <w:rsid w:val="007D0071"/>
    <w:rsid w:val="007D0522"/>
    <w:rsid w:val="007D10B2"/>
    <w:rsid w:val="007D12E7"/>
    <w:rsid w:val="007D24E0"/>
    <w:rsid w:val="007D2521"/>
    <w:rsid w:val="007D4CE4"/>
    <w:rsid w:val="007D628E"/>
    <w:rsid w:val="007D751F"/>
    <w:rsid w:val="007E1358"/>
    <w:rsid w:val="007E2625"/>
    <w:rsid w:val="007E4F96"/>
    <w:rsid w:val="007E7C8A"/>
    <w:rsid w:val="007F3DE5"/>
    <w:rsid w:val="007F4966"/>
    <w:rsid w:val="007F7B38"/>
    <w:rsid w:val="00802194"/>
    <w:rsid w:val="008031AC"/>
    <w:rsid w:val="008033C9"/>
    <w:rsid w:val="00810006"/>
    <w:rsid w:val="00810874"/>
    <w:rsid w:val="00810985"/>
    <w:rsid w:val="00811300"/>
    <w:rsid w:val="0081153B"/>
    <w:rsid w:val="00811A6E"/>
    <w:rsid w:val="00815460"/>
    <w:rsid w:val="00815A31"/>
    <w:rsid w:val="00815DB8"/>
    <w:rsid w:val="00820C51"/>
    <w:rsid w:val="00820E14"/>
    <w:rsid w:val="0082195F"/>
    <w:rsid w:val="00824C38"/>
    <w:rsid w:val="00831C9D"/>
    <w:rsid w:val="00831E55"/>
    <w:rsid w:val="00836639"/>
    <w:rsid w:val="00836C27"/>
    <w:rsid w:val="00837C04"/>
    <w:rsid w:val="00840FA4"/>
    <w:rsid w:val="00841FD0"/>
    <w:rsid w:val="00850509"/>
    <w:rsid w:val="00852920"/>
    <w:rsid w:val="0085529B"/>
    <w:rsid w:val="00855F1A"/>
    <w:rsid w:val="008576FE"/>
    <w:rsid w:val="00861036"/>
    <w:rsid w:val="0086112D"/>
    <w:rsid w:val="008645E5"/>
    <w:rsid w:val="00867382"/>
    <w:rsid w:val="008678E4"/>
    <w:rsid w:val="00867A87"/>
    <w:rsid w:val="00875114"/>
    <w:rsid w:val="00884B0A"/>
    <w:rsid w:val="008919B5"/>
    <w:rsid w:val="00895274"/>
    <w:rsid w:val="00895539"/>
    <w:rsid w:val="008967F3"/>
    <w:rsid w:val="00897CA8"/>
    <w:rsid w:val="008A44F4"/>
    <w:rsid w:val="008B2A8E"/>
    <w:rsid w:val="008B5E7F"/>
    <w:rsid w:val="008C2475"/>
    <w:rsid w:val="008C728F"/>
    <w:rsid w:val="008C73CE"/>
    <w:rsid w:val="008D6332"/>
    <w:rsid w:val="008D72CA"/>
    <w:rsid w:val="008D796F"/>
    <w:rsid w:val="008E4616"/>
    <w:rsid w:val="008F0A3E"/>
    <w:rsid w:val="008F2857"/>
    <w:rsid w:val="008F36A6"/>
    <w:rsid w:val="0090236D"/>
    <w:rsid w:val="00904917"/>
    <w:rsid w:val="00904DE5"/>
    <w:rsid w:val="0091123D"/>
    <w:rsid w:val="009142D2"/>
    <w:rsid w:val="00921044"/>
    <w:rsid w:val="00921EDC"/>
    <w:rsid w:val="009269D1"/>
    <w:rsid w:val="00932E3F"/>
    <w:rsid w:val="0093319E"/>
    <w:rsid w:val="00933999"/>
    <w:rsid w:val="0093444F"/>
    <w:rsid w:val="0094494B"/>
    <w:rsid w:val="00944FCA"/>
    <w:rsid w:val="00947B7E"/>
    <w:rsid w:val="00950481"/>
    <w:rsid w:val="00950ECB"/>
    <w:rsid w:val="0095134C"/>
    <w:rsid w:val="00956122"/>
    <w:rsid w:val="00956C60"/>
    <w:rsid w:val="0095721B"/>
    <w:rsid w:val="0096324D"/>
    <w:rsid w:val="00964A37"/>
    <w:rsid w:val="0096631A"/>
    <w:rsid w:val="009704D7"/>
    <w:rsid w:val="009721D1"/>
    <w:rsid w:val="00973816"/>
    <w:rsid w:val="00973EA8"/>
    <w:rsid w:val="00974609"/>
    <w:rsid w:val="00975D9C"/>
    <w:rsid w:val="00976CBD"/>
    <w:rsid w:val="00980FAA"/>
    <w:rsid w:val="009823AF"/>
    <w:rsid w:val="00982F00"/>
    <w:rsid w:val="009831DC"/>
    <w:rsid w:val="009847A5"/>
    <w:rsid w:val="00986543"/>
    <w:rsid w:val="00987CDB"/>
    <w:rsid w:val="00990137"/>
    <w:rsid w:val="009959F1"/>
    <w:rsid w:val="00995A5F"/>
    <w:rsid w:val="00995CDF"/>
    <w:rsid w:val="0099672A"/>
    <w:rsid w:val="00996759"/>
    <w:rsid w:val="009A01AB"/>
    <w:rsid w:val="009A159E"/>
    <w:rsid w:val="009A682B"/>
    <w:rsid w:val="009B152C"/>
    <w:rsid w:val="009B2130"/>
    <w:rsid w:val="009B444A"/>
    <w:rsid w:val="009B4BF6"/>
    <w:rsid w:val="009B6910"/>
    <w:rsid w:val="009C122A"/>
    <w:rsid w:val="009C506F"/>
    <w:rsid w:val="009C69D6"/>
    <w:rsid w:val="009D0199"/>
    <w:rsid w:val="009D080E"/>
    <w:rsid w:val="009D089F"/>
    <w:rsid w:val="009D72A5"/>
    <w:rsid w:val="009D7878"/>
    <w:rsid w:val="009D7CDC"/>
    <w:rsid w:val="009E4BE0"/>
    <w:rsid w:val="009E6D7F"/>
    <w:rsid w:val="009E7279"/>
    <w:rsid w:val="009E7505"/>
    <w:rsid w:val="009F3561"/>
    <w:rsid w:val="009F544A"/>
    <w:rsid w:val="009F645F"/>
    <w:rsid w:val="00A00191"/>
    <w:rsid w:val="00A0177A"/>
    <w:rsid w:val="00A024EA"/>
    <w:rsid w:val="00A03285"/>
    <w:rsid w:val="00A03DD5"/>
    <w:rsid w:val="00A10591"/>
    <w:rsid w:val="00A114F3"/>
    <w:rsid w:val="00A1293C"/>
    <w:rsid w:val="00A13266"/>
    <w:rsid w:val="00A14707"/>
    <w:rsid w:val="00A148F2"/>
    <w:rsid w:val="00A1675C"/>
    <w:rsid w:val="00A168FA"/>
    <w:rsid w:val="00A2021F"/>
    <w:rsid w:val="00A2075C"/>
    <w:rsid w:val="00A207BA"/>
    <w:rsid w:val="00A20D5F"/>
    <w:rsid w:val="00A213B3"/>
    <w:rsid w:val="00A224DE"/>
    <w:rsid w:val="00A22696"/>
    <w:rsid w:val="00A230C8"/>
    <w:rsid w:val="00A26912"/>
    <w:rsid w:val="00A3094C"/>
    <w:rsid w:val="00A30EF5"/>
    <w:rsid w:val="00A323B7"/>
    <w:rsid w:val="00A33220"/>
    <w:rsid w:val="00A33BE9"/>
    <w:rsid w:val="00A36161"/>
    <w:rsid w:val="00A3744A"/>
    <w:rsid w:val="00A42C70"/>
    <w:rsid w:val="00A4305E"/>
    <w:rsid w:val="00A430A3"/>
    <w:rsid w:val="00A46BA7"/>
    <w:rsid w:val="00A478DC"/>
    <w:rsid w:val="00A5028A"/>
    <w:rsid w:val="00A55729"/>
    <w:rsid w:val="00A62429"/>
    <w:rsid w:val="00A6295B"/>
    <w:rsid w:val="00A63FA9"/>
    <w:rsid w:val="00A64BF4"/>
    <w:rsid w:val="00A672C9"/>
    <w:rsid w:val="00A70CEA"/>
    <w:rsid w:val="00A74331"/>
    <w:rsid w:val="00A74FC9"/>
    <w:rsid w:val="00A82077"/>
    <w:rsid w:val="00A841F1"/>
    <w:rsid w:val="00A84CE8"/>
    <w:rsid w:val="00A86A0E"/>
    <w:rsid w:val="00A905E4"/>
    <w:rsid w:val="00A90C03"/>
    <w:rsid w:val="00A9204B"/>
    <w:rsid w:val="00A92974"/>
    <w:rsid w:val="00A93450"/>
    <w:rsid w:val="00A94729"/>
    <w:rsid w:val="00A96551"/>
    <w:rsid w:val="00A970B0"/>
    <w:rsid w:val="00AA5C78"/>
    <w:rsid w:val="00AA663A"/>
    <w:rsid w:val="00AB1527"/>
    <w:rsid w:val="00AB299C"/>
    <w:rsid w:val="00AB4DD8"/>
    <w:rsid w:val="00AB68F7"/>
    <w:rsid w:val="00AC0185"/>
    <w:rsid w:val="00AC0D6A"/>
    <w:rsid w:val="00AC0EDA"/>
    <w:rsid w:val="00AC1B32"/>
    <w:rsid w:val="00AC2A91"/>
    <w:rsid w:val="00AD2A7C"/>
    <w:rsid w:val="00AD5E58"/>
    <w:rsid w:val="00AD6846"/>
    <w:rsid w:val="00AE0A9E"/>
    <w:rsid w:val="00AE5970"/>
    <w:rsid w:val="00AE6923"/>
    <w:rsid w:val="00AE6D1C"/>
    <w:rsid w:val="00AF16FB"/>
    <w:rsid w:val="00AF2F7E"/>
    <w:rsid w:val="00AF38CA"/>
    <w:rsid w:val="00AF40BB"/>
    <w:rsid w:val="00B00700"/>
    <w:rsid w:val="00B02E8C"/>
    <w:rsid w:val="00B04DC3"/>
    <w:rsid w:val="00B05BA6"/>
    <w:rsid w:val="00B05BAB"/>
    <w:rsid w:val="00B07478"/>
    <w:rsid w:val="00B10048"/>
    <w:rsid w:val="00B10F27"/>
    <w:rsid w:val="00B122C9"/>
    <w:rsid w:val="00B21D9F"/>
    <w:rsid w:val="00B24EAC"/>
    <w:rsid w:val="00B25199"/>
    <w:rsid w:val="00B3160D"/>
    <w:rsid w:val="00B365ED"/>
    <w:rsid w:val="00B37A2A"/>
    <w:rsid w:val="00B42375"/>
    <w:rsid w:val="00B44558"/>
    <w:rsid w:val="00B473F4"/>
    <w:rsid w:val="00B54491"/>
    <w:rsid w:val="00B55416"/>
    <w:rsid w:val="00B628A5"/>
    <w:rsid w:val="00B64D77"/>
    <w:rsid w:val="00B71121"/>
    <w:rsid w:val="00B73923"/>
    <w:rsid w:val="00B73EFA"/>
    <w:rsid w:val="00B74244"/>
    <w:rsid w:val="00B76AD9"/>
    <w:rsid w:val="00B77C6E"/>
    <w:rsid w:val="00B77D51"/>
    <w:rsid w:val="00B77F9E"/>
    <w:rsid w:val="00B8017E"/>
    <w:rsid w:val="00B80911"/>
    <w:rsid w:val="00B84819"/>
    <w:rsid w:val="00B8504A"/>
    <w:rsid w:val="00B8540D"/>
    <w:rsid w:val="00B91974"/>
    <w:rsid w:val="00B92B21"/>
    <w:rsid w:val="00B934C3"/>
    <w:rsid w:val="00B97E63"/>
    <w:rsid w:val="00BA0CDA"/>
    <w:rsid w:val="00BA57FA"/>
    <w:rsid w:val="00BA7B1F"/>
    <w:rsid w:val="00BB0EDA"/>
    <w:rsid w:val="00BB2FE0"/>
    <w:rsid w:val="00BC3FFD"/>
    <w:rsid w:val="00BC7D49"/>
    <w:rsid w:val="00BD26AA"/>
    <w:rsid w:val="00BD7031"/>
    <w:rsid w:val="00BE1F77"/>
    <w:rsid w:val="00BE2CB9"/>
    <w:rsid w:val="00BE4021"/>
    <w:rsid w:val="00BE4FCA"/>
    <w:rsid w:val="00BE66B0"/>
    <w:rsid w:val="00BE78CE"/>
    <w:rsid w:val="00BF0743"/>
    <w:rsid w:val="00BF3B2B"/>
    <w:rsid w:val="00BF5E88"/>
    <w:rsid w:val="00BF7C98"/>
    <w:rsid w:val="00C00265"/>
    <w:rsid w:val="00C00A32"/>
    <w:rsid w:val="00C01755"/>
    <w:rsid w:val="00C01C80"/>
    <w:rsid w:val="00C02DAE"/>
    <w:rsid w:val="00C05916"/>
    <w:rsid w:val="00C078F6"/>
    <w:rsid w:val="00C111C2"/>
    <w:rsid w:val="00C123B4"/>
    <w:rsid w:val="00C13CEF"/>
    <w:rsid w:val="00C16E3A"/>
    <w:rsid w:val="00C2164D"/>
    <w:rsid w:val="00C22110"/>
    <w:rsid w:val="00C2337F"/>
    <w:rsid w:val="00C24B1A"/>
    <w:rsid w:val="00C305E0"/>
    <w:rsid w:val="00C30D7D"/>
    <w:rsid w:val="00C320DF"/>
    <w:rsid w:val="00C34015"/>
    <w:rsid w:val="00C34135"/>
    <w:rsid w:val="00C36762"/>
    <w:rsid w:val="00C36D7E"/>
    <w:rsid w:val="00C37EC6"/>
    <w:rsid w:val="00C4010B"/>
    <w:rsid w:val="00C416D4"/>
    <w:rsid w:val="00C441A5"/>
    <w:rsid w:val="00C45E71"/>
    <w:rsid w:val="00C50256"/>
    <w:rsid w:val="00C5056E"/>
    <w:rsid w:val="00C508C2"/>
    <w:rsid w:val="00C535A8"/>
    <w:rsid w:val="00C5376E"/>
    <w:rsid w:val="00C53A13"/>
    <w:rsid w:val="00C6243A"/>
    <w:rsid w:val="00C6334D"/>
    <w:rsid w:val="00C6418B"/>
    <w:rsid w:val="00C64261"/>
    <w:rsid w:val="00C666F9"/>
    <w:rsid w:val="00C67EEE"/>
    <w:rsid w:val="00C70019"/>
    <w:rsid w:val="00C72789"/>
    <w:rsid w:val="00C735F7"/>
    <w:rsid w:val="00C80E15"/>
    <w:rsid w:val="00C81BE4"/>
    <w:rsid w:val="00C84616"/>
    <w:rsid w:val="00C849EF"/>
    <w:rsid w:val="00C85E31"/>
    <w:rsid w:val="00C877E3"/>
    <w:rsid w:val="00C87CF0"/>
    <w:rsid w:val="00C940A0"/>
    <w:rsid w:val="00CA1595"/>
    <w:rsid w:val="00CA1808"/>
    <w:rsid w:val="00CA4029"/>
    <w:rsid w:val="00CA58FA"/>
    <w:rsid w:val="00CA5A3A"/>
    <w:rsid w:val="00CA5DFA"/>
    <w:rsid w:val="00CC091A"/>
    <w:rsid w:val="00CC7CC2"/>
    <w:rsid w:val="00CD50DE"/>
    <w:rsid w:val="00CE02E4"/>
    <w:rsid w:val="00CE108D"/>
    <w:rsid w:val="00CE52CD"/>
    <w:rsid w:val="00CE6588"/>
    <w:rsid w:val="00CF13E5"/>
    <w:rsid w:val="00CF1987"/>
    <w:rsid w:val="00CF2601"/>
    <w:rsid w:val="00CF2880"/>
    <w:rsid w:val="00CF441C"/>
    <w:rsid w:val="00CF55EE"/>
    <w:rsid w:val="00CF7187"/>
    <w:rsid w:val="00D02075"/>
    <w:rsid w:val="00D03094"/>
    <w:rsid w:val="00D04B4E"/>
    <w:rsid w:val="00D05054"/>
    <w:rsid w:val="00D065C8"/>
    <w:rsid w:val="00D10379"/>
    <w:rsid w:val="00D104F4"/>
    <w:rsid w:val="00D11AA0"/>
    <w:rsid w:val="00D12DFE"/>
    <w:rsid w:val="00D20B2D"/>
    <w:rsid w:val="00D21ACE"/>
    <w:rsid w:val="00D24D33"/>
    <w:rsid w:val="00D266FF"/>
    <w:rsid w:val="00D26EDF"/>
    <w:rsid w:val="00D34489"/>
    <w:rsid w:val="00D411A5"/>
    <w:rsid w:val="00D4157F"/>
    <w:rsid w:val="00D4259B"/>
    <w:rsid w:val="00D4461C"/>
    <w:rsid w:val="00D45C29"/>
    <w:rsid w:val="00D461C4"/>
    <w:rsid w:val="00D46460"/>
    <w:rsid w:val="00D558A1"/>
    <w:rsid w:val="00D55C86"/>
    <w:rsid w:val="00D57065"/>
    <w:rsid w:val="00D57A44"/>
    <w:rsid w:val="00D57E70"/>
    <w:rsid w:val="00D67448"/>
    <w:rsid w:val="00D83612"/>
    <w:rsid w:val="00D8428C"/>
    <w:rsid w:val="00D84C61"/>
    <w:rsid w:val="00D874D3"/>
    <w:rsid w:val="00D87D02"/>
    <w:rsid w:val="00D910B7"/>
    <w:rsid w:val="00D937DD"/>
    <w:rsid w:val="00D939C5"/>
    <w:rsid w:val="00D93BCF"/>
    <w:rsid w:val="00DA17C6"/>
    <w:rsid w:val="00DA1996"/>
    <w:rsid w:val="00DA1B77"/>
    <w:rsid w:val="00DA1F1A"/>
    <w:rsid w:val="00DA68F2"/>
    <w:rsid w:val="00DB2219"/>
    <w:rsid w:val="00DC2CCF"/>
    <w:rsid w:val="00DC2E66"/>
    <w:rsid w:val="00DC4A7A"/>
    <w:rsid w:val="00DC53D0"/>
    <w:rsid w:val="00DC5D81"/>
    <w:rsid w:val="00DC7A3E"/>
    <w:rsid w:val="00DD3092"/>
    <w:rsid w:val="00DD386E"/>
    <w:rsid w:val="00DD4B64"/>
    <w:rsid w:val="00DE067E"/>
    <w:rsid w:val="00DE1B88"/>
    <w:rsid w:val="00DE22B7"/>
    <w:rsid w:val="00DE33A8"/>
    <w:rsid w:val="00DE512C"/>
    <w:rsid w:val="00DF42C5"/>
    <w:rsid w:val="00DF5E6F"/>
    <w:rsid w:val="00DF62FA"/>
    <w:rsid w:val="00E01716"/>
    <w:rsid w:val="00E02757"/>
    <w:rsid w:val="00E036E1"/>
    <w:rsid w:val="00E06825"/>
    <w:rsid w:val="00E079B8"/>
    <w:rsid w:val="00E10071"/>
    <w:rsid w:val="00E115FD"/>
    <w:rsid w:val="00E22CA7"/>
    <w:rsid w:val="00E2595B"/>
    <w:rsid w:val="00E25FA5"/>
    <w:rsid w:val="00E271A8"/>
    <w:rsid w:val="00E3000F"/>
    <w:rsid w:val="00E31212"/>
    <w:rsid w:val="00E32764"/>
    <w:rsid w:val="00E34258"/>
    <w:rsid w:val="00E41DA0"/>
    <w:rsid w:val="00E43CBF"/>
    <w:rsid w:val="00E509B9"/>
    <w:rsid w:val="00E50AAA"/>
    <w:rsid w:val="00E52A4D"/>
    <w:rsid w:val="00E539C3"/>
    <w:rsid w:val="00E54497"/>
    <w:rsid w:val="00E55C6E"/>
    <w:rsid w:val="00E56EEF"/>
    <w:rsid w:val="00E60BF2"/>
    <w:rsid w:val="00E61091"/>
    <w:rsid w:val="00E610BE"/>
    <w:rsid w:val="00E61DD5"/>
    <w:rsid w:val="00E65B43"/>
    <w:rsid w:val="00E65E88"/>
    <w:rsid w:val="00E71719"/>
    <w:rsid w:val="00E83F73"/>
    <w:rsid w:val="00E846E9"/>
    <w:rsid w:val="00E84E64"/>
    <w:rsid w:val="00E84F0E"/>
    <w:rsid w:val="00E86371"/>
    <w:rsid w:val="00E90300"/>
    <w:rsid w:val="00E924FE"/>
    <w:rsid w:val="00E932E8"/>
    <w:rsid w:val="00E93B5D"/>
    <w:rsid w:val="00E948E5"/>
    <w:rsid w:val="00E94CB2"/>
    <w:rsid w:val="00EA00BD"/>
    <w:rsid w:val="00EA37C8"/>
    <w:rsid w:val="00EA3C11"/>
    <w:rsid w:val="00EA3EB6"/>
    <w:rsid w:val="00EB1438"/>
    <w:rsid w:val="00EB15C4"/>
    <w:rsid w:val="00EB7AFE"/>
    <w:rsid w:val="00EB7C38"/>
    <w:rsid w:val="00EC0EFB"/>
    <w:rsid w:val="00EC29D9"/>
    <w:rsid w:val="00EC2C7F"/>
    <w:rsid w:val="00EC513C"/>
    <w:rsid w:val="00EC7292"/>
    <w:rsid w:val="00ED0CF5"/>
    <w:rsid w:val="00ED2CDD"/>
    <w:rsid w:val="00ED2D34"/>
    <w:rsid w:val="00EE1207"/>
    <w:rsid w:val="00EE55F0"/>
    <w:rsid w:val="00EF0499"/>
    <w:rsid w:val="00EF101C"/>
    <w:rsid w:val="00EF2F0A"/>
    <w:rsid w:val="00EF50BA"/>
    <w:rsid w:val="00EF5608"/>
    <w:rsid w:val="00F00C51"/>
    <w:rsid w:val="00F05A79"/>
    <w:rsid w:val="00F060DA"/>
    <w:rsid w:val="00F12915"/>
    <w:rsid w:val="00F1365F"/>
    <w:rsid w:val="00F208E5"/>
    <w:rsid w:val="00F212A4"/>
    <w:rsid w:val="00F2478D"/>
    <w:rsid w:val="00F2487C"/>
    <w:rsid w:val="00F27A96"/>
    <w:rsid w:val="00F307F9"/>
    <w:rsid w:val="00F37E7D"/>
    <w:rsid w:val="00F427B4"/>
    <w:rsid w:val="00F47AC2"/>
    <w:rsid w:val="00F52C67"/>
    <w:rsid w:val="00F609D0"/>
    <w:rsid w:val="00F61D34"/>
    <w:rsid w:val="00F6398E"/>
    <w:rsid w:val="00F675D0"/>
    <w:rsid w:val="00F67732"/>
    <w:rsid w:val="00F70FF1"/>
    <w:rsid w:val="00F71ABE"/>
    <w:rsid w:val="00F7262A"/>
    <w:rsid w:val="00F7586A"/>
    <w:rsid w:val="00F7798E"/>
    <w:rsid w:val="00F82B88"/>
    <w:rsid w:val="00F84E87"/>
    <w:rsid w:val="00F86A81"/>
    <w:rsid w:val="00F87F9C"/>
    <w:rsid w:val="00F92889"/>
    <w:rsid w:val="00F95E4A"/>
    <w:rsid w:val="00F97BCF"/>
    <w:rsid w:val="00FA1E0C"/>
    <w:rsid w:val="00FA5AD0"/>
    <w:rsid w:val="00FA7FA5"/>
    <w:rsid w:val="00FB2AB7"/>
    <w:rsid w:val="00FB3378"/>
    <w:rsid w:val="00FB53A9"/>
    <w:rsid w:val="00FC01E4"/>
    <w:rsid w:val="00FC045A"/>
    <w:rsid w:val="00FD0E10"/>
    <w:rsid w:val="00FE05D0"/>
    <w:rsid w:val="00FE153B"/>
    <w:rsid w:val="00FF1A8C"/>
    <w:rsid w:val="00FF4F41"/>
    <w:rsid w:val="00FF6FFA"/>
    <w:rsid w:val="00FF7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C1E87"/>
  <w15:docId w15:val="{8D12573C-5F96-43D0-B5F7-DCAFE66DD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83"/>
      <w:ind w:left="100"/>
      <w:outlineLvl w:val="0"/>
    </w:pPr>
    <w:rPr>
      <w:b/>
      <w:bCs/>
      <w:sz w:val="36"/>
      <w:szCs w:val="36"/>
    </w:rPr>
  </w:style>
  <w:style w:type="paragraph" w:styleId="Heading2">
    <w:name w:val="heading 2"/>
    <w:basedOn w:val="Normal"/>
    <w:link w:val="Heading2Char"/>
    <w:uiPriority w:val="9"/>
    <w:qFormat/>
    <w:pPr>
      <w:ind w:left="460" w:hanging="361"/>
      <w:outlineLvl w:val="1"/>
    </w:pPr>
    <w:rPr>
      <w:rFonts w:ascii="Arial" w:eastAsia="Arial" w:hAnsi="Arial" w:cs="Arial"/>
      <w:b/>
      <w:bCs/>
      <w:sz w:val="32"/>
      <w:szCs w:val="32"/>
    </w:rPr>
  </w:style>
  <w:style w:type="paragraph" w:styleId="Heading3">
    <w:name w:val="heading 3"/>
    <w:basedOn w:val="Normal"/>
    <w:link w:val="Heading3Char"/>
    <w:uiPriority w:val="1"/>
    <w:qFormat/>
    <w:pPr>
      <w:ind w:left="100"/>
      <w:outlineLvl w:val="2"/>
    </w:pPr>
    <w:rPr>
      <w:b/>
      <w:bCs/>
      <w:sz w:val="21"/>
      <w:szCs w:val="21"/>
    </w:rPr>
  </w:style>
  <w:style w:type="paragraph" w:styleId="Heading4">
    <w:name w:val="heading 4"/>
    <w:basedOn w:val="Normal"/>
    <w:link w:val="Heading4Char"/>
    <w:uiPriority w:val="1"/>
    <w:qFormat/>
    <w:pPr>
      <w:ind w:left="100"/>
      <w:outlineLvl w:val="3"/>
    </w:pPr>
    <w:rPr>
      <w:b/>
      <w:bCs/>
      <w:i/>
      <w:sz w:val="21"/>
      <w:szCs w:val="21"/>
    </w:rPr>
  </w:style>
  <w:style w:type="paragraph" w:styleId="Heading5">
    <w:name w:val="heading 5"/>
    <w:basedOn w:val="Normal"/>
    <w:next w:val="Normal"/>
    <w:link w:val="Heading5Char"/>
    <w:uiPriority w:val="9"/>
    <w:semiHidden/>
    <w:unhideWhenUsed/>
    <w:qFormat/>
    <w:rsid w:val="00077BD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b/>
      <w:bCs/>
      <w:i/>
      <w:iCs/>
      <w:sz w:val="24"/>
      <w:szCs w:val="24"/>
    </w:rPr>
  </w:style>
  <w:style w:type="paragraph" w:styleId="TOC2">
    <w:name w:val="toc 2"/>
    <w:basedOn w:val="Normal"/>
    <w:uiPriority w:val="39"/>
    <w:qFormat/>
    <w:pPr>
      <w:spacing w:before="120"/>
      <w:ind w:left="220"/>
    </w:pPr>
    <w:rPr>
      <w:rFonts w:asciiTheme="minorHAnsi" w:hAnsiTheme="minorHAnsi"/>
      <w:b/>
      <w:bCs/>
    </w:rPr>
  </w:style>
  <w:style w:type="paragraph" w:styleId="BodyText">
    <w:name w:val="Body Text"/>
    <w:basedOn w:val="Normal"/>
    <w:link w:val="BodyTextChar"/>
    <w:uiPriority w:val="1"/>
    <w:qFormat/>
    <w:rPr>
      <w:sz w:val="21"/>
      <w:szCs w:val="21"/>
    </w:rPr>
  </w:style>
  <w:style w:type="paragraph" w:styleId="Title">
    <w:name w:val="Title"/>
    <w:basedOn w:val="Normal"/>
    <w:uiPriority w:val="1"/>
    <w:qFormat/>
    <w:pPr>
      <w:spacing w:before="100"/>
      <w:ind w:left="1796" w:right="2228"/>
      <w:jc w:val="center"/>
    </w:pPr>
    <w:rPr>
      <w:b/>
      <w:bCs/>
      <w:sz w:val="40"/>
      <w:szCs w:val="40"/>
    </w:rPr>
  </w:style>
  <w:style w:type="paragraph" w:styleId="ListParagraph">
    <w:name w:val="List Paragraph"/>
    <w:aliases w:val="Figures,Dot pt,F5 List Paragraph,List Paragraph1,List Paragraph Char Char Char,Indicator Text,Numbered Para 1,Bullet 1,Bullet Points,List Paragraph2,MAIN CONTENT,Normal numbered,Issue Action POC,3,POCG Table Text,Colorful List - Accent 11"/>
    <w:basedOn w:val="Normal"/>
    <w:link w:val="ListParagraphChar"/>
    <w:uiPriority w:val="34"/>
    <w:qFormat/>
    <w:pPr>
      <w:ind w:left="821"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3810"/>
    <w:pPr>
      <w:tabs>
        <w:tab w:val="center" w:pos="4680"/>
        <w:tab w:val="right" w:pos="9360"/>
      </w:tabs>
    </w:pPr>
  </w:style>
  <w:style w:type="character" w:customStyle="1" w:styleId="HeaderChar">
    <w:name w:val="Header Char"/>
    <w:basedOn w:val="DefaultParagraphFont"/>
    <w:link w:val="Header"/>
    <w:uiPriority w:val="99"/>
    <w:rsid w:val="00363810"/>
    <w:rPr>
      <w:rFonts w:ascii="Calibri" w:eastAsia="Calibri" w:hAnsi="Calibri" w:cs="Calibri"/>
      <w:lang w:bidi="en-US"/>
    </w:rPr>
  </w:style>
  <w:style w:type="paragraph" w:styleId="Footer">
    <w:name w:val="footer"/>
    <w:basedOn w:val="Normal"/>
    <w:link w:val="FooterChar"/>
    <w:uiPriority w:val="99"/>
    <w:unhideWhenUsed/>
    <w:rsid w:val="00363810"/>
    <w:pPr>
      <w:tabs>
        <w:tab w:val="center" w:pos="4680"/>
        <w:tab w:val="right" w:pos="9360"/>
      </w:tabs>
    </w:pPr>
  </w:style>
  <w:style w:type="character" w:customStyle="1" w:styleId="FooterChar">
    <w:name w:val="Footer Char"/>
    <w:basedOn w:val="DefaultParagraphFont"/>
    <w:link w:val="Footer"/>
    <w:uiPriority w:val="99"/>
    <w:rsid w:val="00363810"/>
    <w:rPr>
      <w:rFonts w:ascii="Calibri" w:eastAsia="Calibri" w:hAnsi="Calibri" w:cs="Calibri"/>
      <w:lang w:bidi="en-US"/>
    </w:rPr>
  </w:style>
  <w:style w:type="character" w:styleId="Hyperlink">
    <w:name w:val="Hyperlink"/>
    <w:basedOn w:val="DefaultParagraphFont"/>
    <w:uiPriority w:val="99"/>
    <w:unhideWhenUsed/>
    <w:rsid w:val="00486393"/>
    <w:rPr>
      <w:color w:val="0000FF" w:themeColor="hyperlink"/>
      <w:u w:val="single"/>
    </w:rPr>
  </w:style>
  <w:style w:type="character" w:customStyle="1" w:styleId="UnresolvedMention1">
    <w:name w:val="Unresolved Mention1"/>
    <w:basedOn w:val="DefaultParagraphFont"/>
    <w:uiPriority w:val="99"/>
    <w:semiHidden/>
    <w:unhideWhenUsed/>
    <w:rsid w:val="00486393"/>
    <w:rPr>
      <w:color w:val="605E5C"/>
      <w:shd w:val="clear" w:color="auto" w:fill="E1DFDD"/>
    </w:rPr>
  </w:style>
  <w:style w:type="paragraph" w:styleId="BalloonText">
    <w:name w:val="Balloon Text"/>
    <w:basedOn w:val="Normal"/>
    <w:link w:val="BalloonTextChar"/>
    <w:uiPriority w:val="99"/>
    <w:semiHidden/>
    <w:unhideWhenUsed/>
    <w:rsid w:val="003E37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E373B"/>
    <w:rPr>
      <w:rFonts w:ascii="Times New Roman" w:eastAsia="Calibri" w:hAnsi="Times New Roman" w:cs="Times New Roman"/>
      <w:sz w:val="18"/>
      <w:szCs w:val="18"/>
      <w:lang w:bidi="en-US"/>
    </w:rPr>
  </w:style>
  <w:style w:type="paragraph" w:styleId="Revision">
    <w:name w:val="Revision"/>
    <w:hidden/>
    <w:uiPriority w:val="99"/>
    <w:semiHidden/>
    <w:rsid w:val="003E373B"/>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3E373B"/>
    <w:rPr>
      <w:sz w:val="16"/>
      <w:szCs w:val="16"/>
    </w:rPr>
  </w:style>
  <w:style w:type="paragraph" w:styleId="CommentText">
    <w:name w:val="annotation text"/>
    <w:basedOn w:val="Normal"/>
    <w:link w:val="CommentTextChar"/>
    <w:uiPriority w:val="99"/>
    <w:unhideWhenUsed/>
    <w:rsid w:val="003E373B"/>
    <w:rPr>
      <w:sz w:val="20"/>
      <w:szCs w:val="20"/>
    </w:rPr>
  </w:style>
  <w:style w:type="character" w:customStyle="1" w:styleId="CommentTextChar">
    <w:name w:val="Comment Text Char"/>
    <w:basedOn w:val="DefaultParagraphFont"/>
    <w:link w:val="CommentText"/>
    <w:uiPriority w:val="99"/>
    <w:rsid w:val="003E373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E373B"/>
    <w:rPr>
      <w:b/>
      <w:bCs/>
    </w:rPr>
  </w:style>
  <w:style w:type="character" w:customStyle="1" w:styleId="CommentSubjectChar">
    <w:name w:val="Comment Subject Char"/>
    <w:basedOn w:val="CommentTextChar"/>
    <w:link w:val="CommentSubject"/>
    <w:uiPriority w:val="99"/>
    <w:semiHidden/>
    <w:rsid w:val="003E373B"/>
    <w:rPr>
      <w:rFonts w:ascii="Calibri" w:eastAsia="Calibri" w:hAnsi="Calibri" w:cs="Calibri"/>
      <w:b/>
      <w:bCs/>
      <w:sz w:val="20"/>
      <w:szCs w:val="20"/>
      <w:lang w:bidi="en-US"/>
    </w:rPr>
  </w:style>
  <w:style w:type="character" w:styleId="UnresolvedMention">
    <w:name w:val="Unresolved Mention"/>
    <w:basedOn w:val="DefaultParagraphFont"/>
    <w:uiPriority w:val="99"/>
    <w:semiHidden/>
    <w:unhideWhenUsed/>
    <w:rsid w:val="00B71121"/>
    <w:rPr>
      <w:color w:val="605E5C"/>
      <w:shd w:val="clear" w:color="auto" w:fill="E1DFDD"/>
    </w:rPr>
  </w:style>
  <w:style w:type="character" w:styleId="FollowedHyperlink">
    <w:name w:val="FollowedHyperlink"/>
    <w:basedOn w:val="DefaultParagraphFont"/>
    <w:uiPriority w:val="99"/>
    <w:semiHidden/>
    <w:unhideWhenUsed/>
    <w:rsid w:val="00CF55EE"/>
    <w:rPr>
      <w:color w:val="800080" w:themeColor="followedHyperlink"/>
      <w:u w:val="single"/>
    </w:rPr>
  </w:style>
  <w:style w:type="paragraph" w:styleId="TOCHeading">
    <w:name w:val="TOC Heading"/>
    <w:basedOn w:val="Heading1"/>
    <w:next w:val="Normal"/>
    <w:uiPriority w:val="39"/>
    <w:unhideWhenUsed/>
    <w:qFormat/>
    <w:rsid w:val="00636765"/>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lang w:bidi="ar-SA"/>
    </w:rPr>
  </w:style>
  <w:style w:type="paragraph" w:styleId="TOC3">
    <w:name w:val="toc 3"/>
    <w:basedOn w:val="Normal"/>
    <w:next w:val="Normal"/>
    <w:autoRedefine/>
    <w:uiPriority w:val="39"/>
    <w:unhideWhenUsed/>
    <w:rsid w:val="00636765"/>
    <w:pPr>
      <w:ind w:left="440"/>
    </w:pPr>
    <w:rPr>
      <w:rFonts w:asciiTheme="minorHAnsi" w:hAnsiTheme="minorHAnsi"/>
      <w:sz w:val="20"/>
      <w:szCs w:val="20"/>
    </w:rPr>
  </w:style>
  <w:style w:type="paragraph" w:styleId="TOC4">
    <w:name w:val="toc 4"/>
    <w:basedOn w:val="Normal"/>
    <w:next w:val="Normal"/>
    <w:autoRedefine/>
    <w:uiPriority w:val="39"/>
    <w:semiHidden/>
    <w:unhideWhenUsed/>
    <w:rsid w:val="00636765"/>
    <w:pPr>
      <w:ind w:left="660"/>
    </w:pPr>
    <w:rPr>
      <w:rFonts w:asciiTheme="minorHAnsi" w:hAnsiTheme="minorHAnsi"/>
      <w:sz w:val="20"/>
      <w:szCs w:val="20"/>
    </w:rPr>
  </w:style>
  <w:style w:type="paragraph" w:styleId="TOC5">
    <w:name w:val="toc 5"/>
    <w:basedOn w:val="Normal"/>
    <w:next w:val="Normal"/>
    <w:autoRedefine/>
    <w:uiPriority w:val="39"/>
    <w:semiHidden/>
    <w:unhideWhenUsed/>
    <w:rsid w:val="00636765"/>
    <w:pPr>
      <w:ind w:left="880"/>
    </w:pPr>
    <w:rPr>
      <w:rFonts w:asciiTheme="minorHAnsi" w:hAnsiTheme="minorHAnsi"/>
      <w:sz w:val="20"/>
      <w:szCs w:val="20"/>
    </w:rPr>
  </w:style>
  <w:style w:type="paragraph" w:styleId="TOC6">
    <w:name w:val="toc 6"/>
    <w:basedOn w:val="Normal"/>
    <w:next w:val="Normal"/>
    <w:autoRedefine/>
    <w:uiPriority w:val="39"/>
    <w:semiHidden/>
    <w:unhideWhenUsed/>
    <w:rsid w:val="00636765"/>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636765"/>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636765"/>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636765"/>
    <w:pPr>
      <w:ind w:left="1760"/>
    </w:pPr>
    <w:rPr>
      <w:rFonts w:asciiTheme="minorHAnsi" w:hAnsiTheme="minorHAnsi"/>
      <w:sz w:val="20"/>
      <w:szCs w:val="20"/>
    </w:rPr>
  </w:style>
  <w:style w:type="paragraph" w:styleId="FootnoteText">
    <w:name w:val="footnote text"/>
    <w:basedOn w:val="Normal"/>
    <w:link w:val="FootnoteTextChar"/>
    <w:uiPriority w:val="99"/>
    <w:unhideWhenUsed/>
    <w:rsid w:val="00381A9A"/>
    <w:rPr>
      <w:sz w:val="20"/>
      <w:szCs w:val="20"/>
    </w:rPr>
  </w:style>
  <w:style w:type="character" w:customStyle="1" w:styleId="FootnoteTextChar">
    <w:name w:val="Footnote Text Char"/>
    <w:basedOn w:val="DefaultParagraphFont"/>
    <w:link w:val="FootnoteText"/>
    <w:uiPriority w:val="99"/>
    <w:rsid w:val="00381A9A"/>
    <w:rPr>
      <w:rFonts w:ascii="Calibri" w:eastAsia="Calibri" w:hAnsi="Calibri" w:cs="Calibri"/>
      <w:sz w:val="20"/>
      <w:szCs w:val="20"/>
      <w:lang w:bidi="en-US"/>
    </w:rPr>
  </w:style>
  <w:style w:type="character" w:styleId="FootnoteReference">
    <w:name w:val="footnote reference"/>
    <w:basedOn w:val="DefaultParagraphFont"/>
    <w:uiPriority w:val="99"/>
    <w:unhideWhenUsed/>
    <w:rsid w:val="00381A9A"/>
    <w:rPr>
      <w:vertAlign w:val="superscript"/>
    </w:rPr>
  </w:style>
  <w:style w:type="character" w:customStyle="1" w:styleId="hotkey-layer">
    <w:name w:val="hotkey-layer"/>
    <w:basedOn w:val="DefaultParagraphFont"/>
    <w:rsid w:val="006E700A"/>
  </w:style>
  <w:style w:type="character" w:customStyle="1" w:styleId="Heading4Char">
    <w:name w:val="Heading 4 Char"/>
    <w:basedOn w:val="DefaultParagraphFont"/>
    <w:link w:val="Heading4"/>
    <w:uiPriority w:val="1"/>
    <w:rsid w:val="006965F0"/>
    <w:rPr>
      <w:rFonts w:ascii="Calibri" w:eastAsia="Calibri" w:hAnsi="Calibri" w:cs="Calibri"/>
      <w:b/>
      <w:bCs/>
      <w:i/>
      <w:sz w:val="21"/>
      <w:szCs w:val="21"/>
      <w:lang w:bidi="en-US"/>
    </w:rPr>
  </w:style>
  <w:style w:type="character" w:customStyle="1" w:styleId="BodyTextChar">
    <w:name w:val="Body Text Char"/>
    <w:basedOn w:val="DefaultParagraphFont"/>
    <w:link w:val="BodyText"/>
    <w:uiPriority w:val="1"/>
    <w:rsid w:val="006965F0"/>
    <w:rPr>
      <w:rFonts w:ascii="Calibri" w:eastAsia="Calibri" w:hAnsi="Calibri" w:cs="Calibri"/>
      <w:sz w:val="21"/>
      <w:szCs w:val="21"/>
      <w:lang w:bidi="en-US"/>
    </w:rPr>
  </w:style>
  <w:style w:type="table" w:styleId="TableGrid">
    <w:name w:val="Table Grid"/>
    <w:basedOn w:val="TableNormal"/>
    <w:uiPriority w:val="39"/>
    <w:rsid w:val="006965F0"/>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1"/>
    <w:rsid w:val="00CF7187"/>
    <w:rPr>
      <w:rFonts w:ascii="Arial" w:eastAsia="Arial" w:hAnsi="Arial" w:cs="Arial"/>
      <w:b/>
      <w:bCs/>
      <w:sz w:val="32"/>
      <w:szCs w:val="32"/>
      <w:lang w:bidi="en-US"/>
    </w:rPr>
  </w:style>
  <w:style w:type="character" w:customStyle="1" w:styleId="Heading3Char">
    <w:name w:val="Heading 3 Char"/>
    <w:basedOn w:val="DefaultParagraphFont"/>
    <w:link w:val="Heading3"/>
    <w:uiPriority w:val="1"/>
    <w:rsid w:val="00CF7187"/>
    <w:rPr>
      <w:rFonts w:ascii="Calibri" w:eastAsia="Calibri" w:hAnsi="Calibri" w:cs="Calibri"/>
      <w:b/>
      <w:bCs/>
      <w:sz w:val="21"/>
      <w:szCs w:val="21"/>
      <w:lang w:bidi="en-US"/>
    </w:rPr>
  </w:style>
  <w:style w:type="paragraph" w:styleId="NormalWeb">
    <w:name w:val="Normal (Web)"/>
    <w:basedOn w:val="Normal"/>
    <w:uiPriority w:val="99"/>
    <w:unhideWhenUsed/>
    <w:rsid w:val="00CF718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TopicsTextBulletPointsChar">
    <w:name w:val="Topics Text Bullet Points Char"/>
    <w:basedOn w:val="DefaultParagraphFont"/>
    <w:link w:val="TopicsTextBulletPoints"/>
    <w:locked/>
    <w:rsid w:val="00E84F0E"/>
    <w:rPr>
      <w:rFonts w:ascii="Calibri" w:eastAsia="Times New Roman" w:hAnsi="Calibri" w:cs="Times New Roman"/>
      <w:sz w:val="24"/>
      <w:szCs w:val="24"/>
    </w:rPr>
  </w:style>
  <w:style w:type="paragraph" w:customStyle="1" w:styleId="TopicsTextBulletPoints">
    <w:name w:val="Topics Text Bullet Points"/>
    <w:basedOn w:val="NoSpacing"/>
    <w:link w:val="TopicsTextBulletPointsChar"/>
    <w:qFormat/>
    <w:rsid w:val="00E84F0E"/>
    <w:pPr>
      <w:widowControl/>
      <w:numPr>
        <w:numId w:val="4"/>
      </w:numPr>
      <w:autoSpaceDE/>
      <w:autoSpaceDN/>
      <w:contextualSpacing/>
    </w:pPr>
    <w:rPr>
      <w:rFonts w:eastAsia="Times New Roman" w:cs="Times New Roman"/>
      <w:sz w:val="24"/>
      <w:szCs w:val="24"/>
      <w:lang w:bidi="ar-SA"/>
    </w:rPr>
  </w:style>
  <w:style w:type="paragraph" w:styleId="NoSpacing">
    <w:name w:val="No Spacing"/>
    <w:uiPriority w:val="1"/>
    <w:qFormat/>
    <w:rsid w:val="00E84F0E"/>
    <w:rPr>
      <w:rFonts w:ascii="Calibri" w:eastAsia="Calibri" w:hAnsi="Calibri" w:cs="Calibri"/>
      <w:lang w:bidi="en-US"/>
    </w:rPr>
  </w:style>
  <w:style w:type="table" w:customStyle="1" w:styleId="TableGrid5">
    <w:name w:val="Table Grid5"/>
    <w:basedOn w:val="TableNormal"/>
    <w:uiPriority w:val="39"/>
    <w:rsid w:val="0082195F"/>
    <w:pPr>
      <w:widowControl/>
      <w:autoSpaceDE/>
      <w:autoSpaceDN/>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3 Char"/>
    <w:link w:val="ListParagraph"/>
    <w:uiPriority w:val="34"/>
    <w:locked/>
    <w:rsid w:val="0034195E"/>
    <w:rPr>
      <w:rFonts w:ascii="Calibri" w:eastAsia="Calibri" w:hAnsi="Calibri" w:cs="Calibri"/>
      <w:lang w:bidi="en-US"/>
    </w:rPr>
  </w:style>
  <w:style w:type="paragraph" w:customStyle="1" w:styleId="NRELHead01">
    <w:name w:val="NREL_Head_01"/>
    <w:basedOn w:val="Heading2"/>
    <w:next w:val="Normal"/>
    <w:qFormat/>
    <w:rsid w:val="0034195E"/>
    <w:pPr>
      <w:keepNext/>
      <w:widowControl/>
      <w:autoSpaceDE/>
      <w:autoSpaceDN/>
      <w:spacing w:before="360" w:after="120" w:line="288" w:lineRule="auto"/>
      <w:ind w:left="360" w:hanging="360"/>
      <w:outlineLvl w:val="0"/>
    </w:pPr>
    <w:rPr>
      <w:rFonts w:eastAsia="Times"/>
      <w:iCs/>
      <w:color w:val="0079C1"/>
      <w:kern w:val="24"/>
      <w:szCs w:val="28"/>
      <w:lang w:bidi="ar-SA"/>
    </w:rPr>
  </w:style>
  <w:style w:type="paragraph" w:styleId="Subtitle">
    <w:name w:val="Subtitle"/>
    <w:basedOn w:val="Normal"/>
    <w:next w:val="Normal"/>
    <w:link w:val="SubtitleChar"/>
    <w:uiPriority w:val="11"/>
    <w:qFormat/>
    <w:rsid w:val="004C20D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C20D8"/>
    <w:rPr>
      <w:rFonts w:eastAsiaTheme="minorEastAsia"/>
      <w:color w:val="5A5A5A" w:themeColor="text1" w:themeTint="A5"/>
      <w:spacing w:val="15"/>
      <w:lang w:bidi="en-US"/>
    </w:rPr>
  </w:style>
  <w:style w:type="paragraph" w:customStyle="1" w:styleId="CABLETitle">
    <w:name w:val="CABLE_Title"/>
    <w:basedOn w:val="Heading1"/>
    <w:uiPriority w:val="1"/>
    <w:qFormat/>
    <w:rsid w:val="008C73CE"/>
    <w:pPr>
      <w:spacing w:before="341"/>
    </w:pPr>
    <w:rPr>
      <w:rFonts w:ascii="Franklin Gothic Book" w:hAnsi="Franklin Gothic Book"/>
      <w:b w:val="0"/>
      <w:color w:val="2F5496"/>
      <w:sz w:val="48"/>
    </w:rPr>
  </w:style>
  <w:style w:type="paragraph" w:customStyle="1" w:styleId="CABLEHeading1">
    <w:name w:val="CABLE_Heading 1"/>
    <w:basedOn w:val="Heading1"/>
    <w:uiPriority w:val="1"/>
    <w:qFormat/>
    <w:rsid w:val="00C111C2"/>
    <w:pPr>
      <w:spacing w:before="240" w:after="240"/>
      <w:ind w:left="0"/>
    </w:pPr>
    <w:rPr>
      <w:rFonts w:ascii="Franklin Gothic Book" w:hAnsi="Franklin Gothic Book"/>
      <w:sz w:val="48"/>
    </w:rPr>
  </w:style>
  <w:style w:type="paragraph" w:customStyle="1" w:styleId="CABLEHeading2">
    <w:name w:val="CABLE_Heading 2"/>
    <w:basedOn w:val="BodyText"/>
    <w:uiPriority w:val="1"/>
    <w:qFormat/>
    <w:rsid w:val="00C111C2"/>
    <w:pPr>
      <w:spacing w:before="240" w:after="240"/>
    </w:pPr>
    <w:rPr>
      <w:rFonts w:ascii="Franklin Gothic Book" w:hAnsi="Franklin Gothic Book"/>
      <w:b/>
      <w:color w:val="2F5496"/>
      <w:sz w:val="40"/>
      <w:szCs w:val="22"/>
    </w:rPr>
  </w:style>
  <w:style w:type="paragraph" w:customStyle="1" w:styleId="CABLEHeading3">
    <w:name w:val="CABLE_Heading 3"/>
    <w:basedOn w:val="CABLEHeading2"/>
    <w:uiPriority w:val="1"/>
    <w:qFormat/>
    <w:rsid w:val="008C73CE"/>
    <w:rPr>
      <w:color w:val="595959" w:themeColor="text1" w:themeTint="A6"/>
      <w:sz w:val="36"/>
    </w:rPr>
  </w:style>
  <w:style w:type="paragraph" w:customStyle="1" w:styleId="CABLEHeading4">
    <w:name w:val="CABLE_Heading 4"/>
    <w:basedOn w:val="CABLEHeading3"/>
    <w:uiPriority w:val="1"/>
    <w:qFormat/>
    <w:rsid w:val="008C73CE"/>
    <w:rPr>
      <w:color w:val="auto"/>
      <w:sz w:val="28"/>
    </w:rPr>
  </w:style>
  <w:style w:type="paragraph" w:customStyle="1" w:styleId="CABLEBodytext">
    <w:name w:val="CABLE_Body text"/>
    <w:basedOn w:val="CABLEHeading4"/>
    <w:uiPriority w:val="1"/>
    <w:qFormat/>
    <w:rsid w:val="00C111C2"/>
    <w:pPr>
      <w:spacing w:before="0" w:after="120" w:line="360" w:lineRule="auto"/>
    </w:pPr>
    <w:rPr>
      <w:b w:val="0"/>
      <w:sz w:val="21"/>
    </w:rPr>
  </w:style>
  <w:style w:type="paragraph" w:customStyle="1" w:styleId="CABLEBullet">
    <w:name w:val="CABLE_Bullet"/>
    <w:basedOn w:val="ListParagraph"/>
    <w:uiPriority w:val="1"/>
    <w:qFormat/>
    <w:rsid w:val="00AC2A91"/>
    <w:pPr>
      <w:widowControl/>
      <w:numPr>
        <w:numId w:val="1"/>
      </w:numPr>
      <w:autoSpaceDE/>
      <w:spacing w:line="360" w:lineRule="auto"/>
      <w:ind w:right="550"/>
      <w:contextualSpacing/>
    </w:pPr>
    <w:rPr>
      <w:rFonts w:ascii="Franklin Gothic Book" w:hAnsi="Franklin Gothic Book"/>
      <w:bCs/>
      <w:iCs/>
      <w:sz w:val="21"/>
      <w:szCs w:val="21"/>
    </w:rPr>
  </w:style>
  <w:style w:type="paragraph" w:customStyle="1" w:styleId="CableList">
    <w:name w:val="Cable_List"/>
    <w:basedOn w:val="ListParagraph"/>
    <w:uiPriority w:val="1"/>
    <w:qFormat/>
    <w:rsid w:val="00AC2A91"/>
    <w:pPr>
      <w:numPr>
        <w:ilvl w:val="1"/>
        <w:numId w:val="2"/>
      </w:numPr>
      <w:spacing w:after="120" w:line="360" w:lineRule="auto"/>
      <w:ind w:left="1080"/>
    </w:pPr>
    <w:rPr>
      <w:rFonts w:ascii="Franklin Gothic Book" w:hAnsi="Franklin Gothic Book"/>
      <w:sz w:val="21"/>
      <w:szCs w:val="21"/>
    </w:rPr>
  </w:style>
  <w:style w:type="paragraph" w:customStyle="1" w:styleId="CABLEBullet2">
    <w:name w:val="CABLE_Bullet 2"/>
    <w:basedOn w:val="BodyText"/>
    <w:uiPriority w:val="1"/>
    <w:qFormat/>
    <w:rsid w:val="00AC2A91"/>
    <w:pPr>
      <w:numPr>
        <w:ilvl w:val="1"/>
        <w:numId w:val="5"/>
      </w:numPr>
      <w:spacing w:after="120"/>
      <w:ind w:right="547"/>
      <w:contextualSpacing/>
    </w:pPr>
    <w:rPr>
      <w:rFonts w:ascii="Franklin Gothic Book" w:hAnsi="Franklin Gothic Book"/>
    </w:rPr>
  </w:style>
  <w:style w:type="character" w:styleId="PlaceholderText">
    <w:name w:val="Placeholder Text"/>
    <w:basedOn w:val="DefaultParagraphFont"/>
    <w:uiPriority w:val="99"/>
    <w:semiHidden/>
    <w:rsid w:val="00E22CA7"/>
    <w:rPr>
      <w:color w:val="808080"/>
    </w:rPr>
  </w:style>
  <w:style w:type="character" w:styleId="LineNumber">
    <w:name w:val="line number"/>
    <w:basedOn w:val="DefaultParagraphFont"/>
    <w:uiPriority w:val="99"/>
    <w:semiHidden/>
    <w:unhideWhenUsed/>
    <w:rsid w:val="00A3094C"/>
  </w:style>
  <w:style w:type="paragraph" w:customStyle="1" w:styleId="Default">
    <w:name w:val="Default"/>
    <w:rsid w:val="00070A22"/>
    <w:pPr>
      <w:widowControl/>
      <w:adjustRightInd w:val="0"/>
    </w:pPr>
    <w:rPr>
      <w:rFonts w:ascii="Calibri" w:hAnsi="Calibri" w:cs="Calibri"/>
      <w:color w:val="000000"/>
      <w:sz w:val="24"/>
      <w:szCs w:val="24"/>
    </w:rPr>
  </w:style>
  <w:style w:type="table" w:customStyle="1" w:styleId="ListTable6Colorful-Accent610">
    <w:name w:val="List Table 6 Colorful - Accent 610"/>
    <w:basedOn w:val="TableNormal"/>
    <w:next w:val="TableNormal"/>
    <w:uiPriority w:val="51"/>
    <w:rsid w:val="00F7262A"/>
    <w:pPr>
      <w:widowControl/>
      <w:autoSpaceDE/>
      <w:autoSpaceDN/>
    </w:pPr>
    <w:rPr>
      <w:rFonts w:ascii="Times New Roman" w:eastAsia="Times New Roman" w:hAnsi="Times New Roman" w:cs="Times New Roman"/>
      <w:color w:val="538135"/>
      <w:sz w:val="20"/>
      <w:szCs w:val="20"/>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Normal"/>
    <w:uiPriority w:val="47"/>
    <w:rsid w:val="00F675D0"/>
    <w:pPr>
      <w:widowControl/>
      <w:autoSpaceDE/>
      <w:autoSpaceDN/>
    </w:pPr>
    <w:rPr>
      <w:rFonts w:ascii="Arial" w:eastAsia="Times New Roman" w:hAnsi="Arial" w:cs="Times New Roman"/>
      <w:sz w:val="20"/>
      <w:szCs w:val="20"/>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single" w:sz="36" w:space="0" w:color="B20024"/>
        </w:tcBorders>
        <w:shd w:val="clear" w:color="auto" w:fill="C6D9F1" w:themeFill="text2" w:themeFillTint="33"/>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AmericanMade">
    <w:name w:val="American Made"/>
    <w:basedOn w:val="TableNormal"/>
    <w:uiPriority w:val="99"/>
    <w:rsid w:val="00F675D0"/>
    <w:pPr>
      <w:widowControl/>
      <w:autoSpaceDE/>
      <w:autoSpaceDN/>
      <w:jc w:val="center"/>
    </w:pPr>
    <w:rPr>
      <w:rFonts w:ascii="Arial" w:eastAsia="Times New Roman" w:hAnsi="Arial" w:cs="Times New Roman"/>
      <w:szCs w:val="20"/>
    </w:rPr>
    <w:tblPr>
      <w:tblStyleRowBandSize w:val="1"/>
      <w:tblBorders>
        <w:top w:val="single" w:sz="4" w:space="0" w:color="0D4274"/>
        <w:left w:val="single" w:sz="4" w:space="0" w:color="0D4274"/>
        <w:bottom w:val="single" w:sz="4" w:space="0" w:color="0D4274"/>
        <w:right w:val="single" w:sz="4" w:space="0" w:color="0D4274"/>
        <w:insideH w:val="single" w:sz="4" w:space="0" w:color="0D4274"/>
        <w:insideV w:val="single" w:sz="4" w:space="0" w:color="0D4274"/>
      </w:tblBorders>
    </w:tblPr>
    <w:tcPr>
      <w:vAlign w:val="center"/>
    </w:tcPr>
    <w:tblStylePr w:type="firstRow">
      <w:pPr>
        <w:wordWrap/>
        <w:spacing w:beforeLines="0" w:before="0" w:beforeAutospacing="0" w:afterLines="0" w:after="0" w:afterAutospacing="0"/>
        <w:jc w:val="center"/>
      </w:pPr>
      <w:rPr>
        <w:rFonts w:ascii="Arial" w:hAnsi="Arial"/>
        <w:sz w:val="24"/>
      </w:rPr>
      <w:tblPr/>
      <w:tcPr>
        <w:tcBorders>
          <w:top w:val="single" w:sz="24" w:space="0" w:color="B20024"/>
        </w:tcBorders>
        <w:shd w:val="clear" w:color="auto" w:fill="C6D9F1" w:themeFill="text2" w:themeFillTint="33"/>
      </w:tcPr>
    </w:tblStylePr>
    <w:tblStylePr w:type="lastRow">
      <w:pPr>
        <w:jc w:val="left"/>
      </w:pPr>
      <w:rPr>
        <w:sz w:val="20"/>
      </w:rPr>
    </w:tblStylePr>
    <w:tblStylePr w:type="band1Horz">
      <w:pPr>
        <w:jc w:val="left"/>
      </w:pPr>
      <w:rPr>
        <w:sz w:val="20"/>
      </w:rPr>
    </w:tblStylePr>
    <w:tblStylePr w:type="band2Horz">
      <w:pPr>
        <w:jc w:val="left"/>
      </w:pPr>
      <w:rPr>
        <w:sz w:val="20"/>
      </w:rPr>
    </w:tblStylePr>
  </w:style>
  <w:style w:type="paragraph" w:styleId="Caption">
    <w:name w:val="caption"/>
    <w:basedOn w:val="Normal"/>
    <w:next w:val="Normal"/>
    <w:uiPriority w:val="35"/>
    <w:unhideWhenUsed/>
    <w:qFormat/>
    <w:rsid w:val="00DC7A3E"/>
    <w:pPr>
      <w:spacing w:after="200"/>
    </w:pPr>
    <w:rPr>
      <w:i/>
      <w:iCs/>
      <w:color w:val="1F497D" w:themeColor="text2"/>
      <w:sz w:val="18"/>
      <w:szCs w:val="18"/>
    </w:rPr>
  </w:style>
  <w:style w:type="paragraph" w:customStyle="1" w:styleId="CABLETableContent">
    <w:name w:val="CABLE_Table_Content"/>
    <w:qFormat/>
    <w:rsid w:val="007E4F96"/>
    <w:pPr>
      <w:widowControl/>
      <w:autoSpaceDE/>
      <w:autoSpaceDN/>
      <w:spacing w:after="60"/>
    </w:pPr>
    <w:rPr>
      <w:rFonts w:ascii="Franklin Gothic Book" w:eastAsia="Times New Roman" w:hAnsi="Franklin Gothic Book" w:cs="Arial"/>
      <w:bCs/>
      <w:color w:val="000000" w:themeColor="text1"/>
      <w:sz w:val="21"/>
    </w:rPr>
  </w:style>
  <w:style w:type="paragraph" w:customStyle="1" w:styleId="CABLETableHeader">
    <w:name w:val="CABLE_Table_Header"/>
    <w:basedOn w:val="Normal"/>
    <w:next w:val="CABLETableContent"/>
    <w:qFormat/>
    <w:rsid w:val="007E4F96"/>
    <w:pPr>
      <w:widowControl/>
      <w:autoSpaceDE/>
      <w:autoSpaceDN/>
      <w:jc w:val="center"/>
    </w:pPr>
    <w:rPr>
      <w:rFonts w:ascii="Franklin Gothic Book" w:eastAsia="Times New Roman" w:hAnsi="Franklin Gothic Book" w:cs="Arial"/>
      <w:b/>
      <w:color w:val="FFFFFF" w:themeColor="background1"/>
      <w:sz w:val="21"/>
      <w:szCs w:val="24"/>
      <w:lang w:bidi="ar-SA"/>
    </w:rPr>
  </w:style>
  <w:style w:type="paragraph" w:customStyle="1" w:styleId="CABLEHead01">
    <w:name w:val="CABLE_Head_01"/>
    <w:basedOn w:val="Heading2"/>
    <w:next w:val="Normal"/>
    <w:autoRedefine/>
    <w:qFormat/>
    <w:rsid w:val="00DA1B77"/>
    <w:pPr>
      <w:keepNext/>
      <w:widowControl/>
      <w:numPr>
        <w:numId w:val="26"/>
      </w:numPr>
      <w:autoSpaceDE/>
      <w:autoSpaceDN/>
      <w:spacing w:before="240" w:after="120"/>
      <w:outlineLvl w:val="0"/>
    </w:pPr>
    <w:rPr>
      <w:rFonts w:ascii="Franklin Gothic Book" w:eastAsia="Times" w:hAnsi="Franklin Gothic Book"/>
      <w:iCs/>
      <w:kern w:val="24"/>
      <w:sz w:val="48"/>
      <w:szCs w:val="28"/>
      <w:lang w:bidi="ar-SA"/>
    </w:rPr>
  </w:style>
  <w:style w:type="paragraph" w:customStyle="1" w:styleId="CABLEHead02Numbered">
    <w:name w:val="CABLE_Head_02_Numbered"/>
    <w:basedOn w:val="Heading2"/>
    <w:next w:val="Normal"/>
    <w:autoRedefine/>
    <w:qFormat/>
    <w:rsid w:val="00DA1B77"/>
    <w:pPr>
      <w:keepNext/>
      <w:widowControl/>
      <w:numPr>
        <w:ilvl w:val="1"/>
        <w:numId w:val="26"/>
      </w:numPr>
      <w:autoSpaceDE/>
      <w:autoSpaceDN/>
      <w:spacing w:before="240" w:after="120"/>
      <w:outlineLvl w:val="0"/>
    </w:pPr>
    <w:rPr>
      <w:rFonts w:ascii="Franklin Gothic Book" w:eastAsia="Times" w:hAnsi="Franklin Gothic Book"/>
      <w:iCs/>
      <w:color w:val="365F91" w:themeColor="accent1" w:themeShade="BF"/>
      <w:kern w:val="24"/>
      <w:sz w:val="40"/>
      <w:szCs w:val="28"/>
      <w:lang w:bidi="ar-SA"/>
    </w:rPr>
  </w:style>
  <w:style w:type="paragraph" w:customStyle="1" w:styleId="CABLEHead03Numbered">
    <w:name w:val="CABLE_Head_03_Numbered"/>
    <w:basedOn w:val="Heading3"/>
    <w:next w:val="Normal"/>
    <w:rsid w:val="00DA1B77"/>
    <w:pPr>
      <w:keepNext/>
      <w:widowControl/>
      <w:numPr>
        <w:ilvl w:val="2"/>
        <w:numId w:val="26"/>
      </w:numPr>
      <w:autoSpaceDE/>
      <w:autoSpaceDN/>
      <w:spacing w:before="240" w:after="240"/>
    </w:pPr>
    <w:rPr>
      <w:rFonts w:ascii="Franklin Gothic Book" w:eastAsia="Times" w:hAnsi="Franklin Gothic Book" w:cs="Arial"/>
      <w:color w:val="595959" w:themeColor="text1" w:themeTint="A6"/>
      <w:sz w:val="28"/>
      <w:szCs w:val="28"/>
      <w:lang w:bidi="ar-SA"/>
    </w:rPr>
  </w:style>
  <w:style w:type="character" w:customStyle="1" w:styleId="Heading5Char">
    <w:name w:val="Heading 5 Char"/>
    <w:basedOn w:val="DefaultParagraphFont"/>
    <w:link w:val="Heading5"/>
    <w:uiPriority w:val="9"/>
    <w:semiHidden/>
    <w:rsid w:val="00077BD0"/>
    <w:rPr>
      <w:rFonts w:asciiTheme="majorHAnsi" w:eastAsiaTheme="majorEastAsia" w:hAnsiTheme="majorHAnsi" w:cstheme="majorBidi"/>
      <w:color w:val="365F91"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4907">
      <w:bodyDiv w:val="1"/>
      <w:marLeft w:val="0"/>
      <w:marRight w:val="0"/>
      <w:marTop w:val="0"/>
      <w:marBottom w:val="0"/>
      <w:divBdr>
        <w:top w:val="none" w:sz="0" w:space="0" w:color="auto"/>
        <w:left w:val="none" w:sz="0" w:space="0" w:color="auto"/>
        <w:bottom w:val="none" w:sz="0" w:space="0" w:color="auto"/>
        <w:right w:val="none" w:sz="0" w:space="0" w:color="auto"/>
      </w:divBdr>
    </w:div>
    <w:div w:id="55055641">
      <w:bodyDiv w:val="1"/>
      <w:marLeft w:val="0"/>
      <w:marRight w:val="0"/>
      <w:marTop w:val="0"/>
      <w:marBottom w:val="0"/>
      <w:divBdr>
        <w:top w:val="none" w:sz="0" w:space="0" w:color="auto"/>
        <w:left w:val="none" w:sz="0" w:space="0" w:color="auto"/>
        <w:bottom w:val="none" w:sz="0" w:space="0" w:color="auto"/>
        <w:right w:val="none" w:sz="0" w:space="0" w:color="auto"/>
      </w:divBdr>
    </w:div>
    <w:div w:id="77217495">
      <w:bodyDiv w:val="1"/>
      <w:marLeft w:val="0"/>
      <w:marRight w:val="0"/>
      <w:marTop w:val="0"/>
      <w:marBottom w:val="0"/>
      <w:divBdr>
        <w:top w:val="none" w:sz="0" w:space="0" w:color="auto"/>
        <w:left w:val="none" w:sz="0" w:space="0" w:color="auto"/>
        <w:bottom w:val="none" w:sz="0" w:space="0" w:color="auto"/>
        <w:right w:val="none" w:sz="0" w:space="0" w:color="auto"/>
      </w:divBdr>
    </w:div>
    <w:div w:id="104204099">
      <w:bodyDiv w:val="1"/>
      <w:marLeft w:val="0"/>
      <w:marRight w:val="0"/>
      <w:marTop w:val="0"/>
      <w:marBottom w:val="0"/>
      <w:divBdr>
        <w:top w:val="none" w:sz="0" w:space="0" w:color="auto"/>
        <w:left w:val="none" w:sz="0" w:space="0" w:color="auto"/>
        <w:bottom w:val="none" w:sz="0" w:space="0" w:color="auto"/>
        <w:right w:val="none" w:sz="0" w:space="0" w:color="auto"/>
      </w:divBdr>
    </w:div>
    <w:div w:id="137959887">
      <w:bodyDiv w:val="1"/>
      <w:marLeft w:val="0"/>
      <w:marRight w:val="0"/>
      <w:marTop w:val="0"/>
      <w:marBottom w:val="0"/>
      <w:divBdr>
        <w:top w:val="none" w:sz="0" w:space="0" w:color="auto"/>
        <w:left w:val="none" w:sz="0" w:space="0" w:color="auto"/>
        <w:bottom w:val="none" w:sz="0" w:space="0" w:color="auto"/>
        <w:right w:val="none" w:sz="0" w:space="0" w:color="auto"/>
      </w:divBdr>
      <w:divsChild>
        <w:div w:id="577137048">
          <w:marLeft w:val="1440"/>
          <w:marRight w:val="0"/>
          <w:marTop w:val="115"/>
          <w:marBottom w:val="0"/>
          <w:divBdr>
            <w:top w:val="none" w:sz="0" w:space="0" w:color="auto"/>
            <w:left w:val="none" w:sz="0" w:space="0" w:color="auto"/>
            <w:bottom w:val="none" w:sz="0" w:space="0" w:color="auto"/>
            <w:right w:val="none" w:sz="0" w:space="0" w:color="auto"/>
          </w:divBdr>
        </w:div>
      </w:divsChild>
    </w:div>
    <w:div w:id="142434985">
      <w:bodyDiv w:val="1"/>
      <w:marLeft w:val="0"/>
      <w:marRight w:val="0"/>
      <w:marTop w:val="0"/>
      <w:marBottom w:val="0"/>
      <w:divBdr>
        <w:top w:val="none" w:sz="0" w:space="0" w:color="auto"/>
        <w:left w:val="none" w:sz="0" w:space="0" w:color="auto"/>
        <w:bottom w:val="none" w:sz="0" w:space="0" w:color="auto"/>
        <w:right w:val="none" w:sz="0" w:space="0" w:color="auto"/>
      </w:divBdr>
    </w:div>
    <w:div w:id="145098813">
      <w:bodyDiv w:val="1"/>
      <w:marLeft w:val="0"/>
      <w:marRight w:val="0"/>
      <w:marTop w:val="0"/>
      <w:marBottom w:val="0"/>
      <w:divBdr>
        <w:top w:val="none" w:sz="0" w:space="0" w:color="auto"/>
        <w:left w:val="none" w:sz="0" w:space="0" w:color="auto"/>
        <w:bottom w:val="none" w:sz="0" w:space="0" w:color="auto"/>
        <w:right w:val="none" w:sz="0" w:space="0" w:color="auto"/>
      </w:divBdr>
      <w:divsChild>
        <w:div w:id="637148539">
          <w:marLeft w:val="1440"/>
          <w:marRight w:val="0"/>
          <w:marTop w:val="115"/>
          <w:marBottom w:val="0"/>
          <w:divBdr>
            <w:top w:val="none" w:sz="0" w:space="0" w:color="auto"/>
            <w:left w:val="none" w:sz="0" w:space="0" w:color="auto"/>
            <w:bottom w:val="none" w:sz="0" w:space="0" w:color="auto"/>
            <w:right w:val="none" w:sz="0" w:space="0" w:color="auto"/>
          </w:divBdr>
        </w:div>
      </w:divsChild>
    </w:div>
    <w:div w:id="158542202">
      <w:bodyDiv w:val="1"/>
      <w:marLeft w:val="0"/>
      <w:marRight w:val="0"/>
      <w:marTop w:val="0"/>
      <w:marBottom w:val="0"/>
      <w:divBdr>
        <w:top w:val="none" w:sz="0" w:space="0" w:color="auto"/>
        <w:left w:val="none" w:sz="0" w:space="0" w:color="auto"/>
        <w:bottom w:val="none" w:sz="0" w:space="0" w:color="auto"/>
        <w:right w:val="none" w:sz="0" w:space="0" w:color="auto"/>
      </w:divBdr>
    </w:div>
    <w:div w:id="165365945">
      <w:bodyDiv w:val="1"/>
      <w:marLeft w:val="0"/>
      <w:marRight w:val="0"/>
      <w:marTop w:val="0"/>
      <w:marBottom w:val="0"/>
      <w:divBdr>
        <w:top w:val="none" w:sz="0" w:space="0" w:color="auto"/>
        <w:left w:val="none" w:sz="0" w:space="0" w:color="auto"/>
        <w:bottom w:val="none" w:sz="0" w:space="0" w:color="auto"/>
        <w:right w:val="none" w:sz="0" w:space="0" w:color="auto"/>
      </w:divBdr>
    </w:div>
    <w:div w:id="241070416">
      <w:bodyDiv w:val="1"/>
      <w:marLeft w:val="0"/>
      <w:marRight w:val="0"/>
      <w:marTop w:val="0"/>
      <w:marBottom w:val="0"/>
      <w:divBdr>
        <w:top w:val="none" w:sz="0" w:space="0" w:color="auto"/>
        <w:left w:val="none" w:sz="0" w:space="0" w:color="auto"/>
        <w:bottom w:val="none" w:sz="0" w:space="0" w:color="auto"/>
        <w:right w:val="none" w:sz="0" w:space="0" w:color="auto"/>
      </w:divBdr>
    </w:div>
    <w:div w:id="244459451">
      <w:bodyDiv w:val="1"/>
      <w:marLeft w:val="0"/>
      <w:marRight w:val="0"/>
      <w:marTop w:val="0"/>
      <w:marBottom w:val="0"/>
      <w:divBdr>
        <w:top w:val="none" w:sz="0" w:space="0" w:color="auto"/>
        <w:left w:val="none" w:sz="0" w:space="0" w:color="auto"/>
        <w:bottom w:val="none" w:sz="0" w:space="0" w:color="auto"/>
        <w:right w:val="none" w:sz="0" w:space="0" w:color="auto"/>
      </w:divBdr>
    </w:div>
    <w:div w:id="252469927">
      <w:bodyDiv w:val="1"/>
      <w:marLeft w:val="0"/>
      <w:marRight w:val="0"/>
      <w:marTop w:val="0"/>
      <w:marBottom w:val="0"/>
      <w:divBdr>
        <w:top w:val="none" w:sz="0" w:space="0" w:color="auto"/>
        <w:left w:val="none" w:sz="0" w:space="0" w:color="auto"/>
        <w:bottom w:val="none" w:sz="0" w:space="0" w:color="auto"/>
        <w:right w:val="none" w:sz="0" w:space="0" w:color="auto"/>
      </w:divBdr>
    </w:div>
    <w:div w:id="260726621">
      <w:bodyDiv w:val="1"/>
      <w:marLeft w:val="0"/>
      <w:marRight w:val="0"/>
      <w:marTop w:val="0"/>
      <w:marBottom w:val="0"/>
      <w:divBdr>
        <w:top w:val="none" w:sz="0" w:space="0" w:color="auto"/>
        <w:left w:val="none" w:sz="0" w:space="0" w:color="auto"/>
        <w:bottom w:val="none" w:sz="0" w:space="0" w:color="auto"/>
        <w:right w:val="none" w:sz="0" w:space="0" w:color="auto"/>
      </w:divBdr>
    </w:div>
    <w:div w:id="274486929">
      <w:bodyDiv w:val="1"/>
      <w:marLeft w:val="0"/>
      <w:marRight w:val="0"/>
      <w:marTop w:val="0"/>
      <w:marBottom w:val="0"/>
      <w:divBdr>
        <w:top w:val="none" w:sz="0" w:space="0" w:color="auto"/>
        <w:left w:val="none" w:sz="0" w:space="0" w:color="auto"/>
        <w:bottom w:val="none" w:sz="0" w:space="0" w:color="auto"/>
        <w:right w:val="none" w:sz="0" w:space="0" w:color="auto"/>
      </w:divBdr>
    </w:div>
    <w:div w:id="341468232">
      <w:bodyDiv w:val="1"/>
      <w:marLeft w:val="0"/>
      <w:marRight w:val="0"/>
      <w:marTop w:val="0"/>
      <w:marBottom w:val="0"/>
      <w:divBdr>
        <w:top w:val="none" w:sz="0" w:space="0" w:color="auto"/>
        <w:left w:val="none" w:sz="0" w:space="0" w:color="auto"/>
        <w:bottom w:val="none" w:sz="0" w:space="0" w:color="auto"/>
        <w:right w:val="none" w:sz="0" w:space="0" w:color="auto"/>
      </w:divBdr>
    </w:div>
    <w:div w:id="369184082">
      <w:bodyDiv w:val="1"/>
      <w:marLeft w:val="0"/>
      <w:marRight w:val="0"/>
      <w:marTop w:val="0"/>
      <w:marBottom w:val="0"/>
      <w:divBdr>
        <w:top w:val="none" w:sz="0" w:space="0" w:color="auto"/>
        <w:left w:val="none" w:sz="0" w:space="0" w:color="auto"/>
        <w:bottom w:val="none" w:sz="0" w:space="0" w:color="auto"/>
        <w:right w:val="none" w:sz="0" w:space="0" w:color="auto"/>
      </w:divBdr>
    </w:div>
    <w:div w:id="373972194">
      <w:bodyDiv w:val="1"/>
      <w:marLeft w:val="0"/>
      <w:marRight w:val="0"/>
      <w:marTop w:val="0"/>
      <w:marBottom w:val="0"/>
      <w:divBdr>
        <w:top w:val="none" w:sz="0" w:space="0" w:color="auto"/>
        <w:left w:val="none" w:sz="0" w:space="0" w:color="auto"/>
        <w:bottom w:val="none" w:sz="0" w:space="0" w:color="auto"/>
        <w:right w:val="none" w:sz="0" w:space="0" w:color="auto"/>
      </w:divBdr>
    </w:div>
    <w:div w:id="413094168">
      <w:bodyDiv w:val="1"/>
      <w:marLeft w:val="0"/>
      <w:marRight w:val="0"/>
      <w:marTop w:val="0"/>
      <w:marBottom w:val="0"/>
      <w:divBdr>
        <w:top w:val="none" w:sz="0" w:space="0" w:color="auto"/>
        <w:left w:val="none" w:sz="0" w:space="0" w:color="auto"/>
        <w:bottom w:val="none" w:sz="0" w:space="0" w:color="auto"/>
        <w:right w:val="none" w:sz="0" w:space="0" w:color="auto"/>
      </w:divBdr>
    </w:div>
    <w:div w:id="423263816">
      <w:bodyDiv w:val="1"/>
      <w:marLeft w:val="0"/>
      <w:marRight w:val="0"/>
      <w:marTop w:val="0"/>
      <w:marBottom w:val="0"/>
      <w:divBdr>
        <w:top w:val="none" w:sz="0" w:space="0" w:color="auto"/>
        <w:left w:val="none" w:sz="0" w:space="0" w:color="auto"/>
        <w:bottom w:val="none" w:sz="0" w:space="0" w:color="auto"/>
        <w:right w:val="none" w:sz="0" w:space="0" w:color="auto"/>
      </w:divBdr>
      <w:divsChild>
        <w:div w:id="1247374017">
          <w:marLeft w:val="1440"/>
          <w:marRight w:val="0"/>
          <w:marTop w:val="115"/>
          <w:marBottom w:val="0"/>
          <w:divBdr>
            <w:top w:val="none" w:sz="0" w:space="0" w:color="auto"/>
            <w:left w:val="none" w:sz="0" w:space="0" w:color="auto"/>
            <w:bottom w:val="none" w:sz="0" w:space="0" w:color="auto"/>
            <w:right w:val="none" w:sz="0" w:space="0" w:color="auto"/>
          </w:divBdr>
        </w:div>
      </w:divsChild>
    </w:div>
    <w:div w:id="440565010">
      <w:bodyDiv w:val="1"/>
      <w:marLeft w:val="0"/>
      <w:marRight w:val="0"/>
      <w:marTop w:val="0"/>
      <w:marBottom w:val="0"/>
      <w:divBdr>
        <w:top w:val="none" w:sz="0" w:space="0" w:color="auto"/>
        <w:left w:val="none" w:sz="0" w:space="0" w:color="auto"/>
        <w:bottom w:val="none" w:sz="0" w:space="0" w:color="auto"/>
        <w:right w:val="none" w:sz="0" w:space="0" w:color="auto"/>
      </w:divBdr>
      <w:divsChild>
        <w:div w:id="383868832">
          <w:marLeft w:val="1440"/>
          <w:marRight w:val="0"/>
          <w:marTop w:val="115"/>
          <w:marBottom w:val="0"/>
          <w:divBdr>
            <w:top w:val="none" w:sz="0" w:space="0" w:color="auto"/>
            <w:left w:val="none" w:sz="0" w:space="0" w:color="auto"/>
            <w:bottom w:val="none" w:sz="0" w:space="0" w:color="auto"/>
            <w:right w:val="none" w:sz="0" w:space="0" w:color="auto"/>
          </w:divBdr>
        </w:div>
      </w:divsChild>
    </w:div>
    <w:div w:id="450171272">
      <w:bodyDiv w:val="1"/>
      <w:marLeft w:val="0"/>
      <w:marRight w:val="0"/>
      <w:marTop w:val="0"/>
      <w:marBottom w:val="0"/>
      <w:divBdr>
        <w:top w:val="none" w:sz="0" w:space="0" w:color="auto"/>
        <w:left w:val="none" w:sz="0" w:space="0" w:color="auto"/>
        <w:bottom w:val="none" w:sz="0" w:space="0" w:color="auto"/>
        <w:right w:val="none" w:sz="0" w:space="0" w:color="auto"/>
      </w:divBdr>
    </w:div>
    <w:div w:id="462114520">
      <w:bodyDiv w:val="1"/>
      <w:marLeft w:val="0"/>
      <w:marRight w:val="0"/>
      <w:marTop w:val="0"/>
      <w:marBottom w:val="0"/>
      <w:divBdr>
        <w:top w:val="none" w:sz="0" w:space="0" w:color="auto"/>
        <w:left w:val="none" w:sz="0" w:space="0" w:color="auto"/>
        <w:bottom w:val="none" w:sz="0" w:space="0" w:color="auto"/>
        <w:right w:val="none" w:sz="0" w:space="0" w:color="auto"/>
      </w:divBdr>
    </w:div>
    <w:div w:id="467279868">
      <w:bodyDiv w:val="1"/>
      <w:marLeft w:val="0"/>
      <w:marRight w:val="0"/>
      <w:marTop w:val="0"/>
      <w:marBottom w:val="0"/>
      <w:divBdr>
        <w:top w:val="none" w:sz="0" w:space="0" w:color="auto"/>
        <w:left w:val="none" w:sz="0" w:space="0" w:color="auto"/>
        <w:bottom w:val="none" w:sz="0" w:space="0" w:color="auto"/>
        <w:right w:val="none" w:sz="0" w:space="0" w:color="auto"/>
      </w:divBdr>
    </w:div>
    <w:div w:id="484856839">
      <w:bodyDiv w:val="1"/>
      <w:marLeft w:val="0"/>
      <w:marRight w:val="0"/>
      <w:marTop w:val="0"/>
      <w:marBottom w:val="0"/>
      <w:divBdr>
        <w:top w:val="none" w:sz="0" w:space="0" w:color="auto"/>
        <w:left w:val="none" w:sz="0" w:space="0" w:color="auto"/>
        <w:bottom w:val="none" w:sz="0" w:space="0" w:color="auto"/>
        <w:right w:val="none" w:sz="0" w:space="0" w:color="auto"/>
      </w:divBdr>
    </w:div>
    <w:div w:id="533537603">
      <w:bodyDiv w:val="1"/>
      <w:marLeft w:val="0"/>
      <w:marRight w:val="0"/>
      <w:marTop w:val="0"/>
      <w:marBottom w:val="0"/>
      <w:divBdr>
        <w:top w:val="none" w:sz="0" w:space="0" w:color="auto"/>
        <w:left w:val="none" w:sz="0" w:space="0" w:color="auto"/>
        <w:bottom w:val="none" w:sz="0" w:space="0" w:color="auto"/>
        <w:right w:val="none" w:sz="0" w:space="0" w:color="auto"/>
      </w:divBdr>
    </w:div>
    <w:div w:id="544295215">
      <w:bodyDiv w:val="1"/>
      <w:marLeft w:val="0"/>
      <w:marRight w:val="0"/>
      <w:marTop w:val="0"/>
      <w:marBottom w:val="0"/>
      <w:divBdr>
        <w:top w:val="none" w:sz="0" w:space="0" w:color="auto"/>
        <w:left w:val="none" w:sz="0" w:space="0" w:color="auto"/>
        <w:bottom w:val="none" w:sz="0" w:space="0" w:color="auto"/>
        <w:right w:val="none" w:sz="0" w:space="0" w:color="auto"/>
      </w:divBdr>
    </w:div>
    <w:div w:id="576938444">
      <w:bodyDiv w:val="1"/>
      <w:marLeft w:val="0"/>
      <w:marRight w:val="0"/>
      <w:marTop w:val="0"/>
      <w:marBottom w:val="0"/>
      <w:divBdr>
        <w:top w:val="none" w:sz="0" w:space="0" w:color="auto"/>
        <w:left w:val="none" w:sz="0" w:space="0" w:color="auto"/>
        <w:bottom w:val="none" w:sz="0" w:space="0" w:color="auto"/>
        <w:right w:val="none" w:sz="0" w:space="0" w:color="auto"/>
      </w:divBdr>
    </w:div>
    <w:div w:id="629088928">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1440"/>
          <w:marRight w:val="0"/>
          <w:marTop w:val="115"/>
          <w:marBottom w:val="0"/>
          <w:divBdr>
            <w:top w:val="none" w:sz="0" w:space="0" w:color="auto"/>
            <w:left w:val="none" w:sz="0" w:space="0" w:color="auto"/>
            <w:bottom w:val="none" w:sz="0" w:space="0" w:color="auto"/>
            <w:right w:val="none" w:sz="0" w:space="0" w:color="auto"/>
          </w:divBdr>
        </w:div>
      </w:divsChild>
    </w:div>
    <w:div w:id="777259198">
      <w:bodyDiv w:val="1"/>
      <w:marLeft w:val="0"/>
      <w:marRight w:val="0"/>
      <w:marTop w:val="0"/>
      <w:marBottom w:val="0"/>
      <w:divBdr>
        <w:top w:val="none" w:sz="0" w:space="0" w:color="auto"/>
        <w:left w:val="none" w:sz="0" w:space="0" w:color="auto"/>
        <w:bottom w:val="none" w:sz="0" w:space="0" w:color="auto"/>
        <w:right w:val="none" w:sz="0" w:space="0" w:color="auto"/>
      </w:divBdr>
    </w:div>
    <w:div w:id="794369185">
      <w:bodyDiv w:val="1"/>
      <w:marLeft w:val="0"/>
      <w:marRight w:val="0"/>
      <w:marTop w:val="0"/>
      <w:marBottom w:val="0"/>
      <w:divBdr>
        <w:top w:val="none" w:sz="0" w:space="0" w:color="auto"/>
        <w:left w:val="none" w:sz="0" w:space="0" w:color="auto"/>
        <w:bottom w:val="none" w:sz="0" w:space="0" w:color="auto"/>
        <w:right w:val="none" w:sz="0" w:space="0" w:color="auto"/>
      </w:divBdr>
    </w:div>
    <w:div w:id="815490463">
      <w:bodyDiv w:val="1"/>
      <w:marLeft w:val="0"/>
      <w:marRight w:val="0"/>
      <w:marTop w:val="0"/>
      <w:marBottom w:val="0"/>
      <w:divBdr>
        <w:top w:val="none" w:sz="0" w:space="0" w:color="auto"/>
        <w:left w:val="none" w:sz="0" w:space="0" w:color="auto"/>
        <w:bottom w:val="none" w:sz="0" w:space="0" w:color="auto"/>
        <w:right w:val="none" w:sz="0" w:space="0" w:color="auto"/>
      </w:divBdr>
    </w:div>
    <w:div w:id="837044108">
      <w:bodyDiv w:val="1"/>
      <w:marLeft w:val="0"/>
      <w:marRight w:val="0"/>
      <w:marTop w:val="0"/>
      <w:marBottom w:val="0"/>
      <w:divBdr>
        <w:top w:val="none" w:sz="0" w:space="0" w:color="auto"/>
        <w:left w:val="none" w:sz="0" w:space="0" w:color="auto"/>
        <w:bottom w:val="none" w:sz="0" w:space="0" w:color="auto"/>
        <w:right w:val="none" w:sz="0" w:space="0" w:color="auto"/>
      </w:divBdr>
      <w:divsChild>
        <w:div w:id="397485313">
          <w:marLeft w:val="1440"/>
          <w:marRight w:val="0"/>
          <w:marTop w:val="115"/>
          <w:marBottom w:val="0"/>
          <w:divBdr>
            <w:top w:val="none" w:sz="0" w:space="0" w:color="auto"/>
            <w:left w:val="none" w:sz="0" w:space="0" w:color="auto"/>
            <w:bottom w:val="none" w:sz="0" w:space="0" w:color="auto"/>
            <w:right w:val="none" w:sz="0" w:space="0" w:color="auto"/>
          </w:divBdr>
        </w:div>
      </w:divsChild>
    </w:div>
    <w:div w:id="856233220">
      <w:bodyDiv w:val="1"/>
      <w:marLeft w:val="0"/>
      <w:marRight w:val="0"/>
      <w:marTop w:val="0"/>
      <w:marBottom w:val="0"/>
      <w:divBdr>
        <w:top w:val="none" w:sz="0" w:space="0" w:color="auto"/>
        <w:left w:val="none" w:sz="0" w:space="0" w:color="auto"/>
        <w:bottom w:val="none" w:sz="0" w:space="0" w:color="auto"/>
        <w:right w:val="none" w:sz="0" w:space="0" w:color="auto"/>
      </w:divBdr>
    </w:div>
    <w:div w:id="885144204">
      <w:bodyDiv w:val="1"/>
      <w:marLeft w:val="0"/>
      <w:marRight w:val="0"/>
      <w:marTop w:val="0"/>
      <w:marBottom w:val="0"/>
      <w:divBdr>
        <w:top w:val="none" w:sz="0" w:space="0" w:color="auto"/>
        <w:left w:val="none" w:sz="0" w:space="0" w:color="auto"/>
        <w:bottom w:val="none" w:sz="0" w:space="0" w:color="auto"/>
        <w:right w:val="none" w:sz="0" w:space="0" w:color="auto"/>
      </w:divBdr>
    </w:div>
    <w:div w:id="893393769">
      <w:bodyDiv w:val="1"/>
      <w:marLeft w:val="0"/>
      <w:marRight w:val="0"/>
      <w:marTop w:val="0"/>
      <w:marBottom w:val="0"/>
      <w:divBdr>
        <w:top w:val="none" w:sz="0" w:space="0" w:color="auto"/>
        <w:left w:val="none" w:sz="0" w:space="0" w:color="auto"/>
        <w:bottom w:val="none" w:sz="0" w:space="0" w:color="auto"/>
        <w:right w:val="none" w:sz="0" w:space="0" w:color="auto"/>
      </w:divBdr>
    </w:div>
    <w:div w:id="925843334">
      <w:bodyDiv w:val="1"/>
      <w:marLeft w:val="0"/>
      <w:marRight w:val="0"/>
      <w:marTop w:val="0"/>
      <w:marBottom w:val="0"/>
      <w:divBdr>
        <w:top w:val="none" w:sz="0" w:space="0" w:color="auto"/>
        <w:left w:val="none" w:sz="0" w:space="0" w:color="auto"/>
        <w:bottom w:val="none" w:sz="0" w:space="0" w:color="auto"/>
        <w:right w:val="none" w:sz="0" w:space="0" w:color="auto"/>
      </w:divBdr>
    </w:div>
    <w:div w:id="952636842">
      <w:bodyDiv w:val="1"/>
      <w:marLeft w:val="0"/>
      <w:marRight w:val="0"/>
      <w:marTop w:val="0"/>
      <w:marBottom w:val="0"/>
      <w:divBdr>
        <w:top w:val="none" w:sz="0" w:space="0" w:color="auto"/>
        <w:left w:val="none" w:sz="0" w:space="0" w:color="auto"/>
        <w:bottom w:val="none" w:sz="0" w:space="0" w:color="auto"/>
        <w:right w:val="none" w:sz="0" w:space="0" w:color="auto"/>
      </w:divBdr>
    </w:div>
    <w:div w:id="1005745224">
      <w:bodyDiv w:val="1"/>
      <w:marLeft w:val="0"/>
      <w:marRight w:val="0"/>
      <w:marTop w:val="0"/>
      <w:marBottom w:val="0"/>
      <w:divBdr>
        <w:top w:val="none" w:sz="0" w:space="0" w:color="auto"/>
        <w:left w:val="none" w:sz="0" w:space="0" w:color="auto"/>
        <w:bottom w:val="none" w:sz="0" w:space="0" w:color="auto"/>
        <w:right w:val="none" w:sz="0" w:space="0" w:color="auto"/>
      </w:divBdr>
    </w:div>
    <w:div w:id="1016224997">
      <w:bodyDiv w:val="1"/>
      <w:marLeft w:val="0"/>
      <w:marRight w:val="0"/>
      <w:marTop w:val="0"/>
      <w:marBottom w:val="0"/>
      <w:divBdr>
        <w:top w:val="none" w:sz="0" w:space="0" w:color="auto"/>
        <w:left w:val="none" w:sz="0" w:space="0" w:color="auto"/>
        <w:bottom w:val="none" w:sz="0" w:space="0" w:color="auto"/>
        <w:right w:val="none" w:sz="0" w:space="0" w:color="auto"/>
      </w:divBdr>
    </w:div>
    <w:div w:id="1033386961">
      <w:bodyDiv w:val="1"/>
      <w:marLeft w:val="0"/>
      <w:marRight w:val="0"/>
      <w:marTop w:val="0"/>
      <w:marBottom w:val="0"/>
      <w:divBdr>
        <w:top w:val="none" w:sz="0" w:space="0" w:color="auto"/>
        <w:left w:val="none" w:sz="0" w:space="0" w:color="auto"/>
        <w:bottom w:val="none" w:sz="0" w:space="0" w:color="auto"/>
        <w:right w:val="none" w:sz="0" w:space="0" w:color="auto"/>
      </w:divBdr>
    </w:div>
    <w:div w:id="1059867664">
      <w:bodyDiv w:val="1"/>
      <w:marLeft w:val="0"/>
      <w:marRight w:val="0"/>
      <w:marTop w:val="0"/>
      <w:marBottom w:val="0"/>
      <w:divBdr>
        <w:top w:val="none" w:sz="0" w:space="0" w:color="auto"/>
        <w:left w:val="none" w:sz="0" w:space="0" w:color="auto"/>
        <w:bottom w:val="none" w:sz="0" w:space="0" w:color="auto"/>
        <w:right w:val="none" w:sz="0" w:space="0" w:color="auto"/>
      </w:divBdr>
    </w:div>
    <w:div w:id="1063867274">
      <w:bodyDiv w:val="1"/>
      <w:marLeft w:val="0"/>
      <w:marRight w:val="0"/>
      <w:marTop w:val="0"/>
      <w:marBottom w:val="0"/>
      <w:divBdr>
        <w:top w:val="none" w:sz="0" w:space="0" w:color="auto"/>
        <w:left w:val="none" w:sz="0" w:space="0" w:color="auto"/>
        <w:bottom w:val="none" w:sz="0" w:space="0" w:color="auto"/>
        <w:right w:val="none" w:sz="0" w:space="0" w:color="auto"/>
      </w:divBdr>
    </w:div>
    <w:div w:id="1086027587">
      <w:bodyDiv w:val="1"/>
      <w:marLeft w:val="0"/>
      <w:marRight w:val="0"/>
      <w:marTop w:val="0"/>
      <w:marBottom w:val="0"/>
      <w:divBdr>
        <w:top w:val="none" w:sz="0" w:space="0" w:color="auto"/>
        <w:left w:val="none" w:sz="0" w:space="0" w:color="auto"/>
        <w:bottom w:val="none" w:sz="0" w:space="0" w:color="auto"/>
        <w:right w:val="none" w:sz="0" w:space="0" w:color="auto"/>
      </w:divBdr>
    </w:div>
    <w:div w:id="1110708791">
      <w:bodyDiv w:val="1"/>
      <w:marLeft w:val="0"/>
      <w:marRight w:val="0"/>
      <w:marTop w:val="0"/>
      <w:marBottom w:val="0"/>
      <w:divBdr>
        <w:top w:val="none" w:sz="0" w:space="0" w:color="auto"/>
        <w:left w:val="none" w:sz="0" w:space="0" w:color="auto"/>
        <w:bottom w:val="none" w:sz="0" w:space="0" w:color="auto"/>
        <w:right w:val="none" w:sz="0" w:space="0" w:color="auto"/>
      </w:divBdr>
    </w:div>
    <w:div w:id="1148980974">
      <w:bodyDiv w:val="1"/>
      <w:marLeft w:val="0"/>
      <w:marRight w:val="0"/>
      <w:marTop w:val="0"/>
      <w:marBottom w:val="0"/>
      <w:divBdr>
        <w:top w:val="none" w:sz="0" w:space="0" w:color="auto"/>
        <w:left w:val="none" w:sz="0" w:space="0" w:color="auto"/>
        <w:bottom w:val="none" w:sz="0" w:space="0" w:color="auto"/>
        <w:right w:val="none" w:sz="0" w:space="0" w:color="auto"/>
      </w:divBdr>
      <w:divsChild>
        <w:div w:id="1100295905">
          <w:marLeft w:val="1440"/>
          <w:marRight w:val="0"/>
          <w:marTop w:val="115"/>
          <w:marBottom w:val="0"/>
          <w:divBdr>
            <w:top w:val="none" w:sz="0" w:space="0" w:color="auto"/>
            <w:left w:val="none" w:sz="0" w:space="0" w:color="auto"/>
            <w:bottom w:val="none" w:sz="0" w:space="0" w:color="auto"/>
            <w:right w:val="none" w:sz="0" w:space="0" w:color="auto"/>
          </w:divBdr>
        </w:div>
        <w:div w:id="1880777956">
          <w:marLeft w:val="2074"/>
          <w:marRight w:val="0"/>
          <w:marTop w:val="106"/>
          <w:marBottom w:val="0"/>
          <w:divBdr>
            <w:top w:val="none" w:sz="0" w:space="0" w:color="auto"/>
            <w:left w:val="none" w:sz="0" w:space="0" w:color="auto"/>
            <w:bottom w:val="none" w:sz="0" w:space="0" w:color="auto"/>
            <w:right w:val="none" w:sz="0" w:space="0" w:color="auto"/>
          </w:divBdr>
        </w:div>
        <w:div w:id="1707758828">
          <w:marLeft w:val="2074"/>
          <w:marRight w:val="0"/>
          <w:marTop w:val="106"/>
          <w:marBottom w:val="0"/>
          <w:divBdr>
            <w:top w:val="none" w:sz="0" w:space="0" w:color="auto"/>
            <w:left w:val="none" w:sz="0" w:space="0" w:color="auto"/>
            <w:bottom w:val="none" w:sz="0" w:space="0" w:color="auto"/>
            <w:right w:val="none" w:sz="0" w:space="0" w:color="auto"/>
          </w:divBdr>
        </w:div>
        <w:div w:id="1686712952">
          <w:marLeft w:val="2074"/>
          <w:marRight w:val="0"/>
          <w:marTop w:val="106"/>
          <w:marBottom w:val="0"/>
          <w:divBdr>
            <w:top w:val="none" w:sz="0" w:space="0" w:color="auto"/>
            <w:left w:val="none" w:sz="0" w:space="0" w:color="auto"/>
            <w:bottom w:val="none" w:sz="0" w:space="0" w:color="auto"/>
            <w:right w:val="none" w:sz="0" w:space="0" w:color="auto"/>
          </w:divBdr>
        </w:div>
      </w:divsChild>
    </w:div>
    <w:div w:id="1177185304">
      <w:bodyDiv w:val="1"/>
      <w:marLeft w:val="0"/>
      <w:marRight w:val="0"/>
      <w:marTop w:val="0"/>
      <w:marBottom w:val="0"/>
      <w:divBdr>
        <w:top w:val="none" w:sz="0" w:space="0" w:color="auto"/>
        <w:left w:val="none" w:sz="0" w:space="0" w:color="auto"/>
        <w:bottom w:val="none" w:sz="0" w:space="0" w:color="auto"/>
        <w:right w:val="none" w:sz="0" w:space="0" w:color="auto"/>
      </w:divBdr>
    </w:div>
    <w:div w:id="1239290420">
      <w:bodyDiv w:val="1"/>
      <w:marLeft w:val="0"/>
      <w:marRight w:val="0"/>
      <w:marTop w:val="0"/>
      <w:marBottom w:val="0"/>
      <w:divBdr>
        <w:top w:val="none" w:sz="0" w:space="0" w:color="auto"/>
        <w:left w:val="none" w:sz="0" w:space="0" w:color="auto"/>
        <w:bottom w:val="none" w:sz="0" w:space="0" w:color="auto"/>
        <w:right w:val="none" w:sz="0" w:space="0" w:color="auto"/>
      </w:divBdr>
    </w:div>
    <w:div w:id="1240746916">
      <w:bodyDiv w:val="1"/>
      <w:marLeft w:val="0"/>
      <w:marRight w:val="0"/>
      <w:marTop w:val="0"/>
      <w:marBottom w:val="0"/>
      <w:divBdr>
        <w:top w:val="none" w:sz="0" w:space="0" w:color="auto"/>
        <w:left w:val="none" w:sz="0" w:space="0" w:color="auto"/>
        <w:bottom w:val="none" w:sz="0" w:space="0" w:color="auto"/>
        <w:right w:val="none" w:sz="0" w:space="0" w:color="auto"/>
      </w:divBdr>
      <w:divsChild>
        <w:div w:id="936715047">
          <w:marLeft w:val="1440"/>
          <w:marRight w:val="0"/>
          <w:marTop w:val="115"/>
          <w:marBottom w:val="0"/>
          <w:divBdr>
            <w:top w:val="none" w:sz="0" w:space="0" w:color="auto"/>
            <w:left w:val="none" w:sz="0" w:space="0" w:color="auto"/>
            <w:bottom w:val="none" w:sz="0" w:space="0" w:color="auto"/>
            <w:right w:val="none" w:sz="0" w:space="0" w:color="auto"/>
          </w:divBdr>
        </w:div>
        <w:div w:id="1375809505">
          <w:marLeft w:val="2074"/>
          <w:marRight w:val="0"/>
          <w:marTop w:val="106"/>
          <w:marBottom w:val="0"/>
          <w:divBdr>
            <w:top w:val="none" w:sz="0" w:space="0" w:color="auto"/>
            <w:left w:val="none" w:sz="0" w:space="0" w:color="auto"/>
            <w:bottom w:val="none" w:sz="0" w:space="0" w:color="auto"/>
            <w:right w:val="none" w:sz="0" w:space="0" w:color="auto"/>
          </w:divBdr>
        </w:div>
        <w:div w:id="1240939112">
          <w:marLeft w:val="2074"/>
          <w:marRight w:val="0"/>
          <w:marTop w:val="106"/>
          <w:marBottom w:val="0"/>
          <w:divBdr>
            <w:top w:val="none" w:sz="0" w:space="0" w:color="auto"/>
            <w:left w:val="none" w:sz="0" w:space="0" w:color="auto"/>
            <w:bottom w:val="none" w:sz="0" w:space="0" w:color="auto"/>
            <w:right w:val="none" w:sz="0" w:space="0" w:color="auto"/>
          </w:divBdr>
        </w:div>
      </w:divsChild>
    </w:div>
    <w:div w:id="1308049211">
      <w:bodyDiv w:val="1"/>
      <w:marLeft w:val="0"/>
      <w:marRight w:val="0"/>
      <w:marTop w:val="0"/>
      <w:marBottom w:val="0"/>
      <w:divBdr>
        <w:top w:val="none" w:sz="0" w:space="0" w:color="auto"/>
        <w:left w:val="none" w:sz="0" w:space="0" w:color="auto"/>
        <w:bottom w:val="none" w:sz="0" w:space="0" w:color="auto"/>
        <w:right w:val="none" w:sz="0" w:space="0" w:color="auto"/>
      </w:divBdr>
    </w:div>
    <w:div w:id="1351949718">
      <w:bodyDiv w:val="1"/>
      <w:marLeft w:val="0"/>
      <w:marRight w:val="0"/>
      <w:marTop w:val="0"/>
      <w:marBottom w:val="0"/>
      <w:divBdr>
        <w:top w:val="none" w:sz="0" w:space="0" w:color="auto"/>
        <w:left w:val="none" w:sz="0" w:space="0" w:color="auto"/>
        <w:bottom w:val="none" w:sz="0" w:space="0" w:color="auto"/>
        <w:right w:val="none" w:sz="0" w:space="0" w:color="auto"/>
      </w:divBdr>
    </w:div>
    <w:div w:id="1455295547">
      <w:bodyDiv w:val="1"/>
      <w:marLeft w:val="0"/>
      <w:marRight w:val="0"/>
      <w:marTop w:val="0"/>
      <w:marBottom w:val="0"/>
      <w:divBdr>
        <w:top w:val="none" w:sz="0" w:space="0" w:color="auto"/>
        <w:left w:val="none" w:sz="0" w:space="0" w:color="auto"/>
        <w:bottom w:val="none" w:sz="0" w:space="0" w:color="auto"/>
        <w:right w:val="none" w:sz="0" w:space="0" w:color="auto"/>
      </w:divBdr>
    </w:div>
    <w:div w:id="1471052383">
      <w:bodyDiv w:val="1"/>
      <w:marLeft w:val="0"/>
      <w:marRight w:val="0"/>
      <w:marTop w:val="0"/>
      <w:marBottom w:val="0"/>
      <w:divBdr>
        <w:top w:val="none" w:sz="0" w:space="0" w:color="auto"/>
        <w:left w:val="none" w:sz="0" w:space="0" w:color="auto"/>
        <w:bottom w:val="none" w:sz="0" w:space="0" w:color="auto"/>
        <w:right w:val="none" w:sz="0" w:space="0" w:color="auto"/>
      </w:divBdr>
    </w:div>
    <w:div w:id="1484929640">
      <w:bodyDiv w:val="1"/>
      <w:marLeft w:val="0"/>
      <w:marRight w:val="0"/>
      <w:marTop w:val="0"/>
      <w:marBottom w:val="0"/>
      <w:divBdr>
        <w:top w:val="none" w:sz="0" w:space="0" w:color="auto"/>
        <w:left w:val="none" w:sz="0" w:space="0" w:color="auto"/>
        <w:bottom w:val="none" w:sz="0" w:space="0" w:color="auto"/>
        <w:right w:val="none" w:sz="0" w:space="0" w:color="auto"/>
      </w:divBdr>
    </w:div>
    <w:div w:id="1502156975">
      <w:bodyDiv w:val="1"/>
      <w:marLeft w:val="0"/>
      <w:marRight w:val="0"/>
      <w:marTop w:val="0"/>
      <w:marBottom w:val="0"/>
      <w:divBdr>
        <w:top w:val="none" w:sz="0" w:space="0" w:color="auto"/>
        <w:left w:val="none" w:sz="0" w:space="0" w:color="auto"/>
        <w:bottom w:val="none" w:sz="0" w:space="0" w:color="auto"/>
        <w:right w:val="none" w:sz="0" w:space="0" w:color="auto"/>
      </w:divBdr>
    </w:div>
    <w:div w:id="1535655045">
      <w:bodyDiv w:val="1"/>
      <w:marLeft w:val="0"/>
      <w:marRight w:val="0"/>
      <w:marTop w:val="0"/>
      <w:marBottom w:val="0"/>
      <w:divBdr>
        <w:top w:val="none" w:sz="0" w:space="0" w:color="auto"/>
        <w:left w:val="none" w:sz="0" w:space="0" w:color="auto"/>
        <w:bottom w:val="none" w:sz="0" w:space="0" w:color="auto"/>
        <w:right w:val="none" w:sz="0" w:space="0" w:color="auto"/>
      </w:divBdr>
    </w:div>
    <w:div w:id="1577976767">
      <w:bodyDiv w:val="1"/>
      <w:marLeft w:val="0"/>
      <w:marRight w:val="0"/>
      <w:marTop w:val="0"/>
      <w:marBottom w:val="0"/>
      <w:divBdr>
        <w:top w:val="none" w:sz="0" w:space="0" w:color="auto"/>
        <w:left w:val="none" w:sz="0" w:space="0" w:color="auto"/>
        <w:bottom w:val="none" w:sz="0" w:space="0" w:color="auto"/>
        <w:right w:val="none" w:sz="0" w:space="0" w:color="auto"/>
      </w:divBdr>
    </w:div>
    <w:div w:id="1579486302">
      <w:bodyDiv w:val="1"/>
      <w:marLeft w:val="0"/>
      <w:marRight w:val="0"/>
      <w:marTop w:val="0"/>
      <w:marBottom w:val="0"/>
      <w:divBdr>
        <w:top w:val="none" w:sz="0" w:space="0" w:color="auto"/>
        <w:left w:val="none" w:sz="0" w:space="0" w:color="auto"/>
        <w:bottom w:val="none" w:sz="0" w:space="0" w:color="auto"/>
        <w:right w:val="none" w:sz="0" w:space="0" w:color="auto"/>
      </w:divBdr>
    </w:div>
    <w:div w:id="1635133597">
      <w:bodyDiv w:val="1"/>
      <w:marLeft w:val="0"/>
      <w:marRight w:val="0"/>
      <w:marTop w:val="0"/>
      <w:marBottom w:val="0"/>
      <w:divBdr>
        <w:top w:val="none" w:sz="0" w:space="0" w:color="auto"/>
        <w:left w:val="none" w:sz="0" w:space="0" w:color="auto"/>
        <w:bottom w:val="none" w:sz="0" w:space="0" w:color="auto"/>
        <w:right w:val="none" w:sz="0" w:space="0" w:color="auto"/>
      </w:divBdr>
    </w:div>
    <w:div w:id="1662346142">
      <w:bodyDiv w:val="1"/>
      <w:marLeft w:val="0"/>
      <w:marRight w:val="0"/>
      <w:marTop w:val="0"/>
      <w:marBottom w:val="0"/>
      <w:divBdr>
        <w:top w:val="none" w:sz="0" w:space="0" w:color="auto"/>
        <w:left w:val="none" w:sz="0" w:space="0" w:color="auto"/>
        <w:bottom w:val="none" w:sz="0" w:space="0" w:color="auto"/>
        <w:right w:val="none" w:sz="0" w:space="0" w:color="auto"/>
      </w:divBdr>
    </w:div>
    <w:div w:id="1662465717">
      <w:bodyDiv w:val="1"/>
      <w:marLeft w:val="0"/>
      <w:marRight w:val="0"/>
      <w:marTop w:val="0"/>
      <w:marBottom w:val="0"/>
      <w:divBdr>
        <w:top w:val="none" w:sz="0" w:space="0" w:color="auto"/>
        <w:left w:val="none" w:sz="0" w:space="0" w:color="auto"/>
        <w:bottom w:val="none" w:sz="0" w:space="0" w:color="auto"/>
        <w:right w:val="none" w:sz="0" w:space="0" w:color="auto"/>
      </w:divBdr>
    </w:div>
    <w:div w:id="1665014478">
      <w:bodyDiv w:val="1"/>
      <w:marLeft w:val="0"/>
      <w:marRight w:val="0"/>
      <w:marTop w:val="0"/>
      <w:marBottom w:val="0"/>
      <w:divBdr>
        <w:top w:val="none" w:sz="0" w:space="0" w:color="auto"/>
        <w:left w:val="none" w:sz="0" w:space="0" w:color="auto"/>
        <w:bottom w:val="none" w:sz="0" w:space="0" w:color="auto"/>
        <w:right w:val="none" w:sz="0" w:space="0" w:color="auto"/>
      </w:divBdr>
    </w:div>
    <w:div w:id="1721322867">
      <w:bodyDiv w:val="1"/>
      <w:marLeft w:val="0"/>
      <w:marRight w:val="0"/>
      <w:marTop w:val="0"/>
      <w:marBottom w:val="0"/>
      <w:divBdr>
        <w:top w:val="none" w:sz="0" w:space="0" w:color="auto"/>
        <w:left w:val="none" w:sz="0" w:space="0" w:color="auto"/>
        <w:bottom w:val="none" w:sz="0" w:space="0" w:color="auto"/>
        <w:right w:val="none" w:sz="0" w:space="0" w:color="auto"/>
      </w:divBdr>
    </w:div>
    <w:div w:id="1794127469">
      <w:bodyDiv w:val="1"/>
      <w:marLeft w:val="0"/>
      <w:marRight w:val="0"/>
      <w:marTop w:val="0"/>
      <w:marBottom w:val="0"/>
      <w:divBdr>
        <w:top w:val="none" w:sz="0" w:space="0" w:color="auto"/>
        <w:left w:val="none" w:sz="0" w:space="0" w:color="auto"/>
        <w:bottom w:val="none" w:sz="0" w:space="0" w:color="auto"/>
        <w:right w:val="none" w:sz="0" w:space="0" w:color="auto"/>
      </w:divBdr>
    </w:div>
    <w:div w:id="1874152490">
      <w:bodyDiv w:val="1"/>
      <w:marLeft w:val="0"/>
      <w:marRight w:val="0"/>
      <w:marTop w:val="0"/>
      <w:marBottom w:val="0"/>
      <w:divBdr>
        <w:top w:val="none" w:sz="0" w:space="0" w:color="auto"/>
        <w:left w:val="none" w:sz="0" w:space="0" w:color="auto"/>
        <w:bottom w:val="none" w:sz="0" w:space="0" w:color="auto"/>
        <w:right w:val="none" w:sz="0" w:space="0" w:color="auto"/>
      </w:divBdr>
    </w:div>
    <w:div w:id="1899123821">
      <w:bodyDiv w:val="1"/>
      <w:marLeft w:val="0"/>
      <w:marRight w:val="0"/>
      <w:marTop w:val="0"/>
      <w:marBottom w:val="0"/>
      <w:divBdr>
        <w:top w:val="none" w:sz="0" w:space="0" w:color="auto"/>
        <w:left w:val="none" w:sz="0" w:space="0" w:color="auto"/>
        <w:bottom w:val="none" w:sz="0" w:space="0" w:color="auto"/>
        <w:right w:val="none" w:sz="0" w:space="0" w:color="auto"/>
      </w:divBdr>
    </w:div>
    <w:div w:id="1910193415">
      <w:bodyDiv w:val="1"/>
      <w:marLeft w:val="0"/>
      <w:marRight w:val="0"/>
      <w:marTop w:val="0"/>
      <w:marBottom w:val="0"/>
      <w:divBdr>
        <w:top w:val="none" w:sz="0" w:space="0" w:color="auto"/>
        <w:left w:val="none" w:sz="0" w:space="0" w:color="auto"/>
        <w:bottom w:val="none" w:sz="0" w:space="0" w:color="auto"/>
        <w:right w:val="none" w:sz="0" w:space="0" w:color="auto"/>
      </w:divBdr>
    </w:div>
    <w:div w:id="1915040783">
      <w:bodyDiv w:val="1"/>
      <w:marLeft w:val="0"/>
      <w:marRight w:val="0"/>
      <w:marTop w:val="0"/>
      <w:marBottom w:val="0"/>
      <w:divBdr>
        <w:top w:val="none" w:sz="0" w:space="0" w:color="auto"/>
        <w:left w:val="none" w:sz="0" w:space="0" w:color="auto"/>
        <w:bottom w:val="none" w:sz="0" w:space="0" w:color="auto"/>
        <w:right w:val="none" w:sz="0" w:space="0" w:color="auto"/>
      </w:divBdr>
    </w:div>
    <w:div w:id="1915624418">
      <w:bodyDiv w:val="1"/>
      <w:marLeft w:val="0"/>
      <w:marRight w:val="0"/>
      <w:marTop w:val="0"/>
      <w:marBottom w:val="0"/>
      <w:divBdr>
        <w:top w:val="none" w:sz="0" w:space="0" w:color="auto"/>
        <w:left w:val="none" w:sz="0" w:space="0" w:color="auto"/>
        <w:bottom w:val="none" w:sz="0" w:space="0" w:color="auto"/>
        <w:right w:val="none" w:sz="0" w:space="0" w:color="auto"/>
      </w:divBdr>
      <w:divsChild>
        <w:div w:id="1804350307">
          <w:marLeft w:val="1440"/>
          <w:marRight w:val="0"/>
          <w:marTop w:val="115"/>
          <w:marBottom w:val="0"/>
          <w:divBdr>
            <w:top w:val="none" w:sz="0" w:space="0" w:color="auto"/>
            <w:left w:val="none" w:sz="0" w:space="0" w:color="auto"/>
            <w:bottom w:val="none" w:sz="0" w:space="0" w:color="auto"/>
            <w:right w:val="none" w:sz="0" w:space="0" w:color="auto"/>
          </w:divBdr>
        </w:div>
      </w:divsChild>
    </w:div>
    <w:div w:id="1928998815">
      <w:bodyDiv w:val="1"/>
      <w:marLeft w:val="0"/>
      <w:marRight w:val="0"/>
      <w:marTop w:val="0"/>
      <w:marBottom w:val="0"/>
      <w:divBdr>
        <w:top w:val="none" w:sz="0" w:space="0" w:color="auto"/>
        <w:left w:val="none" w:sz="0" w:space="0" w:color="auto"/>
        <w:bottom w:val="none" w:sz="0" w:space="0" w:color="auto"/>
        <w:right w:val="none" w:sz="0" w:space="0" w:color="auto"/>
      </w:divBdr>
    </w:div>
    <w:div w:id="1931501185">
      <w:bodyDiv w:val="1"/>
      <w:marLeft w:val="0"/>
      <w:marRight w:val="0"/>
      <w:marTop w:val="0"/>
      <w:marBottom w:val="0"/>
      <w:divBdr>
        <w:top w:val="none" w:sz="0" w:space="0" w:color="auto"/>
        <w:left w:val="none" w:sz="0" w:space="0" w:color="auto"/>
        <w:bottom w:val="none" w:sz="0" w:space="0" w:color="auto"/>
        <w:right w:val="none" w:sz="0" w:space="0" w:color="auto"/>
      </w:divBdr>
    </w:div>
    <w:div w:id="1954752588">
      <w:bodyDiv w:val="1"/>
      <w:marLeft w:val="0"/>
      <w:marRight w:val="0"/>
      <w:marTop w:val="0"/>
      <w:marBottom w:val="0"/>
      <w:divBdr>
        <w:top w:val="none" w:sz="0" w:space="0" w:color="auto"/>
        <w:left w:val="none" w:sz="0" w:space="0" w:color="auto"/>
        <w:bottom w:val="none" w:sz="0" w:space="0" w:color="auto"/>
        <w:right w:val="none" w:sz="0" w:space="0" w:color="auto"/>
      </w:divBdr>
    </w:div>
    <w:div w:id="1991707569">
      <w:bodyDiv w:val="1"/>
      <w:marLeft w:val="0"/>
      <w:marRight w:val="0"/>
      <w:marTop w:val="0"/>
      <w:marBottom w:val="0"/>
      <w:divBdr>
        <w:top w:val="none" w:sz="0" w:space="0" w:color="auto"/>
        <w:left w:val="none" w:sz="0" w:space="0" w:color="auto"/>
        <w:bottom w:val="none" w:sz="0" w:space="0" w:color="auto"/>
        <w:right w:val="none" w:sz="0" w:space="0" w:color="auto"/>
      </w:divBdr>
    </w:div>
    <w:div w:id="1995988369">
      <w:bodyDiv w:val="1"/>
      <w:marLeft w:val="0"/>
      <w:marRight w:val="0"/>
      <w:marTop w:val="0"/>
      <w:marBottom w:val="0"/>
      <w:divBdr>
        <w:top w:val="none" w:sz="0" w:space="0" w:color="auto"/>
        <w:left w:val="none" w:sz="0" w:space="0" w:color="auto"/>
        <w:bottom w:val="none" w:sz="0" w:space="0" w:color="auto"/>
        <w:right w:val="none" w:sz="0" w:space="0" w:color="auto"/>
      </w:divBdr>
    </w:div>
    <w:div w:id="2035575193">
      <w:bodyDiv w:val="1"/>
      <w:marLeft w:val="0"/>
      <w:marRight w:val="0"/>
      <w:marTop w:val="0"/>
      <w:marBottom w:val="0"/>
      <w:divBdr>
        <w:top w:val="none" w:sz="0" w:space="0" w:color="auto"/>
        <w:left w:val="none" w:sz="0" w:space="0" w:color="auto"/>
        <w:bottom w:val="none" w:sz="0" w:space="0" w:color="auto"/>
        <w:right w:val="none" w:sz="0" w:space="0" w:color="auto"/>
      </w:divBdr>
    </w:div>
    <w:div w:id="2053533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erox.com/energy-class/resource/1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F4051-EFC6-4B5D-B478-5D4EF08A5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Evans, Emily</cp:lastModifiedBy>
  <cp:revision>5</cp:revision>
  <cp:lastPrinted>2020-11-20T01:37:00Z</cp:lastPrinted>
  <dcterms:created xsi:type="dcterms:W3CDTF">2022-11-29T13:44:00Z</dcterms:created>
  <dcterms:modified xsi:type="dcterms:W3CDTF">2022-11-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1T00:00:00Z</vt:filetime>
  </property>
  <property fmtid="{D5CDD505-2E9C-101B-9397-08002B2CF9AE}" pid="3" name="Creator">
    <vt:lpwstr>Microsoft Word</vt:lpwstr>
  </property>
  <property fmtid="{D5CDD505-2E9C-101B-9397-08002B2CF9AE}" pid="4" name="LastSaved">
    <vt:filetime>2020-10-30T00:00:00Z</vt:filetime>
  </property>
</Properties>
</file>